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6AEC88" w14:textId="2C6A2D34" w:rsidR="00F22D4E" w:rsidRPr="007A75C4" w:rsidRDefault="00262A4D" w:rsidP="0045214C">
      <w:pPr>
        <w:pStyle w:val="1"/>
        <w:spacing w:before="40"/>
        <w:jc w:val="center"/>
        <w:rPr>
          <w:lang w:val="bg-BG"/>
        </w:rPr>
      </w:pPr>
      <w:r>
        <w:t xml:space="preserve">For - </w:t>
      </w:r>
      <w:r>
        <w:rPr>
          <w:lang w:val="bg-BG"/>
        </w:rPr>
        <w:t>цикъл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>Основи на програмирането</w:t>
        </w:r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 xml:space="preserve"> @ </w:t>
        </w:r>
        <w:r w:rsidRPr="007A75C4">
          <w:rPr>
            <w:rStyle w:val="a9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250F65DF" w14:textId="77777777" w:rsidR="009E40EA" w:rsidRDefault="00480788" w:rsidP="00CB598E">
      <w:pPr>
        <w:spacing w:before="40" w:after="40"/>
        <w:jc w:val="center"/>
        <w:rPr>
          <w:lang w:val="bg-BG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</w:p>
    <w:p w14:paraId="68AC272F" w14:textId="7ECA5D7F" w:rsidR="00170042" w:rsidRDefault="009E40EA" w:rsidP="00CB598E">
      <w:pPr>
        <w:spacing w:before="40" w:after="40"/>
        <w:jc w:val="center"/>
        <w:rPr>
          <w:rStyle w:val="a9"/>
        </w:rPr>
      </w:pPr>
      <w:hyperlink r:id="rId9" w:history="1">
        <w:r w:rsidRPr="00F7317E">
          <w:rPr>
            <w:rStyle w:val="a9"/>
          </w:rPr>
          <w:t>https://alpha.judge.softuni.org/contests/for-loop-more-exercises/1680</w:t>
        </w:r>
      </w:hyperlink>
    </w:p>
    <w:p w14:paraId="2CC763E7" w14:textId="51E0DBF0" w:rsidR="00262A4D" w:rsidRDefault="00262A4D" w:rsidP="00C149A4">
      <w:pPr>
        <w:pStyle w:val="2"/>
      </w:pPr>
      <w:r>
        <w:t>Завръщане в миналото</w:t>
      </w:r>
    </w:p>
    <w:p w14:paraId="78506191" w14:textId="4DD67DC4" w:rsidR="00262A4D" w:rsidRPr="00C84F87" w:rsidRDefault="00262A4D" w:rsidP="00262A4D">
      <w:pPr>
        <w:jc w:val="both"/>
      </w:pPr>
      <w:r w:rsidRPr="005D43B4">
        <w:rPr>
          <w:lang w:val="bg-BG"/>
        </w:rPr>
        <w:t xml:space="preserve">Иванчо е на </w:t>
      </w:r>
      <w:r w:rsidRPr="005D43B4">
        <w:rPr>
          <w:b/>
          <w:lang w:val="bg-BG"/>
        </w:rPr>
        <w:t>18 години</w:t>
      </w:r>
      <w:r w:rsidRPr="005D43B4">
        <w:rPr>
          <w:lang w:val="bg-BG"/>
        </w:rPr>
        <w:t xml:space="preserve"> и </w:t>
      </w:r>
      <w:r>
        <w:rPr>
          <w:lang w:val="bg-BG"/>
        </w:rPr>
        <w:t xml:space="preserve">получава наследство, което се </w:t>
      </w:r>
      <w:r w:rsidRPr="005D43B4">
        <w:rPr>
          <w:lang w:val="bg-BG"/>
        </w:rPr>
        <w:t xml:space="preserve">състои от </w:t>
      </w:r>
      <w:r w:rsidRPr="005D43B4">
        <w:rPr>
          <w:b/>
          <w:lang w:val="bg-BG"/>
        </w:rPr>
        <w:t>X сума пари</w:t>
      </w:r>
      <w:r w:rsidRPr="005D43B4">
        <w:rPr>
          <w:lang w:val="bg-BG"/>
        </w:rPr>
        <w:t xml:space="preserve"> и </w:t>
      </w:r>
      <w:r w:rsidRPr="005D43B4">
        <w:rPr>
          <w:b/>
          <w:lang w:val="bg-BG"/>
        </w:rPr>
        <w:t>машина на времето</w:t>
      </w:r>
      <w:r w:rsidRPr="005D43B4">
        <w:rPr>
          <w:lang w:val="bg-BG"/>
        </w:rPr>
        <w:t xml:space="preserve">. </w:t>
      </w:r>
      <w:r>
        <w:rPr>
          <w:lang w:val="bg-BG"/>
        </w:rPr>
        <w:t xml:space="preserve">Той </w:t>
      </w:r>
      <w:r w:rsidRPr="005D43B4">
        <w:rPr>
          <w:lang w:val="bg-BG"/>
        </w:rPr>
        <w:t xml:space="preserve">решава </w:t>
      </w:r>
      <w:r w:rsidRPr="005D43B4">
        <w:rPr>
          <w:b/>
          <w:lang w:val="bg-BG"/>
        </w:rPr>
        <w:t>да се върне до 1800 година</w:t>
      </w:r>
      <w:r w:rsidRPr="005D43B4">
        <w:rPr>
          <w:lang w:val="bg-BG"/>
        </w:rPr>
        <w:t xml:space="preserve">, но не знае </w:t>
      </w:r>
      <w:r w:rsidRPr="005D43B4">
        <w:rPr>
          <w:b/>
          <w:lang w:val="bg-BG"/>
        </w:rPr>
        <w:t>дали парите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ще </w:t>
      </w:r>
      <w:r w:rsidRPr="005D43B4">
        <w:rPr>
          <w:b/>
          <w:lang w:val="bg-BG"/>
        </w:rPr>
        <w:t>са достатъчни</w:t>
      </w:r>
      <w:r w:rsidRPr="005D43B4">
        <w:rPr>
          <w:lang w:val="bg-BG"/>
        </w:rPr>
        <w:t>, за да живее без да работи.</w:t>
      </w:r>
      <w:r>
        <w:rPr>
          <w:lang w:val="bg-BG"/>
        </w:rPr>
        <w:t xml:space="preserve"> Напишете </w:t>
      </w:r>
      <w:r w:rsidRPr="005D43B4">
        <w:rPr>
          <w:b/>
          <w:lang w:val="bg-BG"/>
        </w:rPr>
        <w:t>програма, която пресмята</w:t>
      </w:r>
      <w:r w:rsidRPr="005D43B4">
        <w:rPr>
          <w:lang w:val="bg-BG"/>
        </w:rPr>
        <w:t xml:space="preserve">, дали Иванчо </w:t>
      </w:r>
      <w:r w:rsidRPr="00285770">
        <w:rPr>
          <w:b/>
          <w:lang w:val="bg-BG"/>
        </w:rPr>
        <w:t xml:space="preserve">ще има достатъчно пари, </w:t>
      </w:r>
      <w:r w:rsidRPr="00285770">
        <w:rPr>
          <w:lang w:val="bg-BG"/>
        </w:rPr>
        <w:t>за да не се налага да работи</w:t>
      </w:r>
      <w:r w:rsidRPr="00285770">
        <w:rPr>
          <w:b/>
          <w:lang w:val="bg-BG"/>
        </w:rPr>
        <w:t xml:space="preserve"> до дадена година включително</w:t>
      </w:r>
      <w:r>
        <w:rPr>
          <w:lang w:val="bg-BG"/>
        </w:rPr>
        <w:t xml:space="preserve">. Като приемем, че </w:t>
      </w:r>
      <w:r w:rsidRPr="00C84F87">
        <w:rPr>
          <w:b/>
          <w:lang w:val="bg-BG"/>
        </w:rPr>
        <w:t>за всяка четна</w:t>
      </w:r>
      <w:r>
        <w:rPr>
          <w:lang w:val="bg-BG"/>
        </w:rPr>
        <w:t xml:space="preserve"> (1800, 1802 и </w:t>
      </w:r>
      <w:r w:rsidR="003E4F45">
        <w:rPr>
          <w:lang w:val="bg-BG"/>
        </w:rPr>
        <w:t>т.н.</w:t>
      </w:r>
      <w:r>
        <w:rPr>
          <w:lang w:val="bg-BG"/>
        </w:rPr>
        <w:t xml:space="preserve">) </w:t>
      </w:r>
      <w:r w:rsidRPr="00C84F87">
        <w:rPr>
          <w:b/>
          <w:lang w:val="bg-BG"/>
        </w:rPr>
        <w:t>година</w:t>
      </w:r>
      <w:r>
        <w:rPr>
          <w:lang w:val="bg-BG"/>
        </w:rPr>
        <w:t xml:space="preserve"> ще </w:t>
      </w:r>
      <w:r w:rsidRPr="00C84F87">
        <w:rPr>
          <w:b/>
          <w:lang w:val="bg-BG"/>
        </w:rPr>
        <w:t>харчи 12 000 лева</w:t>
      </w:r>
      <w:r w:rsidRPr="005D43B4">
        <w:rPr>
          <w:lang w:val="bg-BG"/>
        </w:rPr>
        <w:t>.</w:t>
      </w:r>
      <w:r>
        <w:rPr>
          <w:lang w:val="bg-BG"/>
        </w:rPr>
        <w:t xml:space="preserve"> За </w:t>
      </w:r>
      <w:r w:rsidRPr="00C84F87">
        <w:rPr>
          <w:b/>
          <w:lang w:val="bg-BG"/>
        </w:rPr>
        <w:t>всяка нечетна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(1801,1803  и т.н.) ще </w:t>
      </w:r>
      <w:r>
        <w:rPr>
          <w:b/>
          <w:lang w:val="bg-BG"/>
        </w:rPr>
        <w:t xml:space="preserve">харчи 12 000 + 50 * </w:t>
      </w:r>
      <w:r>
        <w:rPr>
          <w:b/>
        </w:rPr>
        <w:t>[</w:t>
      </w:r>
      <w:r w:rsidRPr="00C84F87">
        <w:rPr>
          <w:b/>
          <w:lang w:val="bg-BG"/>
        </w:rPr>
        <w:t xml:space="preserve">годините, които е навършил </w:t>
      </w:r>
      <w:r>
        <w:rPr>
          <w:b/>
          <w:lang w:val="bg-BG"/>
        </w:rPr>
        <w:t xml:space="preserve">през </w:t>
      </w:r>
      <w:r w:rsidRPr="00C84F87">
        <w:rPr>
          <w:b/>
          <w:lang w:val="bg-BG"/>
        </w:rPr>
        <w:t>дадената година</w:t>
      </w:r>
      <w:r>
        <w:rPr>
          <w:b/>
        </w:rPr>
        <w:t>]</w:t>
      </w:r>
      <w:r w:rsidRPr="00C84F87">
        <w:t>.</w:t>
      </w:r>
    </w:p>
    <w:p w14:paraId="3EBBF0E9" w14:textId="77777777" w:rsidR="00262A4D" w:rsidRDefault="00262A4D" w:rsidP="00262A4D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B15F096" w14:textId="231B1008" w:rsidR="00262A4D" w:rsidRDefault="00262A4D" w:rsidP="00262A4D">
      <w:pPr>
        <w:rPr>
          <w:lang w:val="bg-BG"/>
        </w:rPr>
      </w:pPr>
      <w:r w:rsidRPr="005D43B4">
        <w:rPr>
          <w:lang w:val="bg-BG"/>
        </w:rPr>
        <w:t>Вход</w:t>
      </w:r>
      <w:r w:rsidR="003E4F45">
        <w:rPr>
          <w:lang w:val="bg-BG"/>
        </w:rPr>
        <w:t>ът</w:t>
      </w:r>
      <w:r w:rsidRPr="005D43B4">
        <w:rPr>
          <w:lang w:val="bg-BG"/>
        </w:rPr>
        <w:t xml:space="preserve"> се </w:t>
      </w:r>
      <w:r w:rsidRPr="00C84F87">
        <w:rPr>
          <w:lang w:val="bg-BG"/>
        </w:rPr>
        <w:t>чете</w:t>
      </w:r>
      <w:r w:rsidRPr="005D43B4">
        <w:rPr>
          <w:lang w:val="bg-BG"/>
        </w:rPr>
        <w:t xml:space="preserve"> от к</w:t>
      </w:r>
      <w:r>
        <w:rPr>
          <w:lang w:val="bg-BG"/>
        </w:rPr>
        <w:t xml:space="preserve">онзолата и </w:t>
      </w:r>
      <w:r w:rsidRPr="005D43B4">
        <w:rPr>
          <w:b/>
          <w:lang w:val="bg-BG"/>
        </w:rPr>
        <w:t>съдържа точно 2 реда</w:t>
      </w:r>
      <w:r>
        <w:rPr>
          <w:lang w:val="bg-BG"/>
        </w:rPr>
        <w:t>:</w:t>
      </w:r>
    </w:p>
    <w:p w14:paraId="23BB9172" w14:textId="77777777" w:rsidR="00262A4D" w:rsidRPr="00C84F87" w:rsidRDefault="00262A4D" w:rsidP="00262A4D">
      <w:pPr>
        <w:pStyle w:val="ac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Наследените пари</w:t>
      </w:r>
      <w:r>
        <w:rPr>
          <w:lang w:val="bg-BG"/>
        </w:rPr>
        <w:t xml:space="preserve"> – </w:t>
      </w:r>
      <w:r w:rsidRPr="00C84F87">
        <w:rPr>
          <w:b/>
          <w:lang w:val="bg-BG"/>
        </w:rPr>
        <w:t xml:space="preserve">реално число в интервала </w:t>
      </w:r>
      <w:r w:rsidRPr="00C84F87">
        <w:rPr>
          <w:b/>
        </w:rPr>
        <w:t>[1.00 ... 1 000 000.00]</w:t>
      </w:r>
    </w:p>
    <w:p w14:paraId="6DC78BEB" w14:textId="77777777" w:rsidR="00262A4D" w:rsidRPr="00C84F87" w:rsidRDefault="00262A4D" w:rsidP="00262A4D">
      <w:pPr>
        <w:pStyle w:val="ac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Годината</w:t>
      </w:r>
      <w:r>
        <w:rPr>
          <w:b/>
          <w:lang w:val="bg-BG"/>
        </w:rPr>
        <w:t>,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 която трябва да живее (включително)</w:t>
      </w:r>
      <w:r w:rsidRPr="00C84F87">
        <w:rPr>
          <w:b/>
        </w:rPr>
        <w:t xml:space="preserve"> – </w:t>
      </w:r>
      <w:r w:rsidRPr="00C84F87">
        <w:rPr>
          <w:b/>
          <w:lang w:val="bg-BG"/>
        </w:rPr>
        <w:t xml:space="preserve">цяло число в интервала </w:t>
      </w:r>
      <w:r w:rsidRPr="00C84F87">
        <w:rPr>
          <w:b/>
        </w:rPr>
        <w:t>[</w:t>
      </w:r>
      <w:r w:rsidRPr="00C84F87">
        <w:rPr>
          <w:b/>
          <w:lang w:val="bg-BG"/>
        </w:rPr>
        <w:t>1801 ... 1900</w:t>
      </w:r>
      <w:r w:rsidRPr="00C84F87">
        <w:rPr>
          <w:b/>
        </w:rPr>
        <w:t>]</w:t>
      </w:r>
    </w:p>
    <w:p w14:paraId="1B4F977B" w14:textId="77777777" w:rsidR="00262A4D" w:rsidRDefault="00262A4D" w:rsidP="00262A4D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7730CBE" w14:textId="77777777" w:rsidR="00262A4D" w:rsidRDefault="00262A4D" w:rsidP="00262A4D">
      <w:pPr>
        <w:rPr>
          <w:lang w:val="bg-BG"/>
        </w:rPr>
      </w:pPr>
      <w:r w:rsidRPr="00C84F87">
        <w:rPr>
          <w:lang w:val="bg-BG"/>
        </w:rPr>
        <w:t xml:space="preserve">Да се </w:t>
      </w:r>
      <w:r w:rsidRPr="00C84F87">
        <w:rPr>
          <w:b/>
          <w:lang w:val="bg-BG"/>
        </w:rPr>
        <w:t>отпечата</w:t>
      </w:r>
      <w:r w:rsidRPr="00C84F87">
        <w:rPr>
          <w:lang w:val="bg-BG"/>
        </w:rPr>
        <w:t xml:space="preserve"> на конзолата </w:t>
      </w:r>
      <w:r>
        <w:rPr>
          <w:b/>
          <w:lang w:val="bg-BG"/>
        </w:rPr>
        <w:t>1</w:t>
      </w:r>
      <w:r w:rsidRPr="00C84F87">
        <w:rPr>
          <w:b/>
          <w:lang w:val="bg-BG"/>
        </w:rPr>
        <w:t xml:space="preserve"> ред</w:t>
      </w:r>
      <w:r>
        <w:rPr>
          <w:b/>
          <w:lang w:val="bg-BG"/>
        </w:rPr>
        <w:t xml:space="preserve">. </w:t>
      </w:r>
      <w:r w:rsidRPr="00117D9F">
        <w:rPr>
          <w:b/>
          <w:lang w:val="bg-BG"/>
        </w:rPr>
        <w:t>Сумата</w:t>
      </w:r>
      <w:r w:rsidRPr="00117D9F">
        <w:rPr>
          <w:lang w:val="bg-BG"/>
        </w:rPr>
        <w:t xml:space="preserve"> трябва да е</w:t>
      </w:r>
      <w:r>
        <w:rPr>
          <w:b/>
          <w:lang w:val="bg-BG"/>
        </w:rPr>
        <w:t xml:space="preserve"> </w:t>
      </w:r>
      <w:r w:rsidRPr="00F821B5">
        <w:rPr>
          <w:b/>
          <w:lang w:val="bg-BG"/>
        </w:rPr>
        <w:t>форматирана</w:t>
      </w:r>
      <w:r>
        <w:rPr>
          <w:lang w:val="bg-BG"/>
        </w:rPr>
        <w:t xml:space="preserve"> до </w:t>
      </w:r>
      <w:r w:rsidRPr="00F821B5">
        <w:rPr>
          <w:b/>
          <w:lang w:val="bg-BG"/>
        </w:rPr>
        <w:t>два знака след десетичната запетая</w:t>
      </w:r>
      <w:r w:rsidRPr="00C84F87">
        <w:rPr>
          <w:lang w:val="bg-BG"/>
        </w:rPr>
        <w:t>:</w:t>
      </w:r>
    </w:p>
    <w:p w14:paraId="73BCC4AA" w14:textId="77777777" w:rsidR="00262A4D" w:rsidRDefault="00262A4D" w:rsidP="00262A4D">
      <w:pPr>
        <w:pStyle w:val="ac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>парите са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статъчно</w:t>
      </w:r>
      <w:r>
        <w:rPr>
          <w:lang w:val="bg-BG"/>
        </w:rPr>
        <w:t>:</w:t>
      </w:r>
    </w:p>
    <w:p w14:paraId="2BD1A053" w14:textId="37E2F54F" w:rsidR="00262A4D" w:rsidRDefault="003E4F45" w:rsidP="00262A4D">
      <w:pPr>
        <w:pStyle w:val="ac"/>
        <w:numPr>
          <w:ilvl w:val="1"/>
          <w:numId w:val="16"/>
        </w:numPr>
        <w:rPr>
          <w:lang w:val="bg-BG"/>
        </w:rPr>
      </w:pPr>
      <w:bookmarkStart w:id="0" w:name="OLE_LINK1"/>
      <w:bookmarkStart w:id="1" w:name="OLE_LINK2"/>
      <w:r>
        <w:t>"</w:t>
      </w:r>
      <w:r w:rsidR="00262A4D" w:rsidRPr="0036648F">
        <w:rPr>
          <w:rStyle w:val="CodeChar"/>
        </w:rPr>
        <w:t>Yes!</w:t>
      </w:r>
      <w:r w:rsidR="00262A4D">
        <w:rPr>
          <w:rStyle w:val="CodeChar"/>
        </w:rPr>
        <w:t xml:space="preserve"> He will live a carefree life and will have</w:t>
      </w:r>
      <w:r w:rsidR="00262A4D" w:rsidRPr="0036648F">
        <w:rPr>
          <w:rStyle w:val="CodeChar"/>
        </w:rPr>
        <w:t xml:space="preserve"> </w:t>
      </w:r>
      <w:r w:rsidR="00262A4D" w:rsidRPr="003E4F45">
        <w:rPr>
          <w:rStyle w:val="CodeChar"/>
          <w:rFonts w:asciiTheme="minorHAnsi" w:hAnsiTheme="minorHAnsi" w:cstheme="minorHAnsi"/>
        </w:rPr>
        <w:t>{N}</w:t>
      </w:r>
      <w:r w:rsidR="00262A4D">
        <w:rPr>
          <w:rStyle w:val="CodeChar"/>
        </w:rPr>
        <w:t xml:space="preserve"> dollars left</w:t>
      </w:r>
      <w:bookmarkEnd w:id="0"/>
      <w:bookmarkEnd w:id="1"/>
      <w:r w:rsidR="00262A4D">
        <w:rPr>
          <w:rStyle w:val="CodeChar"/>
        </w:rPr>
        <w:t>.</w:t>
      </w:r>
      <w:r>
        <w:t>"</w:t>
      </w:r>
      <w:r w:rsidR="00262A4D">
        <w:rPr>
          <w:lang w:val="bg-BG"/>
        </w:rPr>
        <w:t xml:space="preserve"> – където </w:t>
      </w:r>
      <w:r w:rsidR="00262A4D" w:rsidRPr="00C84F87">
        <w:rPr>
          <w:b/>
        </w:rPr>
        <w:t>N</w:t>
      </w:r>
      <w:r w:rsidR="00262A4D">
        <w:rPr>
          <w:lang w:val="bg-BG"/>
        </w:rPr>
        <w:t xml:space="preserve"> са парите, които ще му останат.</w:t>
      </w:r>
    </w:p>
    <w:p w14:paraId="24005FA7" w14:textId="77777777" w:rsidR="00262A4D" w:rsidRDefault="00262A4D" w:rsidP="00262A4D">
      <w:pPr>
        <w:pStyle w:val="ac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 xml:space="preserve">парите </w:t>
      </w:r>
      <w:r>
        <w:rPr>
          <w:b/>
          <w:lang w:val="bg-BG"/>
        </w:rPr>
        <w:t>НЕ</w:t>
      </w:r>
      <w:r w:rsidRPr="00C84F87">
        <w:rPr>
          <w:b/>
          <w:lang w:val="bg-BG"/>
        </w:rPr>
        <w:t xml:space="preserve"> са достатъчно</w:t>
      </w:r>
      <w:r>
        <w:rPr>
          <w:lang w:val="bg-BG"/>
        </w:rPr>
        <w:t>:</w:t>
      </w:r>
    </w:p>
    <w:p w14:paraId="3D6258CB" w14:textId="04A8A0A4" w:rsidR="00262A4D" w:rsidRPr="00F821B5" w:rsidRDefault="003E4F45" w:rsidP="00262A4D">
      <w:pPr>
        <w:pStyle w:val="ac"/>
        <w:numPr>
          <w:ilvl w:val="1"/>
          <w:numId w:val="16"/>
        </w:numPr>
        <w:rPr>
          <w:lang w:val="bg-BG"/>
        </w:rPr>
      </w:pPr>
      <w:r>
        <w:t>"</w:t>
      </w:r>
      <w:r w:rsidR="00262A4D">
        <w:rPr>
          <w:rFonts w:ascii="Consolas" w:hAnsi="Consolas" w:cs="Consolas"/>
          <w:b/>
        </w:rPr>
        <w:t>He will need</w:t>
      </w:r>
      <w:r w:rsidR="00262A4D" w:rsidRPr="00292A65">
        <w:rPr>
          <w:rFonts w:ascii="Consolas" w:hAnsi="Consolas" w:cs="Consolas"/>
          <w:b/>
          <w:lang w:val="bg-BG"/>
        </w:rPr>
        <w:t xml:space="preserve"> </w:t>
      </w:r>
      <w:r w:rsidR="00262A4D" w:rsidRPr="003E4F45">
        <w:rPr>
          <w:rFonts w:cstheme="minorHAnsi"/>
          <w:b/>
        </w:rPr>
        <w:t>{</w:t>
      </w:r>
      <w:r w:rsidR="00262A4D" w:rsidRPr="003E4F45">
        <w:rPr>
          <w:rFonts w:cstheme="minorHAnsi"/>
          <w:b/>
          <w:lang w:val="bg-BG"/>
        </w:rPr>
        <w:t>М</w:t>
      </w:r>
      <w:r w:rsidR="00262A4D" w:rsidRPr="003E4F45">
        <w:rPr>
          <w:rFonts w:cstheme="minorHAnsi"/>
          <w:b/>
        </w:rPr>
        <w:t>}</w:t>
      </w:r>
      <w:r w:rsidR="00262A4D">
        <w:rPr>
          <w:rFonts w:ascii="Consolas" w:hAnsi="Consolas" w:cs="Consolas"/>
          <w:b/>
        </w:rPr>
        <w:t xml:space="preserve"> dollars to survive.</w:t>
      </w:r>
      <w:r>
        <w:rPr>
          <w:b/>
        </w:rPr>
        <w:t>"</w:t>
      </w:r>
      <w:r w:rsidR="00262A4D">
        <w:rPr>
          <w:b/>
          <w:lang w:val="bg-BG"/>
        </w:rPr>
        <w:t xml:space="preserve"> </w:t>
      </w:r>
      <w:r w:rsidR="00262A4D">
        <w:rPr>
          <w:lang w:val="bg-BG"/>
        </w:rPr>
        <w:t xml:space="preserve">– където </w:t>
      </w:r>
      <w:r w:rsidR="00262A4D">
        <w:rPr>
          <w:b/>
        </w:rPr>
        <w:t>M</w:t>
      </w:r>
      <w:r w:rsidR="00262A4D" w:rsidRPr="0036648F">
        <w:rPr>
          <w:b/>
          <w:lang w:val="bg-BG"/>
        </w:rPr>
        <w:t xml:space="preserve"> </w:t>
      </w:r>
      <w:r w:rsidR="00262A4D" w:rsidRPr="00C84F87">
        <w:rPr>
          <w:b/>
          <w:lang w:val="bg-BG"/>
        </w:rPr>
        <w:t>е сумата</w:t>
      </w:r>
      <w:r w:rsidR="00262A4D">
        <w:t>,</w:t>
      </w:r>
      <w:r w:rsidR="00262A4D">
        <w:rPr>
          <w:lang w:val="bg-BG"/>
        </w:rPr>
        <w:t xml:space="preserve"> която </w:t>
      </w:r>
      <w:r w:rsidR="00262A4D">
        <w:rPr>
          <w:b/>
          <w:lang w:val="bg-BG"/>
        </w:rPr>
        <w:t>НЕ</w:t>
      </w:r>
      <w:r w:rsidR="00262A4D" w:rsidRPr="00C84F87">
        <w:rPr>
          <w:b/>
          <w:lang w:val="bg-BG"/>
        </w:rPr>
        <w:t xml:space="preserve"> достига</w:t>
      </w:r>
      <w:r w:rsidR="00262A4D">
        <w:rPr>
          <w:lang w:val="bg-BG"/>
        </w:rPr>
        <w:t>.</w:t>
      </w:r>
    </w:p>
    <w:p w14:paraId="00F53665" w14:textId="77777777" w:rsidR="00262A4D" w:rsidRPr="00460568" w:rsidRDefault="00262A4D" w:rsidP="00262A4D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910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838"/>
        <w:gridCol w:w="3544"/>
        <w:gridCol w:w="5528"/>
      </w:tblGrid>
      <w:tr w:rsidR="00262A4D" w14:paraId="2779F8F3" w14:textId="77777777" w:rsidTr="00504A9B">
        <w:trPr>
          <w:trHeight w:val="181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48194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BF025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89788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39619E55" w14:textId="77777777" w:rsidTr="00504A9B">
        <w:trPr>
          <w:trHeight w:val="941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5321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50000</w:t>
            </w:r>
          </w:p>
          <w:p w14:paraId="5D91D797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1802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9FB3" w14:textId="77777777" w:rsidR="00262A4D" w:rsidRPr="003E4F45" w:rsidRDefault="00262A4D" w:rsidP="00141279">
            <w:pPr>
              <w:spacing w:before="0" w:after="0"/>
              <w:rPr>
                <w:rFonts w:ascii="Consolas" w:eastAsia="Calibri" w:hAnsi="Consolas" w:cs="Consolas"/>
              </w:rPr>
            </w:pPr>
            <w:bookmarkStart w:id="2" w:name="OLE_LINK10"/>
            <w:bookmarkStart w:id="3" w:name="OLE_LINK11"/>
            <w:r w:rsidRPr="003E4F45">
              <w:rPr>
                <w:rFonts w:ascii="Consolas" w:eastAsia="Calibri" w:hAnsi="Consolas" w:cs="Consolas"/>
              </w:rPr>
              <w:t>Yes! He will live a carefree life and will have 13050.00 dollars left.</w:t>
            </w:r>
            <w:bookmarkEnd w:id="2"/>
            <w:bookmarkEnd w:id="3"/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5E1C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559E27F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B0CC7">
              <w:rPr>
                <w:rFonts w:eastAsia="Calibri" w:cs="Times New Roman"/>
                <w:b/>
                <w:lang w:val="bg-BG"/>
              </w:rPr>
              <w:t>12000</w:t>
            </w:r>
            <w:r>
              <w:rPr>
                <w:rFonts w:eastAsia="Calibri" w:cs="Times New Roman"/>
                <w:lang w:val="bg-BG"/>
              </w:rPr>
              <w:t xml:space="preserve"> лева </w:t>
            </w:r>
          </w:p>
          <w:p w14:paraId="2F70401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50000 – 12000 = </w:t>
            </w:r>
            <w:r w:rsidRPr="00443BCB">
              <w:rPr>
                <w:rFonts w:eastAsia="Calibri" w:cs="Times New Roman"/>
                <w:b/>
                <w:lang w:val="bg-BG"/>
              </w:rPr>
              <w:t>38000</w:t>
            </w:r>
          </w:p>
          <w:p w14:paraId="00579AE2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3BDD927D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+ </w:t>
            </w:r>
            <w:r w:rsidRPr="00443BCB">
              <w:rPr>
                <w:rFonts w:eastAsia="Calibri" w:cs="Times New Roman"/>
                <w:b/>
                <w:lang w:val="bg-BG"/>
              </w:rPr>
              <w:t>19*50</w:t>
            </w:r>
            <w:r>
              <w:rPr>
                <w:rFonts w:eastAsia="Calibri" w:cs="Times New Roman"/>
                <w:lang w:val="bg-BG"/>
              </w:rPr>
              <w:t xml:space="preserve"> = 12000 + </w:t>
            </w:r>
            <w:r>
              <w:rPr>
                <w:rFonts w:eastAsia="Calibri" w:cs="Times New Roman"/>
              </w:rPr>
              <w:t xml:space="preserve">950 = </w:t>
            </w:r>
            <w:r w:rsidRPr="00BB0CC7">
              <w:rPr>
                <w:rFonts w:eastAsia="Calibri" w:cs="Times New Roman"/>
                <w:b/>
              </w:rPr>
              <w:t>12950</w:t>
            </w:r>
          </w:p>
          <w:p w14:paraId="3E499CB4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38000 – 12950 = </w:t>
            </w:r>
            <w:r w:rsidRPr="00443BCB">
              <w:rPr>
                <w:rFonts w:eastAsia="Calibri" w:cs="Times New Roman"/>
                <w:b/>
              </w:rPr>
              <w:t>25050</w:t>
            </w:r>
          </w:p>
          <w:p w14:paraId="290D7EB5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802 → </w:t>
            </w:r>
            <w:r w:rsidRPr="00417E50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05C2AD04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лева</w:t>
            </w:r>
          </w:p>
          <w:p w14:paraId="18741BF7" w14:textId="77777777" w:rsidR="00262A4D" w:rsidRPr="005E4B1E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25050 – 12000 = </w:t>
            </w:r>
            <w:r>
              <w:rPr>
                <w:rFonts w:eastAsia="Calibri" w:cs="Times New Roman"/>
                <w:b/>
                <w:lang w:val="bg-BG"/>
              </w:rPr>
              <w:t>13050</w:t>
            </w:r>
          </w:p>
        </w:tc>
      </w:tr>
      <w:tr w:rsidR="00262A4D" w14:paraId="6563F7A7" w14:textId="77777777" w:rsidTr="00504A9B">
        <w:trPr>
          <w:trHeight w:val="181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0407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983E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9A2400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619514FC" w14:textId="77777777" w:rsidTr="00504A9B">
        <w:trPr>
          <w:trHeight w:val="1778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B1D6" w14:textId="77777777" w:rsidR="00262A4D" w:rsidRPr="00443BCB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bookmarkStart w:id="4" w:name="_Hlk455684603"/>
            <w:r w:rsidRPr="00443BCB">
              <w:rPr>
                <w:rFonts w:ascii="Consolas" w:eastAsia="Calibri" w:hAnsi="Consolas" w:cs="Times New Roman"/>
                <w:lang w:val="bg-BG"/>
              </w:rPr>
              <w:lastRenderedPageBreak/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</w:p>
          <w:p w14:paraId="4C53355C" w14:textId="77777777" w:rsidR="00262A4D" w:rsidRPr="008D56C6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43BCB">
              <w:rPr>
                <w:rFonts w:ascii="Consolas" w:eastAsia="Calibri" w:hAnsi="Consolas" w:cs="Times New Roman"/>
                <w:lang w:val="bg-BG"/>
              </w:rPr>
              <w:t>1808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E35D" w14:textId="77777777" w:rsidR="00262A4D" w:rsidRPr="0065354C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43BCB">
              <w:rPr>
                <w:rFonts w:ascii="Consolas" w:eastAsia="Calibri" w:hAnsi="Consolas" w:cs="Times New Roman"/>
              </w:rPr>
              <w:t xml:space="preserve">He will need </w:t>
            </w:r>
            <w:r w:rsidRPr="00F821B5">
              <w:rPr>
                <w:rFonts w:eastAsia="Calibri" w:cs="Times New Roman"/>
              </w:rPr>
              <w:t>12399.85</w:t>
            </w:r>
            <w:r w:rsidRPr="00443BCB">
              <w:rPr>
                <w:rFonts w:ascii="Consolas" w:eastAsia="Calibri" w:hAnsi="Consolas" w:cs="Times New Roman"/>
              </w:rPr>
              <w:t xml:space="preserve"> dollars to survive.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93190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68FF45CA" w14:textId="77777777" w:rsidR="00262A4D" w:rsidRPr="00F821B5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  <w:r>
              <w:rPr>
                <w:rFonts w:eastAsia="Calibri" w:cs="Times New Roman"/>
                <w:lang w:val="bg-BG"/>
              </w:rPr>
              <w:t xml:space="preserve"> – 12000 = </w:t>
            </w:r>
            <w:r w:rsidRPr="00F821B5">
              <w:rPr>
                <w:rFonts w:eastAsia="Calibri" w:cs="Times New Roman"/>
                <w:b/>
              </w:rPr>
              <w:t>8</w:t>
            </w:r>
            <w:r w:rsidRPr="00443BCB">
              <w:rPr>
                <w:rFonts w:eastAsia="Calibri" w:cs="Times New Roman"/>
                <w:b/>
                <w:lang w:val="bg-BG"/>
              </w:rPr>
              <w:t>8000</w:t>
            </w:r>
            <w:r>
              <w:rPr>
                <w:rFonts w:eastAsia="Calibri" w:cs="Times New Roman"/>
                <w:b/>
              </w:rPr>
              <w:t>.15</w:t>
            </w:r>
          </w:p>
          <w:p w14:paraId="2425467A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450D85F8" w14:textId="41203DC9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504A9B">
              <w:rPr>
                <w:rFonts w:eastAsia="Calibri" w:cs="Times New Roman"/>
              </w:rPr>
              <w:t>88000</w:t>
            </w:r>
            <w:r>
              <w:rPr>
                <w:rFonts w:eastAsia="Calibri" w:cs="Times New Roman"/>
                <w:lang w:val="bg-BG"/>
              </w:rPr>
              <w:t xml:space="preserve">.15 – 12950 = </w:t>
            </w:r>
            <w:r w:rsidR="00504A9B">
              <w:rPr>
                <w:rFonts w:eastAsia="Calibri" w:cs="Times New Roman"/>
                <w:b/>
              </w:rPr>
              <w:t>75 050.15</w:t>
            </w:r>
          </w:p>
          <w:p w14:paraId="32D95828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>...</w:t>
            </w:r>
          </w:p>
          <w:p w14:paraId="5717C0EF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 xml:space="preserve">1808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0D5209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F821B5">
              <w:rPr>
                <w:rFonts w:eastAsia="Calibri" w:cs="Times New Roman"/>
                <w:lang w:val="bg-BG"/>
              </w:rPr>
              <w:t>-399.85</w:t>
            </w:r>
            <w:r>
              <w:rPr>
                <w:rFonts w:eastAsia="Calibri" w:cs="Times New Roman"/>
              </w:rPr>
              <w:t xml:space="preserve"> – 12000 = </w:t>
            </w:r>
            <w:r w:rsidRPr="00F821B5">
              <w:rPr>
                <w:rFonts w:eastAsia="Calibri" w:cs="Times New Roman"/>
              </w:rPr>
              <w:t>-12399.85</w:t>
            </w:r>
          </w:p>
          <w:p w14:paraId="455178D3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b/>
                <w:sz w:val="20"/>
                <w:szCs w:val="20"/>
                <w:lang w:val="bg-BG"/>
              </w:rPr>
            </w:pPr>
            <w:r w:rsidRPr="000D5209">
              <w:rPr>
                <w:rFonts w:eastAsia="Calibri" w:cs="Times New Roman"/>
                <w:b/>
              </w:rPr>
              <w:t>12399.85</w:t>
            </w:r>
            <w:r w:rsidRPr="000D5209">
              <w:rPr>
                <w:rFonts w:eastAsia="Calibri" w:cs="Times New Roman"/>
                <w:b/>
                <w:lang w:val="bg-BG"/>
              </w:rPr>
              <w:t xml:space="preserve"> не достигат</w:t>
            </w:r>
          </w:p>
        </w:tc>
      </w:tr>
    </w:tbl>
    <w:bookmarkEnd w:id="4"/>
    <w:p w14:paraId="4A8C02A7" w14:textId="77777777" w:rsidR="003E4F45" w:rsidRDefault="003E4F45" w:rsidP="003E4F45">
      <w:pPr>
        <w:pStyle w:val="2"/>
      </w:pPr>
      <w:r>
        <w:t>Болница</w:t>
      </w:r>
    </w:p>
    <w:p w14:paraId="784E9423" w14:textId="77777777" w:rsidR="003E4F45" w:rsidRPr="00C818A2" w:rsidRDefault="003E4F45" w:rsidP="003E4F45">
      <w:pPr>
        <w:jc w:val="both"/>
        <w:rPr>
          <w:b/>
        </w:rPr>
      </w:pPr>
      <w:r>
        <w:rPr>
          <w:b/>
          <w:lang w:val="bg-BG"/>
        </w:rPr>
        <w:t>За даден период от време</w:t>
      </w:r>
      <w:r w:rsidRPr="00C818A2">
        <w:rPr>
          <w:b/>
          <w:lang w:val="bg-BG"/>
        </w:rPr>
        <w:t>,</w:t>
      </w:r>
      <w:r w:rsidRPr="00C818A2">
        <w:rPr>
          <w:lang w:val="bg-BG"/>
        </w:rPr>
        <w:t xml:space="preserve"> </w:t>
      </w:r>
      <w:r w:rsidRPr="00C818A2">
        <w:rPr>
          <w:b/>
          <w:lang w:val="bg-BG"/>
        </w:rPr>
        <w:t>всеки ден</w:t>
      </w:r>
      <w:r w:rsidRPr="00C818A2">
        <w:rPr>
          <w:lang w:val="bg-BG"/>
        </w:rPr>
        <w:t xml:space="preserve"> в болницата пристигат пациенти за преглед. Тя разполага </w:t>
      </w:r>
      <w:r w:rsidRPr="00C818A2">
        <w:rPr>
          <w:b/>
          <w:lang w:val="bg-BG"/>
        </w:rPr>
        <w:t>първоначално</w:t>
      </w:r>
      <w:r w:rsidRPr="00C818A2">
        <w:rPr>
          <w:lang w:val="bg-BG"/>
        </w:rPr>
        <w:t xml:space="preserve"> със </w:t>
      </w:r>
      <w:r w:rsidRPr="00C818A2">
        <w:rPr>
          <w:b/>
          <w:lang w:val="bg-BG"/>
        </w:rPr>
        <w:t>7 лекари</w:t>
      </w:r>
      <w:r w:rsidRPr="00C818A2">
        <w:rPr>
          <w:lang w:val="bg-BG"/>
        </w:rPr>
        <w:t>.</w:t>
      </w:r>
      <w:r w:rsidRPr="00C818A2">
        <w:rPr>
          <w:b/>
          <w:lang w:val="en-GB"/>
        </w:rPr>
        <w:t xml:space="preserve"> </w:t>
      </w:r>
      <w:r w:rsidRPr="00C818A2">
        <w:rPr>
          <w:lang w:val="bg-BG"/>
        </w:rPr>
        <w:t>Всеки лекар може да преглежда</w:t>
      </w:r>
      <w:r w:rsidRPr="00C818A2">
        <w:rPr>
          <w:b/>
          <w:lang w:val="bg-BG"/>
        </w:rPr>
        <w:t xml:space="preserve"> само по един пациент на ден</w:t>
      </w:r>
      <w:r w:rsidRPr="00C818A2">
        <w:rPr>
          <w:lang w:val="bg-BG"/>
        </w:rPr>
        <w:t xml:space="preserve">, но понякога има недостиг на лекари, затова </w:t>
      </w:r>
      <w:r w:rsidRPr="00C818A2">
        <w:rPr>
          <w:b/>
          <w:lang w:val="bg-BG"/>
        </w:rPr>
        <w:t>останалите пациенти се изпращат в други болници</w:t>
      </w:r>
      <w:r w:rsidRPr="00C818A2">
        <w:rPr>
          <w:lang w:val="bg-BG"/>
        </w:rPr>
        <w:t xml:space="preserve">. </w:t>
      </w:r>
      <w:r w:rsidRPr="00C818A2">
        <w:rPr>
          <w:b/>
          <w:lang w:val="bg-BG"/>
        </w:rPr>
        <w:t>Всеки трети ден</w:t>
      </w:r>
      <w:r w:rsidRPr="00C818A2">
        <w:rPr>
          <w:lang w:val="bg-BG"/>
        </w:rPr>
        <w:t xml:space="preserve">, болницата прави изчисления и </w:t>
      </w:r>
      <w:r w:rsidRPr="00C818A2">
        <w:rPr>
          <w:b/>
          <w:lang w:val="bg-BG"/>
        </w:rPr>
        <w:t>ако броят на непрегледаните пациенти е по-голям от броя на прегледаните</w:t>
      </w:r>
      <w:r w:rsidRPr="00C818A2">
        <w:rPr>
          <w:lang w:val="bg-BG"/>
        </w:rPr>
        <w:t xml:space="preserve">, </w:t>
      </w:r>
      <w:r w:rsidRPr="00C818A2">
        <w:rPr>
          <w:b/>
          <w:lang w:val="bg-BG"/>
        </w:rPr>
        <w:t>се назначава още един лекар</w:t>
      </w:r>
      <w:r w:rsidRPr="00C818A2">
        <w:rPr>
          <w:lang w:val="bg-BG"/>
        </w:rPr>
        <w:t xml:space="preserve">. Като </w:t>
      </w:r>
      <w:r w:rsidRPr="00C818A2">
        <w:rPr>
          <w:b/>
          <w:lang w:val="bg-BG"/>
        </w:rPr>
        <w:t>назначаване</w:t>
      </w:r>
      <w:r>
        <w:rPr>
          <w:b/>
          <w:lang w:val="bg-BG"/>
        </w:rPr>
        <w:t>то става преди да започне приемът</w:t>
      </w:r>
      <w:r w:rsidRPr="00C818A2">
        <w:rPr>
          <w:b/>
          <w:lang w:val="bg-BG"/>
        </w:rPr>
        <w:t xml:space="preserve"> на пациенти за деня.</w:t>
      </w:r>
    </w:p>
    <w:p w14:paraId="7995E9E3" w14:textId="77777777" w:rsidR="003E4F45" w:rsidRPr="001214F1" w:rsidRDefault="003E4F45" w:rsidP="003E4F45">
      <w:pPr>
        <w:jc w:val="both"/>
        <w:rPr>
          <w:b/>
          <w:lang w:val="bg-BG"/>
        </w:rPr>
      </w:pPr>
      <w:r w:rsidRPr="00C818A2">
        <w:rPr>
          <w:lang w:val="bg-BG"/>
        </w:rPr>
        <w:t xml:space="preserve">Напишете програма, която изчислява </w:t>
      </w:r>
      <w:r w:rsidRPr="00C818A2">
        <w:rPr>
          <w:b/>
          <w:lang w:val="bg-BG"/>
        </w:rPr>
        <w:t xml:space="preserve">за </w:t>
      </w:r>
      <w:r>
        <w:rPr>
          <w:b/>
          <w:lang w:val="bg-BG"/>
        </w:rPr>
        <w:t>дадения период</w:t>
      </w:r>
      <w:r w:rsidRPr="00C818A2">
        <w:rPr>
          <w:b/>
          <w:lang w:val="bg-BG"/>
        </w:rPr>
        <w:t xml:space="preserve"> </w:t>
      </w:r>
      <w:r>
        <w:rPr>
          <w:b/>
          <w:lang w:val="bg-BG"/>
        </w:rPr>
        <w:t>броя на прегледаните и</w:t>
      </w:r>
      <w:r w:rsidRPr="00C818A2">
        <w:rPr>
          <w:b/>
          <w:lang w:val="bg-BG"/>
        </w:rPr>
        <w:t xml:space="preserve"> непрегледаните пациенти</w:t>
      </w:r>
      <w:r w:rsidRPr="00C818A2">
        <w:rPr>
          <w:lang w:val="bg-BG"/>
        </w:rPr>
        <w:t>.</w:t>
      </w:r>
    </w:p>
    <w:p w14:paraId="073AAE51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13E0ED9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 w:rsidRPr="00E0380F">
        <w:rPr>
          <w:b/>
          <w:lang w:val="bg-BG"/>
        </w:rPr>
        <w:t>конзолата</w:t>
      </w:r>
      <w:r>
        <w:rPr>
          <w:lang w:val="bg-BG"/>
        </w:rPr>
        <w:t xml:space="preserve"> и съдържа:</w:t>
      </w:r>
    </w:p>
    <w:p w14:paraId="74CC8839" w14:textId="77777777" w:rsidR="003E4F45" w:rsidRPr="0015534A" w:rsidRDefault="003E4F45" w:rsidP="003E4F45">
      <w:pPr>
        <w:pStyle w:val="ac"/>
        <w:numPr>
          <w:ilvl w:val="0"/>
          <w:numId w:val="18"/>
        </w:numPr>
        <w:jc w:val="both"/>
      </w:pPr>
      <w:r w:rsidRPr="00321096">
        <w:rPr>
          <w:lang w:val="bg-BG"/>
        </w:rPr>
        <w:t xml:space="preserve">На </w:t>
      </w:r>
      <w:r w:rsidRPr="00321096">
        <w:rPr>
          <w:b/>
          <w:lang w:val="bg-BG"/>
        </w:rPr>
        <w:t>първия ред</w:t>
      </w:r>
      <w:r w:rsidRPr="00321096">
        <w:rPr>
          <w:lang w:val="bg-BG"/>
        </w:rPr>
        <w:t xml:space="preserve"> – </w:t>
      </w:r>
      <w:r w:rsidRPr="00321096">
        <w:rPr>
          <w:b/>
          <w:lang w:val="bg-BG"/>
        </w:rPr>
        <w:t>периода</w:t>
      </w:r>
      <w:r w:rsidRPr="00321096">
        <w:rPr>
          <w:lang w:val="bg-BG"/>
        </w:rPr>
        <w:t>, за който трябва да направите изчисления</w:t>
      </w:r>
      <w:r>
        <w:t>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</w:t>
      </w:r>
      <w:r w:rsidRPr="00321096">
        <w:rPr>
          <w:b/>
        </w:rPr>
        <w:t>[</w:t>
      </w:r>
      <w:r w:rsidRPr="00321096">
        <w:rPr>
          <w:b/>
          <w:lang w:val="bg-BG"/>
        </w:rPr>
        <w:t>1 ... 1000</w:t>
      </w:r>
      <w:r w:rsidRPr="00321096">
        <w:rPr>
          <w:b/>
        </w:rPr>
        <w:t>]</w:t>
      </w:r>
    </w:p>
    <w:p w14:paraId="6592FA66" w14:textId="77777777" w:rsidR="003E4F45" w:rsidRPr="00321096" w:rsidRDefault="003E4F45" w:rsidP="003E4F45">
      <w:pPr>
        <w:pStyle w:val="ac"/>
        <w:numPr>
          <w:ilvl w:val="0"/>
          <w:numId w:val="18"/>
        </w:numPr>
        <w:jc w:val="both"/>
        <w:rPr>
          <w:lang w:val="bg-BG"/>
        </w:rPr>
      </w:pPr>
      <w:r w:rsidRPr="00321096">
        <w:rPr>
          <w:lang w:val="bg-BG"/>
        </w:rPr>
        <w:t xml:space="preserve">На следващите </w:t>
      </w:r>
      <w:r w:rsidRPr="00321096">
        <w:rPr>
          <w:b/>
          <w:lang w:val="bg-BG"/>
        </w:rPr>
        <w:t xml:space="preserve">редове(равни на броят на дните) </w:t>
      </w:r>
      <w:r w:rsidRPr="00321096">
        <w:rPr>
          <w:lang w:val="bg-BG"/>
        </w:rPr>
        <w:t xml:space="preserve">– </w:t>
      </w:r>
      <w:r w:rsidRPr="00321096">
        <w:rPr>
          <w:b/>
          <w:lang w:val="bg-BG"/>
        </w:rPr>
        <w:t>броя пациенти</w:t>
      </w:r>
      <w:r w:rsidRPr="00321096">
        <w:rPr>
          <w:lang w:val="bg-BG"/>
        </w:rPr>
        <w:t>, които пристигат за преглед</w:t>
      </w:r>
      <w:r>
        <w:t xml:space="preserve"> </w:t>
      </w:r>
      <w:r w:rsidRPr="00321096">
        <w:rPr>
          <w:lang w:val="bg-BG"/>
        </w:rPr>
        <w:t xml:space="preserve">за </w:t>
      </w:r>
      <w:r w:rsidRPr="00321096">
        <w:rPr>
          <w:b/>
          <w:lang w:val="bg-BG"/>
        </w:rPr>
        <w:t>текущия ден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[</w:t>
      </w:r>
      <w:r w:rsidRPr="00321096">
        <w:rPr>
          <w:b/>
          <w:lang w:val="bg-BG"/>
        </w:rPr>
        <w:t>0</w:t>
      </w:r>
      <w:r w:rsidRPr="00321096">
        <w:rPr>
          <w:lang w:val="bg-BG"/>
        </w:rPr>
        <w:t>…</w:t>
      </w:r>
      <w:r w:rsidRPr="00321096">
        <w:rPr>
          <w:b/>
          <w:lang w:val="bg-BG"/>
        </w:rPr>
        <w:t>10 000</w:t>
      </w:r>
      <w:r>
        <w:t>]</w:t>
      </w:r>
    </w:p>
    <w:p w14:paraId="529D1975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6FE687C0" w14:textId="77777777" w:rsidR="003E4F45" w:rsidRPr="00997D5E" w:rsidRDefault="003E4F45" w:rsidP="003E4F45">
      <w:pPr>
        <w:jc w:val="both"/>
        <w:rPr>
          <w:lang w:val="bg-BG"/>
        </w:rPr>
      </w:pPr>
      <w:r w:rsidRPr="00997D5E">
        <w:rPr>
          <w:lang w:val="bg-BG"/>
        </w:rPr>
        <w:t xml:space="preserve">Да се </w:t>
      </w:r>
      <w:r w:rsidRPr="00E0380F">
        <w:rPr>
          <w:b/>
          <w:lang w:val="bg-BG"/>
        </w:rPr>
        <w:t>отпечата</w:t>
      </w:r>
      <w:r>
        <w:rPr>
          <w:b/>
          <w:lang w:val="bg-BG"/>
        </w:rPr>
        <w:t>т</w:t>
      </w:r>
      <w:r w:rsidRPr="00997D5E"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</w:t>
      </w:r>
      <w:r w:rsidRPr="00E0380F">
        <w:rPr>
          <w:b/>
          <w:lang w:val="bg-BG"/>
        </w:rPr>
        <w:t>ред</w:t>
      </w:r>
      <w:r>
        <w:rPr>
          <w:b/>
          <w:lang w:val="bg-BG"/>
        </w:rPr>
        <w:t xml:space="preserve">а </w:t>
      </w:r>
      <w:r w:rsidRPr="00997D5E">
        <w:rPr>
          <w:lang w:val="bg-BG"/>
        </w:rPr>
        <w:t>:</w:t>
      </w:r>
    </w:p>
    <w:p w14:paraId="79F2C051" w14:textId="00748F78" w:rsidR="003E4F45" w:rsidRPr="006964A1" w:rsidRDefault="003E4F45" w:rsidP="003E4F45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първия ред</w:t>
      </w:r>
      <w:r w:rsidRPr="006964A1">
        <w:rPr>
          <w:lang w:val="bg-BG"/>
        </w:rPr>
        <w:t xml:space="preserve">: </w:t>
      </w:r>
      <w:bookmarkStart w:id="5" w:name="OLE_LINK22"/>
      <w:bookmarkStart w:id="6" w:name="OLE_LINK23"/>
      <w:bookmarkStart w:id="7" w:name="OLE_LINK29"/>
      <w:r>
        <w:rPr>
          <w:lang w:val="bg-BG"/>
        </w:rPr>
        <w:t>"</w:t>
      </w:r>
      <w:r>
        <w:rPr>
          <w:rStyle w:val="CodeChar"/>
          <w:highlight w:val="white"/>
        </w:rPr>
        <w:t>Treated</w:t>
      </w:r>
      <w:r w:rsidRPr="006964A1">
        <w:rPr>
          <w:rStyle w:val="CodeChar"/>
          <w:highlight w:val="white"/>
        </w:rPr>
        <w:t xml:space="preserve"> 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5"/>
      <w:bookmarkEnd w:id="6"/>
      <w:bookmarkEnd w:id="7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70C8CF18" w14:textId="1D773C04" w:rsidR="003E4F45" w:rsidRPr="006964A1" w:rsidRDefault="003E4F45" w:rsidP="003E4F45">
      <w:pPr>
        <w:pStyle w:val="ac"/>
        <w:numPr>
          <w:ilvl w:val="0"/>
          <w:numId w:val="17"/>
        </w:numPr>
        <w:jc w:val="both"/>
        <w:rPr>
          <w:lang w:val="bg-BG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втория ред</w:t>
      </w:r>
      <w:r w:rsidRPr="006964A1">
        <w:rPr>
          <w:lang w:val="bg-BG"/>
        </w:rPr>
        <w:t>:</w:t>
      </w:r>
      <w:r>
        <w:rPr>
          <w:lang w:val="bg-BG"/>
        </w:rPr>
        <w:t xml:space="preserve"> </w:t>
      </w:r>
      <w:bookmarkStart w:id="8" w:name="OLE_LINK24"/>
      <w:bookmarkStart w:id="9" w:name="OLE_LINK25"/>
      <w:bookmarkStart w:id="10" w:name="OLE_LINK30"/>
      <w:r>
        <w:rPr>
          <w:lang w:val="bg-BG"/>
        </w:rPr>
        <w:t>"</w:t>
      </w:r>
      <w:r>
        <w:rPr>
          <w:rStyle w:val="CodeChar"/>
          <w:highlight w:val="white"/>
        </w:rPr>
        <w:t xml:space="preserve">Untreated </w:t>
      </w:r>
      <w:r w:rsidRPr="00D41C2E">
        <w:rPr>
          <w:rStyle w:val="CodeChar"/>
          <w:highlight w:val="white"/>
        </w:rPr>
        <w:t xml:space="preserve">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не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8"/>
      <w:bookmarkEnd w:id="9"/>
      <w:bookmarkEnd w:id="10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62BDCCAB" w14:textId="77777777" w:rsidR="003E4F45" w:rsidRPr="003C0CF3" w:rsidRDefault="003E4F45" w:rsidP="003E4F45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8"/>
        <w:gridCol w:w="3118"/>
        <w:gridCol w:w="1134"/>
        <w:gridCol w:w="5195"/>
      </w:tblGrid>
      <w:tr w:rsidR="003E4F45" w:rsidRPr="00B57630" w14:paraId="73687842" w14:textId="77777777" w:rsidTr="00100740">
        <w:tc>
          <w:tcPr>
            <w:tcW w:w="988" w:type="dxa"/>
            <w:shd w:val="clear" w:color="auto" w:fill="D9D9D9"/>
          </w:tcPr>
          <w:p w14:paraId="2661AD3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8" w:type="dxa"/>
            <w:shd w:val="clear" w:color="auto" w:fill="D9D9D9"/>
          </w:tcPr>
          <w:p w14:paraId="0C3DE7F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329" w:type="dxa"/>
            <w:gridSpan w:val="2"/>
            <w:shd w:val="clear" w:color="auto" w:fill="D9D9D9"/>
          </w:tcPr>
          <w:p w14:paraId="3DF82321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4F45" w:rsidRPr="00B57630" w14:paraId="22846B5E" w14:textId="77777777" w:rsidTr="00100740">
        <w:trPr>
          <w:trHeight w:val="406"/>
        </w:trPr>
        <w:tc>
          <w:tcPr>
            <w:tcW w:w="988" w:type="dxa"/>
          </w:tcPr>
          <w:p w14:paraId="09DA82ED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4</w:t>
            </w:r>
          </w:p>
          <w:p w14:paraId="1EDD76D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31241D06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27</w:t>
            </w:r>
          </w:p>
          <w:p w14:paraId="517A34A3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9</w:t>
            </w:r>
          </w:p>
          <w:p w14:paraId="584239AA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3118" w:type="dxa"/>
          </w:tcPr>
          <w:p w14:paraId="7FAB1089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60A6598B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329" w:type="dxa"/>
            <w:gridSpan w:val="2"/>
          </w:tcPr>
          <w:p w14:paraId="68C61A69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непрегледани пациента за деня</w:t>
            </w:r>
          </w:p>
          <w:p w14:paraId="12F02416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непрегледани пациента за деня</w:t>
            </w:r>
          </w:p>
          <w:p w14:paraId="21A50FB9" w14:textId="77777777" w:rsidR="003E4F45" w:rsidRPr="00377582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непрегледаните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5458FABB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8 прегледани и 1 непрегледан пациент за деня</w:t>
            </w:r>
          </w:p>
          <w:p w14:paraId="7497BF8E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непрегледани пациента за деня</w:t>
            </w:r>
          </w:p>
          <w:p w14:paraId="7C9CB2CD" w14:textId="77777777" w:rsidR="003E4F45" w:rsidRPr="00341E76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>21 непрегледан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3E4F45" w:rsidRPr="00B57630" w14:paraId="5DEF83AE" w14:textId="77777777" w:rsidTr="00100740">
        <w:tc>
          <w:tcPr>
            <w:tcW w:w="988" w:type="dxa"/>
            <w:shd w:val="clear" w:color="auto" w:fill="D9D9D9"/>
          </w:tcPr>
          <w:p w14:paraId="4D17C99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8" w:type="dxa"/>
            <w:shd w:val="clear" w:color="auto" w:fill="D9D9D9"/>
          </w:tcPr>
          <w:p w14:paraId="249D9AE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134" w:type="dxa"/>
            <w:shd w:val="clear" w:color="auto" w:fill="D9D9D9"/>
          </w:tcPr>
          <w:p w14:paraId="4D4C126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195" w:type="dxa"/>
            <w:shd w:val="clear" w:color="auto" w:fill="D9D9D9"/>
          </w:tcPr>
          <w:p w14:paraId="7A6A5FF0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20180B6" w14:textId="77777777" w:rsidTr="00100740">
        <w:trPr>
          <w:trHeight w:val="406"/>
        </w:trPr>
        <w:tc>
          <w:tcPr>
            <w:tcW w:w="988" w:type="dxa"/>
          </w:tcPr>
          <w:p w14:paraId="489B900A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  <w:p w14:paraId="12F1A3B5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B220296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42CA184C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E12F359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25</w:t>
            </w:r>
          </w:p>
          <w:p w14:paraId="180E9213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0206963B" w14:textId="77777777" w:rsidR="003E4F45" w:rsidRPr="0058651F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3118" w:type="dxa"/>
          </w:tcPr>
          <w:p w14:paraId="51BE192B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lastRenderedPageBreak/>
              <w:t>Treated patients: 40.</w:t>
            </w:r>
          </w:p>
          <w:p w14:paraId="04D86842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1134" w:type="dxa"/>
          </w:tcPr>
          <w:p w14:paraId="7D246A17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3</w:t>
            </w:r>
          </w:p>
          <w:p w14:paraId="7906E47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1876DF6E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236635B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</w:tc>
        <w:tc>
          <w:tcPr>
            <w:tcW w:w="5195" w:type="dxa"/>
          </w:tcPr>
          <w:p w14:paraId="23283EA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1.</w:t>
            </w:r>
          </w:p>
          <w:p w14:paraId="59F90A00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48070C05" w14:textId="77777777" w:rsidR="00100740" w:rsidRDefault="00100740" w:rsidP="00100740">
      <w:pPr>
        <w:pStyle w:val="3"/>
      </w:pPr>
    </w:p>
    <w:p w14:paraId="5C524764" w14:textId="1BE1FF2C" w:rsidR="00100740" w:rsidRPr="003C0CF3" w:rsidRDefault="00100740" w:rsidP="00100740">
      <w:pPr>
        <w:pStyle w:val="3"/>
      </w:pPr>
      <w:r>
        <w:t xml:space="preserve">JS - </w:t>
      </w: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8"/>
        <w:gridCol w:w="3118"/>
        <w:gridCol w:w="1134"/>
        <w:gridCol w:w="5195"/>
      </w:tblGrid>
      <w:tr w:rsidR="00100740" w:rsidRPr="00B57630" w14:paraId="443A1DE2" w14:textId="77777777" w:rsidTr="00100740">
        <w:tc>
          <w:tcPr>
            <w:tcW w:w="988" w:type="dxa"/>
            <w:shd w:val="clear" w:color="auto" w:fill="D9D9D9"/>
          </w:tcPr>
          <w:p w14:paraId="5B899CE5" w14:textId="77777777" w:rsidR="00100740" w:rsidRPr="00B57630" w:rsidRDefault="0010074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8" w:type="dxa"/>
            <w:shd w:val="clear" w:color="auto" w:fill="D9D9D9"/>
          </w:tcPr>
          <w:p w14:paraId="4954E7AA" w14:textId="77777777" w:rsidR="00100740" w:rsidRPr="00B57630" w:rsidRDefault="0010074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329" w:type="dxa"/>
            <w:gridSpan w:val="2"/>
            <w:shd w:val="clear" w:color="auto" w:fill="D9D9D9"/>
          </w:tcPr>
          <w:p w14:paraId="594842DE" w14:textId="77777777" w:rsidR="00100740" w:rsidRPr="00B57630" w:rsidRDefault="00100740" w:rsidP="00BF234A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100740" w:rsidRPr="00B57630" w14:paraId="7C3A71DF" w14:textId="77777777" w:rsidTr="00100740">
        <w:trPr>
          <w:trHeight w:val="406"/>
        </w:trPr>
        <w:tc>
          <w:tcPr>
            <w:tcW w:w="988" w:type="dxa"/>
          </w:tcPr>
          <w:p w14:paraId="04993BC6" w14:textId="1E0DD888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596D826" w14:textId="21989A8D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7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6EEECA5" w14:textId="766DCEDD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27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6F92A52" w14:textId="6DA5E49A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9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FD93DFD" w14:textId="338A88D1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118" w:type="dxa"/>
          </w:tcPr>
          <w:p w14:paraId="7C2C0792" w14:textId="77777777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402B6533" w14:textId="77777777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329" w:type="dxa"/>
            <w:gridSpan w:val="2"/>
          </w:tcPr>
          <w:p w14:paraId="5BD6246D" w14:textId="77777777" w:rsidR="00100740" w:rsidRDefault="00100740" w:rsidP="00BF234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непрегледани пациента за деня</w:t>
            </w:r>
          </w:p>
          <w:p w14:paraId="41404DB4" w14:textId="77777777" w:rsidR="00100740" w:rsidRDefault="00100740" w:rsidP="00BF234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непрегледани пациента за деня</w:t>
            </w:r>
          </w:p>
          <w:p w14:paraId="5AF1BFA4" w14:textId="77777777" w:rsidR="00100740" w:rsidRPr="00377582" w:rsidRDefault="00100740" w:rsidP="00BF234A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непрегледаните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0751DAD6" w14:textId="77777777" w:rsidR="00100740" w:rsidRDefault="00100740" w:rsidP="00BF234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8 прегледани и 1 непрегледан пациент за деня</w:t>
            </w:r>
          </w:p>
          <w:p w14:paraId="6A44F890" w14:textId="77777777" w:rsidR="00100740" w:rsidRDefault="00100740" w:rsidP="00BF234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непрегледани пациента за деня</w:t>
            </w:r>
          </w:p>
          <w:p w14:paraId="7300AEAF" w14:textId="77777777" w:rsidR="00100740" w:rsidRPr="00341E76" w:rsidRDefault="00100740" w:rsidP="00BF234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>21 непрегледан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100740" w:rsidRPr="00B57630" w14:paraId="3EEA0D30" w14:textId="77777777" w:rsidTr="00100740">
        <w:tc>
          <w:tcPr>
            <w:tcW w:w="988" w:type="dxa"/>
            <w:shd w:val="clear" w:color="auto" w:fill="D9D9D9"/>
          </w:tcPr>
          <w:p w14:paraId="692F736B" w14:textId="77777777" w:rsidR="00100740" w:rsidRPr="00B57630" w:rsidRDefault="0010074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8" w:type="dxa"/>
            <w:shd w:val="clear" w:color="auto" w:fill="D9D9D9"/>
          </w:tcPr>
          <w:p w14:paraId="5C6BB001" w14:textId="77777777" w:rsidR="00100740" w:rsidRPr="00B57630" w:rsidRDefault="0010074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134" w:type="dxa"/>
            <w:shd w:val="clear" w:color="auto" w:fill="D9D9D9"/>
          </w:tcPr>
          <w:p w14:paraId="2A4BF1ED" w14:textId="77777777" w:rsidR="00100740" w:rsidRPr="00B57630" w:rsidRDefault="0010074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195" w:type="dxa"/>
            <w:shd w:val="clear" w:color="auto" w:fill="D9D9D9"/>
          </w:tcPr>
          <w:p w14:paraId="3E8CE997" w14:textId="77777777" w:rsidR="00100740" w:rsidRPr="00B57630" w:rsidRDefault="0010074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100740" w:rsidRPr="00B57630" w14:paraId="37EB87A3" w14:textId="77777777" w:rsidTr="00100740">
        <w:trPr>
          <w:trHeight w:val="406"/>
        </w:trPr>
        <w:tc>
          <w:tcPr>
            <w:tcW w:w="988" w:type="dxa"/>
          </w:tcPr>
          <w:p w14:paraId="3408C148" w14:textId="5BF9CA38" w:rsidR="00100740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6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EEBAEA3" w14:textId="18CFB923" w:rsidR="00100740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29787FE" w14:textId="73FE31AD" w:rsidR="00100740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A4900E0" w14:textId="79C4C25D" w:rsidR="00100740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DB376E6" w14:textId="0C616831" w:rsidR="00100740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8E55A7B" w14:textId="0FE6E3C4" w:rsidR="00100740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1CCDD27" w14:textId="45CC96C9" w:rsidR="00100740" w:rsidRPr="0058651F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118" w:type="dxa"/>
          </w:tcPr>
          <w:p w14:paraId="1B4CEB0D" w14:textId="77777777" w:rsidR="00100740" w:rsidRPr="003E4F45" w:rsidRDefault="00100740" w:rsidP="00BF234A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t>Treated patients: 40.</w:t>
            </w:r>
          </w:p>
          <w:p w14:paraId="70E208F1" w14:textId="77777777" w:rsidR="00100740" w:rsidRPr="003E4F45" w:rsidRDefault="00100740" w:rsidP="00BF234A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1134" w:type="dxa"/>
          </w:tcPr>
          <w:p w14:paraId="2A7E00BC" w14:textId="3F7E0AB2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EEEF773" w14:textId="072665A1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7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097D7BB" w14:textId="67158436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7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C3C22CA" w14:textId="60597F7D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7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5195" w:type="dxa"/>
          </w:tcPr>
          <w:p w14:paraId="7A0F4A9D" w14:textId="77777777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1.</w:t>
            </w:r>
          </w:p>
          <w:p w14:paraId="37AE61D2" w14:textId="77777777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0B76817D" w14:textId="77777777" w:rsidR="00100740" w:rsidRPr="00100740" w:rsidRDefault="00100740" w:rsidP="00100740">
      <w:pPr>
        <w:pStyle w:val="2"/>
        <w:numPr>
          <w:ilvl w:val="0"/>
          <w:numId w:val="0"/>
        </w:numPr>
        <w:ind w:left="360" w:hanging="360"/>
      </w:pPr>
    </w:p>
    <w:p w14:paraId="48D8658D" w14:textId="5CE2FFA7" w:rsidR="003E4F45" w:rsidRDefault="003E4F45" w:rsidP="003E4F45">
      <w:pPr>
        <w:pStyle w:val="2"/>
      </w:pPr>
      <w:r>
        <w:t>Логистика</w:t>
      </w:r>
    </w:p>
    <w:p w14:paraId="30BCA2EC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Отговаряте за логистиката на различни товари. </w:t>
      </w:r>
      <w:r w:rsidRPr="00C4741A">
        <w:rPr>
          <w:b/>
          <w:lang w:val="bg-BG"/>
        </w:rPr>
        <w:t>В зависимост от теглото</w:t>
      </w:r>
      <w:r>
        <w:rPr>
          <w:lang w:val="bg-BG"/>
        </w:rPr>
        <w:t xml:space="preserve"> на товара е </w:t>
      </w:r>
      <w:r w:rsidRPr="00C4741A">
        <w:rPr>
          <w:b/>
          <w:lang w:val="bg-BG"/>
        </w:rPr>
        <w:t>нужно различно превозно средство</w:t>
      </w:r>
      <w:r>
        <w:rPr>
          <w:lang w:val="bg-BG"/>
        </w:rPr>
        <w:t xml:space="preserve">. </w:t>
      </w:r>
      <w:r w:rsidRPr="00C4741A">
        <w:rPr>
          <w:b/>
          <w:lang w:val="bg-BG"/>
        </w:rPr>
        <w:t>Цената на тон</w:t>
      </w:r>
      <w:r>
        <w:rPr>
          <w:lang w:val="bg-BG"/>
        </w:rPr>
        <w:t xml:space="preserve">, за която се превозва товара </w:t>
      </w:r>
      <w:r w:rsidRPr="00C4741A">
        <w:rPr>
          <w:b/>
          <w:lang w:val="bg-BG"/>
        </w:rPr>
        <w:t>е различна за всяко превозно средство</w:t>
      </w:r>
      <w:r>
        <w:rPr>
          <w:lang w:val="bg-BG"/>
        </w:rPr>
        <w:t>:</w:t>
      </w:r>
    </w:p>
    <w:p w14:paraId="4FC30343" w14:textId="6C6AE184" w:rsidR="003E4F45" w:rsidRDefault="003E4F45" w:rsidP="003E4F45">
      <w:pPr>
        <w:pStyle w:val="ac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До </w:t>
      </w:r>
      <w:r w:rsidRPr="009B3A53">
        <w:rPr>
          <w:b/>
          <w:lang w:val="bg-BG"/>
        </w:rPr>
        <w:t>3 тона – микробус</w:t>
      </w:r>
      <w:r>
        <w:rPr>
          <w:b/>
          <w:lang w:val="bg-BG"/>
        </w:rPr>
        <w:t xml:space="preserve"> (200 лева на тон)</w:t>
      </w:r>
    </w:p>
    <w:p w14:paraId="0760FEC7" w14:textId="5B5A762B" w:rsidR="003E4F45" w:rsidRDefault="003E4F45" w:rsidP="003E4F45">
      <w:pPr>
        <w:pStyle w:val="ac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От </w:t>
      </w:r>
      <w:r w:rsidRPr="009B3A53">
        <w:rPr>
          <w:b/>
          <w:lang w:val="bg-BG"/>
        </w:rPr>
        <w:t>4 до 11 тона – камион</w:t>
      </w:r>
      <w:r>
        <w:rPr>
          <w:b/>
          <w:lang w:val="bg-BG"/>
        </w:rPr>
        <w:t xml:space="preserve"> (175 лева на тон)</w:t>
      </w:r>
    </w:p>
    <w:p w14:paraId="2F1ADF2D" w14:textId="38743B25" w:rsidR="003E4F45" w:rsidRDefault="003E4F45" w:rsidP="003E4F45">
      <w:pPr>
        <w:pStyle w:val="ac"/>
        <w:numPr>
          <w:ilvl w:val="0"/>
          <w:numId w:val="21"/>
        </w:numPr>
        <w:jc w:val="both"/>
        <w:rPr>
          <w:lang w:val="bg-BG"/>
        </w:rPr>
      </w:pPr>
      <w:r w:rsidRPr="009B3A53">
        <w:rPr>
          <w:b/>
          <w:lang w:val="bg-BG"/>
        </w:rPr>
        <w:t>12</w:t>
      </w:r>
      <w:r>
        <w:rPr>
          <w:b/>
          <w:lang w:val="bg-BG"/>
        </w:rPr>
        <w:t xml:space="preserve"> и повече</w:t>
      </w:r>
      <w:r w:rsidRPr="009B3A53">
        <w:rPr>
          <w:b/>
          <w:lang w:val="bg-BG"/>
        </w:rPr>
        <w:t xml:space="preserve"> тона – влак</w:t>
      </w:r>
      <w:r>
        <w:rPr>
          <w:b/>
          <w:lang w:val="bg-BG"/>
        </w:rPr>
        <w:t xml:space="preserve"> (120 лева на тон)</w:t>
      </w:r>
    </w:p>
    <w:p w14:paraId="34F094BE" w14:textId="77777777" w:rsidR="003E4F45" w:rsidRPr="00045F51" w:rsidRDefault="003E4F45" w:rsidP="003E4F45">
      <w:pPr>
        <w:jc w:val="both"/>
        <w:rPr>
          <w:b/>
          <w:lang w:val="bg-BG"/>
        </w:rPr>
      </w:pPr>
      <w:r>
        <w:rPr>
          <w:lang w:val="bg-BG"/>
        </w:rPr>
        <w:t xml:space="preserve">Вашата задача е да изчислите </w:t>
      </w:r>
      <w:r w:rsidRPr="00045F51">
        <w:rPr>
          <w:b/>
          <w:lang w:val="bg-BG"/>
        </w:rPr>
        <w:t>средната цена на тон превозен товар</w:t>
      </w:r>
      <w:r w:rsidRPr="003E163B">
        <w:rPr>
          <w:lang w:val="bg-BG"/>
        </w:rPr>
        <w:t>, както и</w:t>
      </w:r>
      <w:r>
        <w:rPr>
          <w:b/>
          <w:lang w:val="bg-BG"/>
        </w:rPr>
        <w:t xml:space="preserve"> процента на тоновете  превоз</w:t>
      </w:r>
      <w:r w:rsidRPr="009B3A53">
        <w:rPr>
          <w:b/>
          <w:lang w:val="bg-BG"/>
        </w:rPr>
        <w:t>вани с всяко превозно средство</w:t>
      </w:r>
      <w:r>
        <w:rPr>
          <w:b/>
          <w:lang w:val="bg-BG"/>
        </w:rPr>
        <w:t>, спрямо общото тегло(в тонове) на всички товари</w:t>
      </w:r>
      <w:r w:rsidRPr="009B3A53">
        <w:rPr>
          <w:b/>
          <w:lang w:val="bg-BG"/>
        </w:rPr>
        <w:t>.</w:t>
      </w:r>
    </w:p>
    <w:p w14:paraId="0C871D3C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67942F7" w14:textId="77777777" w:rsidR="003E4F45" w:rsidRPr="00D405EA" w:rsidRDefault="003E4F45" w:rsidP="003E4F45">
      <w:pPr>
        <w:jc w:val="both"/>
        <w:rPr>
          <w:lang w:val="bg-BG"/>
        </w:rPr>
      </w:pPr>
      <w:r w:rsidRPr="00B57630">
        <w:rPr>
          <w:lang w:val="bg-BG"/>
        </w:rPr>
        <w:t xml:space="preserve">От конзолата се четат </w:t>
      </w:r>
      <w:r>
        <w:rPr>
          <w:b/>
          <w:lang w:val="bg-BG"/>
        </w:rPr>
        <w:t>поредица от числа, всяко на отделен ред</w:t>
      </w:r>
      <w:r w:rsidRPr="00B57630">
        <w:rPr>
          <w:lang w:val="bg-BG"/>
        </w:rPr>
        <w:t>:</w:t>
      </w:r>
    </w:p>
    <w:p w14:paraId="650AD219" w14:textId="77777777" w:rsidR="003E4F45" w:rsidRDefault="003E4F45" w:rsidP="003E4F45">
      <w:pPr>
        <w:pStyle w:val="ac"/>
        <w:numPr>
          <w:ilvl w:val="0"/>
          <w:numId w:val="19"/>
        </w:numPr>
        <w:jc w:val="both"/>
        <w:rPr>
          <w:lang w:val="bg-BG"/>
        </w:rPr>
      </w:pPr>
      <w:r w:rsidRPr="00D405EA">
        <w:rPr>
          <w:lang w:val="bg-BG"/>
        </w:rPr>
        <w:t xml:space="preserve">На </w:t>
      </w:r>
      <w:r w:rsidRPr="00AA1077">
        <w:rPr>
          <w:b/>
          <w:lang w:val="bg-BG"/>
        </w:rPr>
        <w:t>първия ред</w:t>
      </w:r>
      <w:r w:rsidRPr="00D405EA">
        <w:rPr>
          <w:lang w:val="bg-BG"/>
        </w:rPr>
        <w:t xml:space="preserve"> – </w:t>
      </w:r>
      <w:r w:rsidRPr="00AA1077">
        <w:rPr>
          <w:b/>
          <w:lang w:val="bg-BG"/>
        </w:rPr>
        <w:t xml:space="preserve">броя на </w:t>
      </w:r>
      <w:r>
        <w:rPr>
          <w:b/>
          <w:lang w:val="bg-BG"/>
        </w:rPr>
        <w:t xml:space="preserve">товарите </w:t>
      </w:r>
      <w:r w:rsidRPr="005A1C7C">
        <w:rPr>
          <w:lang w:val="bg-BG"/>
        </w:rPr>
        <w:t>за</w:t>
      </w:r>
      <w:r>
        <w:rPr>
          <w:lang w:val="bg-BG"/>
        </w:rPr>
        <w:t xml:space="preserve"> превоз – </w:t>
      </w:r>
      <w:r w:rsidRPr="003E163B">
        <w:rPr>
          <w:b/>
          <w:lang w:val="bg-BG"/>
        </w:rPr>
        <w:t>цяло число в интервала</w:t>
      </w:r>
      <w:r>
        <w:rPr>
          <w:lang w:val="bg-BG"/>
        </w:rPr>
        <w:t xml:space="preserve"> </w:t>
      </w:r>
      <w:r w:rsidRPr="00AA1077">
        <w:rPr>
          <w:b/>
        </w:rPr>
        <w:t>[</w:t>
      </w:r>
      <w:r w:rsidRPr="00AA1077">
        <w:rPr>
          <w:b/>
          <w:lang w:val="bg-BG"/>
        </w:rPr>
        <w:t>1...1000</w:t>
      </w:r>
      <w:r w:rsidRPr="00AA1077">
        <w:rPr>
          <w:b/>
        </w:rPr>
        <w:t>]</w:t>
      </w:r>
    </w:p>
    <w:p w14:paraId="6B2AF726" w14:textId="77777777" w:rsidR="003E4F45" w:rsidRPr="00AA1077" w:rsidRDefault="003E4F45" w:rsidP="003E4F45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 xml:space="preserve">всеки един товар </w:t>
      </w:r>
      <w:r>
        <w:rPr>
          <w:lang w:val="bg-BG"/>
        </w:rPr>
        <w:t xml:space="preserve">на отделен ред – </w:t>
      </w:r>
      <w:r>
        <w:rPr>
          <w:b/>
          <w:lang w:val="bg-BG"/>
        </w:rPr>
        <w:t xml:space="preserve">тонажа на товара </w:t>
      </w:r>
      <w:r>
        <w:rPr>
          <w:lang w:val="bg-BG"/>
        </w:rPr>
        <w:t xml:space="preserve">– </w:t>
      </w:r>
      <w:r w:rsidRPr="00AA1077">
        <w:rPr>
          <w:b/>
          <w:lang w:val="bg-BG"/>
        </w:rPr>
        <w:t xml:space="preserve">цяло число в интервала </w:t>
      </w:r>
      <w:r w:rsidRPr="00AA1077">
        <w:rPr>
          <w:b/>
        </w:rPr>
        <w:t>[1...1000]</w:t>
      </w:r>
    </w:p>
    <w:p w14:paraId="6A58667C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C60A2A6" w14:textId="77777777" w:rsidR="003E4F45" w:rsidRPr="00D405EA" w:rsidRDefault="003E4F45" w:rsidP="003E4F45">
      <w:pPr>
        <w:jc w:val="both"/>
        <w:rPr>
          <w:lang w:val="bg-BG"/>
        </w:rPr>
      </w:pPr>
      <w:r w:rsidRPr="00D405EA">
        <w:rPr>
          <w:lang w:val="bg-BG"/>
        </w:rPr>
        <w:t xml:space="preserve">Да се отпечатат на конзолата </w:t>
      </w:r>
      <w:r>
        <w:rPr>
          <w:b/>
          <w:lang w:val="bg-BG"/>
        </w:rPr>
        <w:t>4</w:t>
      </w:r>
      <w:r w:rsidRPr="00AA1077">
        <w:rPr>
          <w:b/>
          <w:lang w:val="bg-BG"/>
        </w:rPr>
        <w:t xml:space="preserve"> реда</w:t>
      </w:r>
      <w:r w:rsidRPr="00D405EA">
        <w:rPr>
          <w:lang w:val="bg-BG"/>
        </w:rPr>
        <w:t xml:space="preserve">, </w:t>
      </w:r>
      <w:r>
        <w:rPr>
          <w:lang w:val="bg-BG"/>
        </w:rPr>
        <w:t>както следва:</w:t>
      </w:r>
    </w:p>
    <w:p w14:paraId="024CA0F6" w14:textId="77777777" w:rsidR="003E4F45" w:rsidRPr="00AA1077" w:rsidRDefault="003E4F45" w:rsidP="003E4F45">
      <w:pPr>
        <w:pStyle w:val="ac"/>
        <w:numPr>
          <w:ilvl w:val="0"/>
          <w:numId w:val="20"/>
        </w:numPr>
        <w:jc w:val="both"/>
        <w:rPr>
          <w:lang w:val="bg-BG"/>
        </w:rPr>
      </w:pPr>
      <w:r w:rsidRPr="00AA1077">
        <w:rPr>
          <w:b/>
          <w:lang w:val="bg-BG"/>
        </w:rPr>
        <w:lastRenderedPageBreak/>
        <w:t>Първи ред</w:t>
      </w:r>
      <w:r w:rsidRPr="00AA1077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редната цена на тон превозен товар (</w:t>
      </w:r>
      <w:r w:rsidRPr="00C4741A">
        <w:rPr>
          <w:b/>
          <w:lang w:val="bg-BG"/>
        </w:rPr>
        <w:t>закръглена до втория знак</w:t>
      </w:r>
      <w:r w:rsidRPr="00045F51">
        <w:rPr>
          <w:lang w:val="bg-BG"/>
        </w:rPr>
        <w:t xml:space="preserve"> </w:t>
      </w:r>
      <w:r w:rsidRPr="005A1C7C">
        <w:rPr>
          <w:b/>
          <w:lang w:val="bg-BG"/>
        </w:rPr>
        <w:t>след дес. запетая</w:t>
      </w:r>
      <w:r>
        <w:rPr>
          <w:b/>
          <w:lang w:val="bg-BG"/>
        </w:rPr>
        <w:t>)</w:t>
      </w:r>
      <w:r w:rsidRPr="00AA1077">
        <w:rPr>
          <w:lang w:val="bg-BG"/>
        </w:rPr>
        <w:t>;</w:t>
      </w:r>
    </w:p>
    <w:p w14:paraId="50C7AAFF" w14:textId="77777777" w:rsidR="003E4F45" w:rsidRPr="000E3CF0" w:rsidRDefault="003E4F45" w:rsidP="003E4F45">
      <w:pPr>
        <w:pStyle w:val="ac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AA1077">
        <w:rPr>
          <w:b/>
          <w:lang w:val="bg-BG"/>
        </w:rPr>
        <w:t>Втори ред</w:t>
      </w:r>
      <w:r w:rsidRPr="00AA1077">
        <w:rPr>
          <w:lang w:val="bg-BG"/>
        </w:rPr>
        <w:t xml:space="preserve"> – </w:t>
      </w:r>
      <w:r w:rsidRPr="00AA1077">
        <w:rPr>
          <w:b/>
          <w:lang w:val="bg-BG"/>
        </w:rPr>
        <w:t>процентът</w:t>
      </w:r>
      <w:r>
        <w:rPr>
          <w:b/>
          <w:lang w:val="bg-BG"/>
        </w:rPr>
        <w:t xml:space="preserve"> </w:t>
      </w:r>
      <w:r>
        <w:rPr>
          <w:lang w:val="bg-BG"/>
        </w:rPr>
        <w:t>тона превозвани</w:t>
      </w:r>
      <w:r w:rsidRPr="00AA1077">
        <w:rPr>
          <w:lang w:val="bg-BG"/>
        </w:rPr>
        <w:t xml:space="preserve"> с </w:t>
      </w:r>
      <w:r w:rsidRPr="00AA1077">
        <w:rPr>
          <w:b/>
          <w:lang w:val="bg-BG"/>
        </w:rPr>
        <w:t>микробус</w:t>
      </w:r>
      <w:r>
        <w:rPr>
          <w:b/>
          <w:lang w:val="bg-BG"/>
        </w:rPr>
        <w:t xml:space="preserve"> (</w:t>
      </w:r>
      <w:r w:rsidRPr="00AA1077">
        <w:rPr>
          <w:b/>
          <w:lang w:val="bg-BG"/>
        </w:rPr>
        <w:t xml:space="preserve">процент </w:t>
      </w:r>
      <w:r w:rsidRPr="000E3CF0">
        <w:rPr>
          <w:rFonts w:cstheme="minorHAnsi"/>
          <w:b/>
          <w:lang w:val="bg-BG"/>
        </w:rPr>
        <w:t xml:space="preserve">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16F7EA3C" w14:textId="77777777" w:rsidR="003E4F45" w:rsidRPr="000E3CF0" w:rsidRDefault="003E4F45" w:rsidP="003E4F45">
      <w:pPr>
        <w:pStyle w:val="ac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Тре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 xml:space="preserve">процентът 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камион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3FE1B200" w14:textId="77777777" w:rsidR="003E4F45" w:rsidRPr="000E3CF0" w:rsidRDefault="003E4F45" w:rsidP="003E4F45">
      <w:pPr>
        <w:pStyle w:val="ac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Четвър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>процентът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влак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.</w:t>
      </w:r>
    </w:p>
    <w:p w14:paraId="5076784D" w14:textId="77777777" w:rsidR="003E4F45" w:rsidRPr="003C0CF3" w:rsidRDefault="003E4F45" w:rsidP="003E4F45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8"/>
        <w:gridCol w:w="1275"/>
        <w:gridCol w:w="5529"/>
        <w:gridCol w:w="933"/>
        <w:gridCol w:w="1440"/>
      </w:tblGrid>
      <w:tr w:rsidR="003E4F45" w:rsidRPr="00B57630" w14:paraId="1E0850A9" w14:textId="77777777" w:rsidTr="000429A5">
        <w:tc>
          <w:tcPr>
            <w:tcW w:w="988" w:type="dxa"/>
            <w:shd w:val="clear" w:color="auto" w:fill="D9D9D9"/>
          </w:tcPr>
          <w:p w14:paraId="6BF1F4B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/>
          </w:tcPr>
          <w:p w14:paraId="3C45188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529" w:type="dxa"/>
            <w:shd w:val="clear" w:color="auto" w:fill="D9D9D9"/>
          </w:tcPr>
          <w:p w14:paraId="41CA87A6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933" w:type="dxa"/>
            <w:shd w:val="clear" w:color="auto" w:fill="D9D9D9"/>
          </w:tcPr>
          <w:p w14:paraId="11C2C346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7CA115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14C4FB7" w14:textId="77777777" w:rsidTr="000429A5">
        <w:trPr>
          <w:trHeight w:val="406"/>
        </w:trPr>
        <w:tc>
          <w:tcPr>
            <w:tcW w:w="988" w:type="dxa"/>
          </w:tcPr>
          <w:p w14:paraId="400B2841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07141CAF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1</w:t>
            </w:r>
          </w:p>
          <w:p w14:paraId="299D1B99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green"/>
                <w:lang w:val="bg-BG"/>
              </w:rPr>
              <w:t>5</w:t>
            </w:r>
          </w:p>
          <w:p w14:paraId="0B389500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cyan"/>
                <w:lang w:val="bg-BG"/>
              </w:rPr>
              <w:t>16</w:t>
            </w:r>
          </w:p>
          <w:p w14:paraId="14B8E15E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3</w:t>
            </w:r>
          </w:p>
          <w:p w14:paraId="13AA87C0" w14:textId="77777777" w:rsidR="003E4F45" w:rsidRPr="00C554C4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275" w:type="dxa"/>
          </w:tcPr>
          <w:p w14:paraId="102697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39C94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19078FC5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522335DB" w14:textId="77777777" w:rsidR="003E4F45" w:rsidRPr="00B57630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529" w:type="dxa"/>
          </w:tcPr>
          <w:p w14:paraId="2BD602BA" w14:textId="77777777" w:rsidR="003E4F45" w:rsidRDefault="003E4F45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4C337030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6C63BA60" w14:textId="77777777" w:rsidR="003E4F45" w:rsidRPr="00C4741A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8F1E604" w14:textId="77777777" w:rsidR="003E4F45" w:rsidRPr="006A3578" w:rsidRDefault="003E4F45" w:rsidP="00141279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03120C16" w14:textId="77777777" w:rsidR="003E4F45" w:rsidRPr="00E13569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933" w:type="dxa"/>
          </w:tcPr>
          <w:p w14:paraId="6666594B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F7C800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6480E4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7558276F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0</w:t>
            </w:r>
          </w:p>
          <w:p w14:paraId="51EDBA45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280FC71A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</w:t>
            </w:r>
          </w:p>
        </w:tc>
        <w:tc>
          <w:tcPr>
            <w:tcW w:w="1440" w:type="dxa"/>
          </w:tcPr>
          <w:p w14:paraId="005608B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7F9906E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CAAD57D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0CCF128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51B58082" w14:textId="07E88C64" w:rsidR="00DC061A" w:rsidRPr="003C0CF3" w:rsidRDefault="00DC061A" w:rsidP="00DC061A">
      <w:pPr>
        <w:pStyle w:val="3"/>
      </w:pPr>
      <w:r>
        <w:t xml:space="preserve">JS - </w:t>
      </w:r>
      <w:r w:rsidRPr="00B57630">
        <w:rPr>
          <w:lang w:val="bg-BG"/>
        </w:rPr>
        <w:t>Примерен вход и изход</w:t>
      </w:r>
    </w:p>
    <w:tbl>
      <w:tblPr>
        <w:tblStyle w:val="af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8"/>
        <w:gridCol w:w="1275"/>
        <w:gridCol w:w="5529"/>
        <w:gridCol w:w="933"/>
        <w:gridCol w:w="1440"/>
      </w:tblGrid>
      <w:tr w:rsidR="00DC061A" w:rsidRPr="00B57630" w14:paraId="27540F14" w14:textId="77777777" w:rsidTr="000429A5">
        <w:tc>
          <w:tcPr>
            <w:tcW w:w="988" w:type="dxa"/>
            <w:shd w:val="clear" w:color="auto" w:fill="D9D9D9"/>
          </w:tcPr>
          <w:p w14:paraId="3B0FEF24" w14:textId="77777777" w:rsidR="00DC061A" w:rsidRPr="00B57630" w:rsidRDefault="00DC061A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/>
          </w:tcPr>
          <w:p w14:paraId="6D5611D7" w14:textId="77777777" w:rsidR="00DC061A" w:rsidRPr="00B57630" w:rsidRDefault="00DC061A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529" w:type="dxa"/>
            <w:shd w:val="clear" w:color="auto" w:fill="D9D9D9"/>
          </w:tcPr>
          <w:p w14:paraId="19F7562D" w14:textId="77777777" w:rsidR="00DC061A" w:rsidRPr="00B57630" w:rsidRDefault="00DC061A" w:rsidP="00BF234A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933" w:type="dxa"/>
            <w:shd w:val="clear" w:color="auto" w:fill="D9D9D9"/>
          </w:tcPr>
          <w:p w14:paraId="40B1B392" w14:textId="77777777" w:rsidR="00DC061A" w:rsidRPr="00B57630" w:rsidRDefault="00DC061A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C42BCDB" w14:textId="77777777" w:rsidR="00DC061A" w:rsidRPr="00B57630" w:rsidRDefault="00DC061A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C061A" w:rsidRPr="00B57630" w14:paraId="6AA1FBFA" w14:textId="77777777" w:rsidTr="000429A5">
        <w:trPr>
          <w:trHeight w:val="406"/>
        </w:trPr>
        <w:tc>
          <w:tcPr>
            <w:tcW w:w="988" w:type="dxa"/>
          </w:tcPr>
          <w:p w14:paraId="5ED32CEF" w14:textId="146C0E6D" w:rsidR="00DC061A" w:rsidRPr="0087433E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87433E">
              <w:rPr>
                <w:rFonts w:ascii="Consolas" w:eastAsia="Calibri" w:hAnsi="Consolas" w:cs="Times New Roman"/>
                <w:lang w:val="bg-BG"/>
              </w:rPr>
              <w:t>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66FAF47" w14:textId="45720E0E" w:rsidR="00DC061A" w:rsidRPr="00B64857" w:rsidRDefault="00770DF4" w:rsidP="00BF234A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5A42A8E" w14:textId="439205A1" w:rsidR="00DC061A" w:rsidRPr="00B64857" w:rsidRDefault="00770DF4" w:rsidP="00BF234A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B64857">
              <w:rPr>
                <w:rFonts w:ascii="Consolas" w:eastAsia="Calibri" w:hAnsi="Consolas" w:cs="Times New Roman"/>
                <w:highlight w:val="green"/>
                <w:lang w:val="bg-BG"/>
              </w:rPr>
              <w:t>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6017BC6" w14:textId="53EEC375" w:rsidR="00DC061A" w:rsidRPr="00B64857" w:rsidRDefault="00770DF4" w:rsidP="00BF234A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B64857">
              <w:rPr>
                <w:rFonts w:ascii="Consolas" w:eastAsia="Calibri" w:hAnsi="Consolas" w:cs="Times New Roman"/>
                <w:highlight w:val="cyan"/>
                <w:lang w:val="bg-BG"/>
              </w:rPr>
              <w:t>16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1F6543D" w14:textId="13C94E15" w:rsidR="00DC061A" w:rsidRPr="00B64857" w:rsidRDefault="00770DF4" w:rsidP="00BF234A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  <w:p w14:paraId="420A84EC" w14:textId="77777777" w:rsidR="00DC061A" w:rsidRPr="00C554C4" w:rsidRDefault="00DC061A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275" w:type="dxa"/>
          </w:tcPr>
          <w:p w14:paraId="289A26A1" w14:textId="77777777" w:rsidR="00DC061A" w:rsidRPr="0087433E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CC8C09C" w14:textId="77777777" w:rsidR="00DC061A" w:rsidRPr="0087433E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7C91FD81" w14:textId="77777777" w:rsidR="00DC061A" w:rsidRPr="0087433E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07B74018" w14:textId="77777777" w:rsidR="00DC061A" w:rsidRPr="00B57630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529" w:type="dxa"/>
          </w:tcPr>
          <w:p w14:paraId="1C228082" w14:textId="77777777" w:rsidR="00DC061A" w:rsidRDefault="00DC061A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72A8C002" w14:textId="77777777" w:rsidR="00DC061A" w:rsidRDefault="00DC061A" w:rsidP="00BF234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4EDB0330" w14:textId="77777777" w:rsidR="00DC061A" w:rsidRPr="00C4741A" w:rsidRDefault="00DC061A" w:rsidP="00BF234A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3162905" w14:textId="77777777" w:rsidR="00DC061A" w:rsidRPr="006A3578" w:rsidRDefault="00DC061A" w:rsidP="00BF234A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443083D3" w14:textId="77777777" w:rsidR="00DC061A" w:rsidRPr="00E13569" w:rsidRDefault="00DC061A" w:rsidP="00BF234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933" w:type="dxa"/>
          </w:tcPr>
          <w:p w14:paraId="143E1BC8" w14:textId="4B88DE0F" w:rsidR="00DC061A" w:rsidRPr="006A3578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6A3578">
              <w:rPr>
                <w:rFonts w:ascii="Consolas" w:eastAsia="Calibri" w:hAnsi="Consolas" w:cs="Times New Roman"/>
                <w:lang w:val="bg-BG"/>
              </w:rPr>
              <w:t>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DBC913D" w14:textId="10BAE368" w:rsidR="00DC061A" w:rsidRPr="006A3578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6A3578">
              <w:rPr>
                <w:rFonts w:ascii="Consolas" w:eastAsia="Calibri" w:hAnsi="Consolas" w:cs="Times New Roman"/>
                <w:lang w:val="bg-BG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61C92E0" w14:textId="6CB2B6F7" w:rsidR="00DC061A" w:rsidRPr="006A3578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6A3578">
              <w:rPr>
                <w:rFonts w:ascii="Consolas" w:eastAsia="Calibri" w:hAnsi="Consolas" w:cs="Times New Roman"/>
                <w:lang w:val="bg-BG"/>
              </w:rPr>
              <w:t>1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13B5A52" w14:textId="1F2205B0" w:rsidR="00DC061A" w:rsidRPr="006A3578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6A3578">
              <w:rPr>
                <w:rFonts w:ascii="Consolas" w:eastAsia="Calibri" w:hAnsi="Consolas" w:cs="Times New Roman"/>
                <w:lang w:val="bg-BG"/>
              </w:rPr>
              <w:t>2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D049F14" w14:textId="7740F066" w:rsidR="00DC061A" w:rsidRPr="006A3578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6A3578">
              <w:rPr>
                <w:rFonts w:ascii="Consolas" w:eastAsia="Calibri" w:hAnsi="Consolas" w:cs="Times New Roman"/>
                <w:lang w:val="bg-BG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557B150" w14:textId="1DA6FB0D" w:rsidR="00DC061A" w:rsidRPr="00AA1077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6A3578">
              <w:rPr>
                <w:rFonts w:ascii="Consolas" w:eastAsia="Calibri" w:hAnsi="Consolas" w:cs="Times New Roman"/>
                <w:lang w:val="bg-BG"/>
              </w:rPr>
              <w:t>7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440" w:type="dxa"/>
          </w:tcPr>
          <w:p w14:paraId="603A1058" w14:textId="77777777" w:rsidR="00DC061A" w:rsidRPr="006A3578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2E91E858" w14:textId="77777777" w:rsidR="00DC061A" w:rsidRPr="006A3578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E8B52C9" w14:textId="77777777" w:rsidR="00DC061A" w:rsidRPr="006A3578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1F3A231" w14:textId="77777777" w:rsidR="00DC061A" w:rsidRPr="00AA1077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77494A54" w14:textId="77777777" w:rsidR="00DC061A" w:rsidRPr="00DC061A" w:rsidRDefault="00DC061A" w:rsidP="00DC061A">
      <w:pPr>
        <w:pStyle w:val="2"/>
        <w:numPr>
          <w:ilvl w:val="0"/>
          <w:numId w:val="0"/>
        </w:numPr>
        <w:rPr>
          <w:lang w:val="en-US"/>
        </w:rPr>
      </w:pPr>
    </w:p>
    <w:p w14:paraId="76A87F36" w14:textId="6D97E56C" w:rsidR="00DB3544" w:rsidRDefault="00DB3544" w:rsidP="00DB3544">
      <w:pPr>
        <w:pStyle w:val="2"/>
      </w:pPr>
      <w:r w:rsidRPr="00DB3544">
        <w:t>Оценки</w:t>
      </w:r>
    </w:p>
    <w:p w14:paraId="39253D11" w14:textId="77777777" w:rsidR="00DB3544" w:rsidRPr="00BB5A04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да </w:t>
      </w:r>
      <w:r w:rsidRPr="00BB5A04">
        <w:rPr>
          <w:b/>
          <w:lang w:val="bg-BG"/>
        </w:rPr>
        <w:t>пресмята статистика на оценки</w:t>
      </w:r>
      <w:r>
        <w:rPr>
          <w:lang w:val="bg-BG"/>
        </w:rPr>
        <w:t xml:space="preserve"> от изпит. В началото програмата получава </w:t>
      </w:r>
      <w:r w:rsidRPr="00BB5A04">
        <w:rPr>
          <w:b/>
          <w:lang w:val="bg-BG"/>
        </w:rPr>
        <w:t>броят на студентите</w:t>
      </w:r>
      <w:r>
        <w:rPr>
          <w:lang w:val="bg-BG"/>
        </w:rPr>
        <w:t xml:space="preserve"> явили се на изпита и за </w:t>
      </w:r>
      <w:r w:rsidRPr="00BB5A04">
        <w:rPr>
          <w:b/>
          <w:lang w:val="bg-BG"/>
        </w:rPr>
        <w:t>всеки студент неговата оценка</w:t>
      </w:r>
      <w:r>
        <w:rPr>
          <w:lang w:val="bg-BG"/>
        </w:rPr>
        <w:t xml:space="preserve">. На края програмата трябва да </w:t>
      </w:r>
      <w:r w:rsidRPr="00BB5A04">
        <w:rPr>
          <w:b/>
          <w:lang w:val="bg-BG"/>
        </w:rPr>
        <w:t>изпечата процента на студенти</w:t>
      </w:r>
      <w:r>
        <w:rPr>
          <w:lang w:val="bg-BG"/>
        </w:rPr>
        <w:t xml:space="preserve"> с оценка между </w:t>
      </w:r>
      <w:r w:rsidRPr="00992505">
        <w:rPr>
          <w:b/>
          <w:lang w:val="bg-BG"/>
        </w:rPr>
        <w:t>2.00 и 2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3.00 и 3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4.00 и 4.99</w:t>
      </w:r>
      <w:r>
        <w:rPr>
          <w:lang w:val="bg-BG"/>
        </w:rPr>
        <w:t xml:space="preserve">, </w:t>
      </w:r>
      <w:r w:rsidRPr="00992505">
        <w:rPr>
          <w:b/>
          <w:lang w:val="bg-BG"/>
        </w:rPr>
        <w:t>5.00 или повече</w:t>
      </w:r>
      <w:r>
        <w:rPr>
          <w:lang w:val="bg-BG"/>
        </w:rPr>
        <w:t xml:space="preserve">. Също така и </w:t>
      </w:r>
      <w:r w:rsidRPr="00992505">
        <w:rPr>
          <w:b/>
          <w:lang w:val="bg-BG"/>
        </w:rPr>
        <w:t>средният успех</w:t>
      </w:r>
      <w:r>
        <w:rPr>
          <w:lang w:val="bg-BG"/>
        </w:rPr>
        <w:t xml:space="preserve"> на изпита.</w:t>
      </w:r>
    </w:p>
    <w:p w14:paraId="64A49827" w14:textId="77777777" w:rsidR="00DB3544" w:rsidRDefault="00DB3544" w:rsidP="00DB3544">
      <w:pPr>
        <w:pStyle w:val="3"/>
        <w:jc w:val="both"/>
      </w:pPr>
      <w:r w:rsidRPr="00B57630">
        <w:rPr>
          <w:lang w:val="bg-BG"/>
        </w:rPr>
        <w:t>Вход</w:t>
      </w:r>
    </w:p>
    <w:p w14:paraId="196E0E5A" w14:textId="77777777" w:rsidR="00DB3544" w:rsidRPr="00775A21" w:rsidRDefault="00DB3544" w:rsidP="00DB3544">
      <w:p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От конзолата се четат </w:t>
      </w:r>
      <w:r w:rsidRPr="00775A21">
        <w:rPr>
          <w:b/>
          <w:lang w:val="bg-BG"/>
        </w:rPr>
        <w:t>поредица от числа, всяко на отделен ред</w:t>
      </w:r>
      <w:r w:rsidRPr="00775A21">
        <w:rPr>
          <w:lang w:val="bg-BG"/>
        </w:rPr>
        <w:t>:</w:t>
      </w:r>
    </w:p>
    <w:p w14:paraId="2E2941AD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На </w:t>
      </w:r>
      <w:r w:rsidRPr="00775A21">
        <w:rPr>
          <w:b/>
          <w:lang w:val="bg-BG"/>
        </w:rPr>
        <w:t>първия ред</w:t>
      </w:r>
      <w:r w:rsidRPr="00775A21">
        <w:rPr>
          <w:lang w:val="bg-BG"/>
        </w:rPr>
        <w:t xml:space="preserve"> – </w:t>
      </w:r>
      <w:r w:rsidRPr="00775A21">
        <w:rPr>
          <w:b/>
          <w:lang w:val="bg-BG"/>
        </w:rPr>
        <w:t xml:space="preserve">броя на </w:t>
      </w:r>
      <w:r>
        <w:rPr>
          <w:b/>
          <w:lang w:val="bg-BG"/>
        </w:rPr>
        <w:t>студентите явили се на изпит</w:t>
      </w:r>
      <w:r>
        <w:rPr>
          <w:lang w:val="bg-BG"/>
        </w:rPr>
        <w:t xml:space="preserve"> </w:t>
      </w:r>
      <w:r w:rsidRPr="00775A21">
        <w:rPr>
          <w:lang w:val="bg-BG"/>
        </w:rPr>
        <w:t xml:space="preserve">– </w:t>
      </w:r>
      <w:r w:rsidRPr="00775A21">
        <w:rPr>
          <w:b/>
          <w:lang w:val="bg-BG"/>
        </w:rPr>
        <w:t xml:space="preserve">цяло число в интервала </w:t>
      </w:r>
      <w:r w:rsidRPr="00775A21">
        <w:rPr>
          <w:b/>
        </w:rPr>
        <w:t>[</w:t>
      </w:r>
      <w:r w:rsidRPr="00775A21">
        <w:rPr>
          <w:b/>
          <w:lang w:val="bg-BG"/>
        </w:rPr>
        <w:t>1...1000</w:t>
      </w:r>
      <w:r w:rsidRPr="00775A21">
        <w:rPr>
          <w:b/>
        </w:rPr>
        <w:t>]</w:t>
      </w:r>
    </w:p>
    <w:p w14:paraId="7FC95F6A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b/>
          <w:lang w:val="bg-BG"/>
        </w:rPr>
      </w:pPr>
      <w:r w:rsidRPr="00775A21">
        <w:rPr>
          <w:lang w:val="bg-BG"/>
        </w:rPr>
        <w:t xml:space="preserve">За </w:t>
      </w:r>
      <w:r>
        <w:rPr>
          <w:b/>
          <w:lang w:val="bg-BG"/>
        </w:rPr>
        <w:t>всеки</w:t>
      </w:r>
      <w:r w:rsidRPr="00775A21">
        <w:rPr>
          <w:b/>
          <w:lang w:val="bg-BG"/>
        </w:rPr>
        <w:t xml:space="preserve"> </w:t>
      </w:r>
      <w:r>
        <w:rPr>
          <w:b/>
          <w:lang w:val="bg-BG"/>
        </w:rPr>
        <w:t>един студент</w:t>
      </w:r>
      <w:r w:rsidRPr="00775A21">
        <w:rPr>
          <w:lang w:val="bg-BG"/>
        </w:rPr>
        <w:t xml:space="preserve"> на отделен ред – </w:t>
      </w:r>
      <w:r>
        <w:rPr>
          <w:b/>
          <w:lang w:val="bg-BG"/>
        </w:rPr>
        <w:t>оценката от изпита</w:t>
      </w:r>
      <w:r w:rsidRPr="00775A21">
        <w:rPr>
          <w:lang w:val="bg-BG"/>
        </w:rPr>
        <w:t xml:space="preserve"> – </w:t>
      </w:r>
      <w:r>
        <w:rPr>
          <w:b/>
          <w:lang w:val="bg-BG"/>
        </w:rPr>
        <w:t xml:space="preserve">реално </w:t>
      </w:r>
      <w:r w:rsidRPr="00775A21">
        <w:rPr>
          <w:b/>
          <w:lang w:val="bg-BG"/>
        </w:rPr>
        <w:t xml:space="preserve">число в интервала </w:t>
      </w:r>
      <w:r>
        <w:rPr>
          <w:b/>
        </w:rPr>
        <w:t>[</w:t>
      </w:r>
      <w:r>
        <w:rPr>
          <w:b/>
          <w:lang w:val="bg-BG"/>
        </w:rPr>
        <w:t>2.00</w:t>
      </w:r>
      <w:r w:rsidRPr="00775A21">
        <w:rPr>
          <w:b/>
        </w:rPr>
        <w:t>...</w:t>
      </w:r>
      <w:r>
        <w:rPr>
          <w:b/>
          <w:lang w:val="bg-BG"/>
        </w:rPr>
        <w:t>6.00</w:t>
      </w:r>
      <w:r w:rsidRPr="00775A21">
        <w:rPr>
          <w:b/>
        </w:rPr>
        <w:t>]</w:t>
      </w:r>
    </w:p>
    <w:p w14:paraId="6B5E4FFB" w14:textId="77777777" w:rsidR="00DB3544" w:rsidRDefault="00DB3544" w:rsidP="00DB3544">
      <w:pPr>
        <w:pStyle w:val="3"/>
        <w:jc w:val="both"/>
      </w:pPr>
      <w:r w:rsidRPr="00B57630">
        <w:rPr>
          <w:lang w:val="bg-BG"/>
        </w:rPr>
        <w:t>Изход</w:t>
      </w:r>
    </w:p>
    <w:p w14:paraId="1C2F2E5F" w14:textId="77777777" w:rsidR="00DB3544" w:rsidRDefault="00DB3544" w:rsidP="00DB3544">
      <w:pPr>
        <w:jc w:val="both"/>
        <w:rPr>
          <w:lang w:val="bg-BG"/>
        </w:rPr>
      </w:pPr>
      <w:r w:rsidRPr="00775A21">
        <w:rPr>
          <w:lang w:val="bg-BG"/>
        </w:rPr>
        <w:t xml:space="preserve">Да се отпечатат на конзолата </w:t>
      </w:r>
      <w:r w:rsidRPr="00775A21">
        <w:rPr>
          <w:b/>
          <w:lang w:val="bg-BG"/>
        </w:rPr>
        <w:t>5 реда</w:t>
      </w:r>
      <w:r w:rsidRPr="00775A21">
        <w:rPr>
          <w:lang w:val="bg-BG"/>
        </w:rPr>
        <w:t xml:space="preserve">, </w:t>
      </w:r>
      <w:r>
        <w:rPr>
          <w:lang w:val="bg-BG"/>
        </w:rPr>
        <w:t>които съдържат следната информация:</w:t>
      </w:r>
    </w:p>
    <w:p w14:paraId="5912B26D" w14:textId="77777777" w:rsidR="00DB3544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lang w:val="bg-BG"/>
        </w:rPr>
      </w:pPr>
      <w:r w:rsidRPr="00775A21">
        <w:rPr>
          <w:rStyle w:val="CodeChar"/>
        </w:rPr>
        <w:t xml:space="preserve">"Top students: </w:t>
      </w:r>
      <w:r w:rsidRPr="00DB3544">
        <w:rPr>
          <w:rStyle w:val="CodeChar"/>
          <w:rFonts w:asciiTheme="minorHAnsi" w:hAnsiTheme="minorHAnsi" w:cstheme="minorHAnsi"/>
        </w:rPr>
        <w:t>{процент студенти с успех 5.00 или повече}</w:t>
      </w:r>
      <w:r w:rsidRPr="00775A21">
        <w:rPr>
          <w:rStyle w:val="CodeChar"/>
        </w:rPr>
        <w:t>%"</w:t>
      </w:r>
    </w:p>
    <w:p w14:paraId="3D53D71D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75A21">
        <w:rPr>
          <w:rStyle w:val="CodeChar"/>
        </w:rPr>
        <w:t xml:space="preserve">"Between 4.00 and 4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4.00 и 4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775A21">
        <w:rPr>
          <w:rStyle w:val="CodeChar"/>
        </w:rPr>
        <w:t>%"</w:t>
      </w:r>
    </w:p>
    <w:p w14:paraId="5470535E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Between 3.00 and 3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3.00 и 3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743B2333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Fail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по-малко от 3.00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1BC24481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lastRenderedPageBreak/>
        <w:t xml:space="preserve">"Average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среден успех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"</w:t>
      </w:r>
    </w:p>
    <w:p w14:paraId="06CACEC6" w14:textId="77777777" w:rsidR="00DB3544" w:rsidRPr="00A16DA2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Всички числа трябва да са </w:t>
      </w:r>
      <w:r w:rsidRPr="00F03B43">
        <w:rPr>
          <w:b/>
          <w:lang w:val="bg-BG"/>
        </w:rPr>
        <w:t>формат</w:t>
      </w:r>
      <w:r>
        <w:rPr>
          <w:b/>
          <w:lang w:val="bg-BG"/>
        </w:rPr>
        <w:t>ирани</w:t>
      </w:r>
      <w:r w:rsidRPr="00F03B43">
        <w:rPr>
          <w:b/>
          <w:lang w:val="bg-BG"/>
        </w:rPr>
        <w:t xml:space="preserve"> до вторият знак</w:t>
      </w:r>
      <w:r w:rsidRPr="00F03B43">
        <w:rPr>
          <w:lang w:val="bg-BG"/>
        </w:rPr>
        <w:t xml:space="preserve"> след десетичната запетая</w:t>
      </w:r>
      <w:r>
        <w:rPr>
          <w:lang w:val="bg-BG"/>
        </w:rPr>
        <w:t>.</w:t>
      </w:r>
    </w:p>
    <w:p w14:paraId="2D6B4777" w14:textId="77777777" w:rsidR="00DB3544" w:rsidRPr="003C0CF3" w:rsidRDefault="00DB3544" w:rsidP="00DB3544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DB3544" w:rsidRPr="00B57630" w14:paraId="35C28088" w14:textId="77777777" w:rsidTr="009E374E">
        <w:tc>
          <w:tcPr>
            <w:tcW w:w="1017" w:type="dxa"/>
            <w:shd w:val="clear" w:color="auto" w:fill="D9D9D9"/>
          </w:tcPr>
          <w:p w14:paraId="07A1694A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5650F32E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7A8E077F" w14:textId="77777777" w:rsidR="00DB3544" w:rsidRPr="00FB6815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B3544" w:rsidRPr="00B57630" w14:paraId="149A50AF" w14:textId="77777777" w:rsidTr="009E374E">
        <w:trPr>
          <w:trHeight w:val="406"/>
        </w:trPr>
        <w:tc>
          <w:tcPr>
            <w:tcW w:w="1017" w:type="dxa"/>
          </w:tcPr>
          <w:p w14:paraId="01C9C2BE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40A4A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0</w:t>
            </w:r>
          </w:p>
          <w:p w14:paraId="2EF87169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99</w:t>
            </w:r>
          </w:p>
          <w:p w14:paraId="0C2387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.68</w:t>
            </w:r>
          </w:p>
          <w:p w14:paraId="4A031F54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1</w:t>
            </w:r>
          </w:p>
          <w:p w14:paraId="74D5B1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4503BF18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BC6CD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.00</w:t>
            </w:r>
          </w:p>
          <w:p w14:paraId="54B9AF1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.50</w:t>
            </w:r>
          </w:p>
          <w:p w14:paraId="727F796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44</w:t>
            </w:r>
          </w:p>
          <w:p w14:paraId="1F6108B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</w:tc>
        <w:tc>
          <w:tcPr>
            <w:tcW w:w="3838" w:type="dxa"/>
          </w:tcPr>
          <w:p w14:paraId="6896F8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2B968E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1DF901E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74CB2BC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315A490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6FAF86B3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3BCF6AF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1F47CCAB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2083796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6ED5A14F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DB3544" w:rsidRPr="00B57630" w14:paraId="3C50DE8B" w14:textId="77777777" w:rsidTr="009E374E">
        <w:tc>
          <w:tcPr>
            <w:tcW w:w="1017" w:type="dxa"/>
            <w:shd w:val="clear" w:color="auto" w:fill="D9D9D9"/>
          </w:tcPr>
          <w:p w14:paraId="7F15FC26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09772EF3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B3544" w:rsidRPr="00B57630" w14:paraId="544508EA" w14:textId="77777777" w:rsidTr="009E374E">
        <w:trPr>
          <w:trHeight w:val="406"/>
        </w:trPr>
        <w:tc>
          <w:tcPr>
            <w:tcW w:w="1017" w:type="dxa"/>
          </w:tcPr>
          <w:p w14:paraId="057652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273ADCA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1830439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0E9CFB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7655D3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46B59C56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03B602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2</w:t>
            </w:r>
          </w:p>
        </w:tc>
        <w:tc>
          <w:tcPr>
            <w:tcW w:w="9238" w:type="dxa"/>
            <w:gridSpan w:val="2"/>
          </w:tcPr>
          <w:p w14:paraId="40E50BB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2DFE566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14468E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08786EF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0F448F9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01631784" w14:textId="4CA0CA00" w:rsidR="00770DF4" w:rsidRPr="003C0CF3" w:rsidRDefault="00770DF4" w:rsidP="00770DF4">
      <w:pPr>
        <w:pStyle w:val="3"/>
      </w:pPr>
      <w:r>
        <w:t xml:space="preserve">JS - </w:t>
      </w:r>
      <w:r w:rsidRPr="00B57630">
        <w:rPr>
          <w:lang w:val="bg-BG"/>
        </w:rPr>
        <w:t>Примерен вход и изход</w:t>
      </w:r>
    </w:p>
    <w:tbl>
      <w:tblPr>
        <w:tblStyle w:val="af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770DF4" w:rsidRPr="00B57630" w14:paraId="1E28A996" w14:textId="77777777" w:rsidTr="00BF234A">
        <w:tc>
          <w:tcPr>
            <w:tcW w:w="1017" w:type="dxa"/>
            <w:shd w:val="clear" w:color="auto" w:fill="D9D9D9"/>
          </w:tcPr>
          <w:p w14:paraId="5189D707" w14:textId="77777777" w:rsidR="00770DF4" w:rsidRPr="00B57630" w:rsidRDefault="00770DF4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300B0A9A" w14:textId="77777777" w:rsidR="00770DF4" w:rsidRPr="00B57630" w:rsidRDefault="00770DF4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32A279D5" w14:textId="77777777" w:rsidR="00770DF4" w:rsidRPr="00FB6815" w:rsidRDefault="00770DF4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70DF4" w:rsidRPr="00B57630" w14:paraId="15E64472" w14:textId="77777777" w:rsidTr="00BF234A">
        <w:trPr>
          <w:trHeight w:val="406"/>
        </w:trPr>
        <w:tc>
          <w:tcPr>
            <w:tcW w:w="1017" w:type="dxa"/>
          </w:tcPr>
          <w:p w14:paraId="18FEA4BB" w14:textId="03A84108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1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C02471D" w14:textId="6F1D53C0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3.0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E6F11AD" w14:textId="5322E097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2.99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6061AA7" w14:textId="7C0EDF30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5.68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3393570" w14:textId="61952893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3.0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4C3C914" w14:textId="32427E39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605D15E" w14:textId="3BF11CFC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83DD977" w14:textId="2BF1C5F1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6.0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7CC8DA9" w14:textId="75437295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4.5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D6367A8" w14:textId="378FBBA2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2.4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98C7B03" w14:textId="141FC5E1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838" w:type="dxa"/>
          </w:tcPr>
          <w:p w14:paraId="0D57F9E9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31B0EA1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400CE5B2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49D4A1C7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7D4F1E0A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5F406229" w14:textId="77777777" w:rsidR="00770DF4" w:rsidRPr="009E374E" w:rsidRDefault="00770DF4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4402BAE7" w14:textId="77777777" w:rsidR="00770DF4" w:rsidRPr="009E374E" w:rsidRDefault="00770DF4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37C8FAFF" w14:textId="77777777" w:rsidR="00770DF4" w:rsidRPr="009E374E" w:rsidRDefault="00770DF4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3451E2A0" w14:textId="77777777" w:rsidR="00770DF4" w:rsidRPr="009E374E" w:rsidRDefault="00770DF4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446FF3BC" w14:textId="77777777" w:rsidR="00770DF4" w:rsidRPr="009E374E" w:rsidRDefault="00770DF4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770DF4" w:rsidRPr="00B57630" w14:paraId="6934BDC3" w14:textId="77777777" w:rsidTr="00BF234A">
        <w:tc>
          <w:tcPr>
            <w:tcW w:w="1017" w:type="dxa"/>
            <w:shd w:val="clear" w:color="auto" w:fill="D9D9D9"/>
          </w:tcPr>
          <w:p w14:paraId="3DDC9864" w14:textId="77777777" w:rsidR="00770DF4" w:rsidRPr="009E374E" w:rsidRDefault="00770DF4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52CEF909" w14:textId="77777777" w:rsidR="00770DF4" w:rsidRPr="009E374E" w:rsidRDefault="00770DF4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70DF4" w:rsidRPr="00B57630" w14:paraId="430C1771" w14:textId="77777777" w:rsidTr="00BF234A">
        <w:trPr>
          <w:trHeight w:val="406"/>
        </w:trPr>
        <w:tc>
          <w:tcPr>
            <w:tcW w:w="1017" w:type="dxa"/>
          </w:tcPr>
          <w:p w14:paraId="2760C678" w14:textId="0C487DDB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6AAC143" w14:textId="1FA38EB0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FC4EEC0" w14:textId="60A5B673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107F332" w14:textId="505542AD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909AEE4" w14:textId="7E00DDF3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3871F9E" w14:textId="42CDFB1C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6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="000D619C">
              <w:rPr>
                <w:rFonts w:ascii="Consolas" w:eastAsia="Calibri" w:hAnsi="Consolas" w:cs="Times New Roman"/>
              </w:rPr>
              <w:t>,</w:t>
            </w:r>
          </w:p>
          <w:p w14:paraId="01D4D27C" w14:textId="102EC0D0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2.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9238" w:type="dxa"/>
            <w:gridSpan w:val="2"/>
          </w:tcPr>
          <w:p w14:paraId="5C9B899B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55FADFBE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466641A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371AF863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20B7B79F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6E1D9ED4" w14:textId="77777777" w:rsidR="00770DF4" w:rsidRPr="000D619C" w:rsidRDefault="00770DF4" w:rsidP="000D619C">
      <w:pPr>
        <w:pStyle w:val="2"/>
        <w:numPr>
          <w:ilvl w:val="0"/>
          <w:numId w:val="0"/>
        </w:numPr>
        <w:rPr>
          <w:lang w:val="en-US"/>
        </w:rPr>
      </w:pPr>
    </w:p>
    <w:p w14:paraId="5CFC6F79" w14:textId="4F1EDD53" w:rsidR="00212F5E" w:rsidRDefault="00212F5E" w:rsidP="00212F5E">
      <w:pPr>
        <w:pStyle w:val="2"/>
      </w:pPr>
      <w:r>
        <w:t>Игра на интервали</w:t>
      </w:r>
    </w:p>
    <w:p w14:paraId="5B4D4B20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Напишете програма</w:t>
      </w:r>
      <w:r>
        <w:t>,</w:t>
      </w:r>
      <w:r>
        <w:rPr>
          <w:lang w:val="bg-BG"/>
        </w:rPr>
        <w:t xml:space="preserve"> която да </w:t>
      </w:r>
      <w:r w:rsidRPr="00B52284">
        <w:rPr>
          <w:b/>
          <w:lang w:val="bg-BG"/>
        </w:rPr>
        <w:t>пресмята</w:t>
      </w:r>
      <w:r w:rsidRPr="00B52284">
        <w:rPr>
          <w:b/>
        </w:rPr>
        <w:t xml:space="preserve"> </w:t>
      </w:r>
      <w:r w:rsidRPr="00B52284">
        <w:rPr>
          <w:b/>
          <w:lang w:val="bg-BG"/>
        </w:rPr>
        <w:t>резултата от игра</w:t>
      </w:r>
      <w:r>
        <w:rPr>
          <w:lang w:val="bg-BG"/>
        </w:rPr>
        <w:t xml:space="preserve">. Първо получавате </w:t>
      </w:r>
      <w:r w:rsidRPr="00B52284">
        <w:rPr>
          <w:b/>
          <w:lang w:val="bg-BG"/>
        </w:rPr>
        <w:t>число</w:t>
      </w:r>
      <w:r>
        <w:rPr>
          <w:lang w:val="bg-BG"/>
        </w:rPr>
        <w:t xml:space="preserve">, което </w:t>
      </w:r>
      <w:r w:rsidRPr="00B52284">
        <w:rPr>
          <w:b/>
          <w:lang w:val="bg-BG"/>
        </w:rPr>
        <w:t>показва колко хода ще продължи игра</w:t>
      </w:r>
      <w:r>
        <w:rPr>
          <w:b/>
          <w:lang w:val="bg-BG"/>
        </w:rPr>
        <w:t>та</w:t>
      </w:r>
      <w:r>
        <w:rPr>
          <w:lang w:val="bg-BG"/>
        </w:rPr>
        <w:t xml:space="preserve">. После </w:t>
      </w:r>
      <w:r w:rsidRPr="00B52284">
        <w:rPr>
          <w:b/>
          <w:lang w:val="bg-BG"/>
        </w:rPr>
        <w:t xml:space="preserve">за всеки ход </w:t>
      </w:r>
      <w:r>
        <w:rPr>
          <w:b/>
          <w:lang w:val="bg-BG"/>
        </w:rPr>
        <w:t xml:space="preserve">на </w:t>
      </w:r>
      <w:r w:rsidRPr="00B52284">
        <w:rPr>
          <w:b/>
          <w:lang w:val="bg-BG"/>
        </w:rPr>
        <w:t>играта</w:t>
      </w:r>
      <w:r>
        <w:rPr>
          <w:lang w:val="bg-BG"/>
        </w:rPr>
        <w:t xml:space="preserve"> ще получавате </w:t>
      </w:r>
      <w:r w:rsidRPr="00B52284">
        <w:rPr>
          <w:b/>
          <w:lang w:val="bg-BG"/>
        </w:rPr>
        <w:t>по едно ново числ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Според интервала</w:t>
      </w:r>
      <w:r>
        <w:rPr>
          <w:lang w:val="bg-BG"/>
        </w:rPr>
        <w:t xml:space="preserve"> в който попада числото </w:t>
      </w:r>
      <w:r w:rsidRPr="00B52284">
        <w:rPr>
          <w:b/>
          <w:lang w:val="bg-BG"/>
        </w:rPr>
        <w:t>се прибавят точки</w:t>
      </w:r>
      <w:r>
        <w:rPr>
          <w:lang w:val="bg-BG"/>
        </w:rPr>
        <w:t xml:space="preserve">. Ако числото е </w:t>
      </w:r>
      <w:r w:rsidRPr="00B52284">
        <w:rPr>
          <w:b/>
          <w:lang w:val="bg-BG"/>
        </w:rPr>
        <w:t>отрицателно или по-голямо 50</w:t>
      </w:r>
      <w:r>
        <w:rPr>
          <w:lang w:val="bg-BG"/>
        </w:rPr>
        <w:t xml:space="preserve">, тогава то </w:t>
      </w:r>
      <w:r w:rsidRPr="00B52284">
        <w:rPr>
          <w:b/>
          <w:lang w:val="bg-BG"/>
        </w:rPr>
        <w:t>е невалидн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В началото на игра</w:t>
      </w:r>
      <w:r>
        <w:rPr>
          <w:b/>
          <w:lang w:val="bg-BG"/>
        </w:rPr>
        <w:t>та</w:t>
      </w:r>
      <w:r w:rsidRPr="00B52284">
        <w:rPr>
          <w:b/>
          <w:lang w:val="bg-BG"/>
        </w:rPr>
        <w:t xml:space="preserve"> резултата е 0</w:t>
      </w:r>
      <w:r>
        <w:rPr>
          <w:lang w:val="bg-BG"/>
        </w:rPr>
        <w:t xml:space="preserve"> и </w:t>
      </w:r>
      <w:r w:rsidRPr="00B52284">
        <w:rPr>
          <w:b/>
          <w:lang w:val="bg-BG"/>
        </w:rPr>
        <w:t>на всеки ход се прибавят точки</w:t>
      </w:r>
      <w:r>
        <w:rPr>
          <w:lang w:val="bg-BG"/>
        </w:rPr>
        <w:t xml:space="preserve"> по следният начин:</w:t>
      </w:r>
    </w:p>
    <w:p w14:paraId="3F47E01E" w14:textId="77777777" w:rsidR="00212F5E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  <w:sectPr w:rsidR="00212F5E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436DC267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>От 0 до 9</w:t>
      </w:r>
      <w:r w:rsidRPr="004159F1">
        <w:rPr>
          <w:lang w:val="bg-BG"/>
        </w:rPr>
        <w:t xml:space="preserve">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20 % от числото</w:t>
      </w:r>
    </w:p>
    <w:p w14:paraId="64C7CBA6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10 до 1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30 % от числото</w:t>
      </w:r>
    </w:p>
    <w:p w14:paraId="5FDC7E2A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20 до 2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40 % от числото</w:t>
      </w:r>
    </w:p>
    <w:p w14:paraId="28E0E973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30 до 3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50 точки</w:t>
      </w:r>
    </w:p>
    <w:p w14:paraId="5768B299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40 до 50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100 точки</w:t>
      </w:r>
    </w:p>
    <w:p w14:paraId="6C54FCF1" w14:textId="6E93CAAB" w:rsidR="000D619C" w:rsidRPr="000D619C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</w:t>
      </w:r>
      <w:r w:rsidRPr="006A5677">
        <w:rPr>
          <w:b/>
          <w:lang w:val="bg-BG"/>
        </w:rPr>
        <w:t>евалидно</w:t>
      </w:r>
      <w:r w:rsidRPr="004159F1">
        <w:rPr>
          <w:lang w:val="bg-BG"/>
        </w:rPr>
        <w:t xml:space="preserve"> </w:t>
      </w:r>
      <w:r>
        <w:rPr>
          <w:b/>
          <w:lang w:val="bg-BG"/>
        </w:rPr>
        <w:t xml:space="preserve">число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резултата се дели на 2</w:t>
      </w:r>
    </w:p>
    <w:p w14:paraId="13788A36" w14:textId="77777777" w:rsidR="000D619C" w:rsidRPr="004159F1" w:rsidRDefault="000D619C" w:rsidP="000D619C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Освен резултата програмата </w:t>
      </w:r>
      <w:r w:rsidRPr="00B52284">
        <w:rPr>
          <w:b/>
          <w:lang w:val="bg-BG"/>
        </w:rPr>
        <w:t>трябва да изкарва статистика за проценти числа в дадените интервали</w:t>
      </w:r>
      <w:r>
        <w:rPr>
          <w:lang w:val="bg-BG"/>
        </w:rPr>
        <w:t>.</w:t>
      </w:r>
    </w:p>
    <w:p w14:paraId="364B7C57" w14:textId="77777777" w:rsidR="000D619C" w:rsidRDefault="000D619C" w:rsidP="000D619C">
      <w:pPr>
        <w:pStyle w:val="3"/>
        <w:spacing w:before="0" w:after="0"/>
        <w:jc w:val="both"/>
      </w:pPr>
    </w:p>
    <w:p w14:paraId="125AF962" w14:textId="02D81287" w:rsidR="000D619C" w:rsidRDefault="000D619C" w:rsidP="000D619C">
      <w:pPr>
        <w:pStyle w:val="3"/>
        <w:spacing w:before="0" w:after="0"/>
        <w:jc w:val="both"/>
      </w:pPr>
      <w:r w:rsidRPr="00B57630">
        <w:rPr>
          <w:lang w:val="bg-BG"/>
        </w:rPr>
        <w:t>Вход</w:t>
      </w:r>
    </w:p>
    <w:p w14:paraId="471DEE2E" w14:textId="77777777" w:rsidR="000D619C" w:rsidRDefault="000D619C" w:rsidP="000D619C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624742C9" w14:textId="77777777" w:rsidR="000D619C" w:rsidRPr="006A5677" w:rsidRDefault="000D619C" w:rsidP="000D619C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 w:rsidRPr="00A739D8">
        <w:rPr>
          <w:lang w:val="bg-BG"/>
        </w:rPr>
        <w:t xml:space="preserve">- колко хода ще има по време на играта – </w:t>
      </w:r>
      <w:r w:rsidRPr="006A5677">
        <w:rPr>
          <w:b/>
          <w:lang w:val="bg-BG"/>
        </w:rPr>
        <w:t>цяло число в</w:t>
      </w:r>
      <w:r w:rsidRPr="00A739D8">
        <w:rPr>
          <w:lang w:val="bg-BG"/>
        </w:rPr>
        <w:t xml:space="preserve"> </w:t>
      </w:r>
      <w:r w:rsidRPr="006A5677">
        <w:rPr>
          <w:b/>
          <w:lang w:val="bg-BG"/>
        </w:rPr>
        <w:t xml:space="preserve">интервала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62D9FE52" w14:textId="77777777" w:rsidR="000D619C" w:rsidRPr="00A739D8" w:rsidRDefault="000D619C" w:rsidP="000D619C">
      <w:pPr>
        <w:pStyle w:val="ac"/>
        <w:numPr>
          <w:ilvl w:val="0"/>
          <w:numId w:val="25"/>
        </w:numPr>
        <w:spacing w:before="0" w:after="0"/>
        <w:jc w:val="both"/>
        <w:rPr>
          <w:lang w:val="bg-BG"/>
        </w:rPr>
      </w:pPr>
      <w:r w:rsidRPr="00A739D8">
        <w:rPr>
          <w:b/>
          <w:lang w:val="bg-BG"/>
        </w:rPr>
        <w:t>За всеки ход</w:t>
      </w:r>
      <w:r w:rsidRPr="00A739D8">
        <w:rPr>
          <w:lang w:val="bg-BG"/>
        </w:rP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числата</w:t>
      </w:r>
      <w:r>
        <w:rPr>
          <w:lang w:val="bg-BG"/>
        </w:rPr>
        <w:t>,</w:t>
      </w:r>
      <w:r w:rsidRPr="00A739D8">
        <w:rPr>
          <w:lang w:val="bg-BG"/>
        </w:rPr>
        <w:t xml:space="preserve"> които се проверяват в кой интервал са – </w:t>
      </w:r>
      <w:r w:rsidRPr="006A5677">
        <w:rPr>
          <w:b/>
          <w:lang w:val="bg-BG"/>
        </w:rPr>
        <w:t xml:space="preserve">цели числа в интервала </w:t>
      </w:r>
      <w:r w:rsidRPr="006A5677">
        <w:rPr>
          <w:b/>
        </w:rPr>
        <w:t>[</w:t>
      </w:r>
      <w:r w:rsidRPr="006A5677">
        <w:rPr>
          <w:b/>
          <w:lang w:val="bg-BG"/>
        </w:rPr>
        <w:t>-100...100</w:t>
      </w:r>
      <w:r w:rsidRPr="006A5677">
        <w:rPr>
          <w:b/>
        </w:rPr>
        <w:t>]</w:t>
      </w:r>
    </w:p>
    <w:p w14:paraId="5FFE7FCE" w14:textId="77777777" w:rsidR="000D619C" w:rsidRDefault="000D619C" w:rsidP="000D619C">
      <w:pPr>
        <w:pStyle w:val="3"/>
        <w:spacing w:before="0" w:after="0"/>
        <w:jc w:val="both"/>
      </w:pPr>
      <w:r w:rsidRPr="00B57630">
        <w:rPr>
          <w:lang w:val="bg-BG"/>
        </w:rPr>
        <w:t>Изход</w:t>
      </w:r>
    </w:p>
    <w:p w14:paraId="4179F0E1" w14:textId="77777777" w:rsidR="000D619C" w:rsidRDefault="000D619C" w:rsidP="000D619C">
      <w:pPr>
        <w:spacing w:before="0" w:after="0"/>
        <w:jc w:val="both"/>
        <w:rPr>
          <w:rFonts w:eastAsia="Times New Roman" w:cs="Arial"/>
          <w:b/>
          <w:lang w:val="bg-BG"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lang w:val="bg-BG"/>
        </w:rPr>
        <w:t>7 реда:</w:t>
      </w:r>
    </w:p>
    <w:p w14:paraId="7E1AC8EB" w14:textId="77777777" w:rsidR="000D619C" w:rsidRPr="00E16D8E" w:rsidRDefault="000D619C" w:rsidP="000D619C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Fonts w:eastAsia="Times New Roman" w:cs="Arial"/>
          <w:b/>
          <w:lang w:val="bg-BG"/>
        </w:rPr>
        <w:t xml:space="preserve">1ви ред: </w:t>
      </w:r>
      <w:r w:rsidRPr="00E16D8E">
        <w:rPr>
          <w:rStyle w:val="CodeChar"/>
          <w:lang w:val="bg-BG"/>
        </w:rPr>
        <w:t>"</w:t>
      </w:r>
      <w:r w:rsidRPr="00212F5E">
        <w:rPr>
          <w:rStyle w:val="CodeChar"/>
          <w:rFonts w:asciiTheme="minorHAnsi" w:hAnsiTheme="minorHAnsi" w:cstheme="minorHAnsi"/>
          <w:lang w:val="bg-BG"/>
        </w:rPr>
        <w:t>{Краен резултат}</w:t>
      </w:r>
      <w:r w:rsidRPr="00E16D8E">
        <w:rPr>
          <w:rStyle w:val="CodeChar"/>
          <w:lang w:val="bg-BG"/>
        </w:rPr>
        <w:t>"</w:t>
      </w:r>
    </w:p>
    <w:p w14:paraId="649ACFC3" w14:textId="77777777" w:rsidR="000D619C" w:rsidRPr="00E16D8E" w:rsidRDefault="000D619C" w:rsidP="000D619C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Style w:val="CodeChar"/>
          <w:lang w:val="bg-BG"/>
        </w:rPr>
        <w:t xml:space="preserve">2ри ред: "From 0 to 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2221575D" w14:textId="77777777" w:rsidR="000D619C" w:rsidRPr="00E16D8E" w:rsidRDefault="000D619C" w:rsidP="000D619C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3ти ред: "From 10 to 1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7421575C" w14:textId="77777777" w:rsidR="000D619C" w:rsidRPr="00E16D8E" w:rsidRDefault="000D619C" w:rsidP="000D619C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4ти ред: "From 20 to 2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3E2156B0" w14:textId="77777777" w:rsidR="000D619C" w:rsidRPr="00E16D8E" w:rsidRDefault="000D619C" w:rsidP="000D619C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5ти ред: "From 30 to 3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200777EE" w14:textId="77777777" w:rsidR="000D619C" w:rsidRPr="00E16D8E" w:rsidRDefault="000D619C" w:rsidP="000D619C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6ти ред: "From 40 to 50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59909EB4" w14:textId="77777777" w:rsidR="000D619C" w:rsidRPr="00E16D8E" w:rsidRDefault="000D619C" w:rsidP="000D619C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>7ми ред: "</w:t>
      </w:r>
      <w:r w:rsidRPr="00C00F68">
        <w:rPr>
          <w:rStyle w:val="CodeChar"/>
          <w:lang w:val="bg-BG"/>
        </w:rPr>
        <w:t>Invalid numbers</w:t>
      </w:r>
      <w:r w:rsidRPr="00E16D8E">
        <w:rPr>
          <w:rStyle w:val="CodeChar"/>
          <w:lang w:val="bg-BG"/>
        </w:rPr>
        <w:t xml:space="preserve">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C2556E7" w14:textId="7151943D" w:rsidR="000D619C" w:rsidRPr="00A739D8" w:rsidRDefault="000D619C" w:rsidP="000D619C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</w:t>
      </w:r>
      <w:r>
        <w:rPr>
          <w:b/>
          <w:lang w:val="bg-BG"/>
        </w:rPr>
        <w:t>и</w:t>
      </w:r>
      <w:r w:rsidRPr="00A739D8">
        <w:rPr>
          <w:b/>
          <w:lang w:val="bg-BG"/>
        </w:rPr>
        <w:t xml:space="preserve"> до втория знак след запетаята</w:t>
      </w:r>
      <w:r>
        <w:rPr>
          <w:b/>
          <w:lang w:val="bg-BG"/>
        </w:rPr>
        <w:t>.</w:t>
      </w:r>
    </w:p>
    <w:p w14:paraId="596EEAAA" w14:textId="77777777" w:rsidR="000D619C" w:rsidRDefault="000D619C" w:rsidP="00212F5E">
      <w:pPr>
        <w:spacing w:before="0" w:after="0"/>
        <w:jc w:val="both"/>
      </w:pPr>
    </w:p>
    <w:p w14:paraId="543FC5CA" w14:textId="77777777" w:rsidR="000D619C" w:rsidRDefault="000D619C" w:rsidP="00212F5E">
      <w:pPr>
        <w:spacing w:before="0" w:after="0"/>
        <w:jc w:val="both"/>
        <w:sectPr w:rsidR="000D619C" w:rsidSect="000D619C">
          <w:type w:val="continuous"/>
          <w:pgSz w:w="11909" w:h="16834" w:code="9"/>
          <w:pgMar w:top="567" w:right="737" w:bottom="1077" w:left="737" w:header="567" w:footer="794" w:gutter="0"/>
          <w:cols w:space="29"/>
          <w:docGrid w:linePitch="360"/>
        </w:sectPr>
      </w:pPr>
    </w:p>
    <w:p w14:paraId="5981770A" w14:textId="77777777" w:rsidR="00212F5E" w:rsidRDefault="00212F5E" w:rsidP="00212F5E">
      <w:pPr>
        <w:spacing w:before="0" w:after="0"/>
        <w:jc w:val="both"/>
      </w:pPr>
    </w:p>
    <w:p w14:paraId="0AF01FBC" w14:textId="77777777" w:rsidR="000D619C" w:rsidRDefault="000D619C" w:rsidP="00212F5E">
      <w:pPr>
        <w:spacing w:before="0" w:after="0"/>
        <w:jc w:val="both"/>
      </w:pPr>
    </w:p>
    <w:p w14:paraId="07F07E76" w14:textId="77777777" w:rsidR="000D619C" w:rsidRDefault="000D619C" w:rsidP="00212F5E">
      <w:pPr>
        <w:spacing w:before="0" w:after="0"/>
        <w:jc w:val="both"/>
      </w:pPr>
    </w:p>
    <w:p w14:paraId="40B3FEB9" w14:textId="77777777" w:rsidR="000D619C" w:rsidRDefault="000D619C" w:rsidP="000D619C">
      <w:pPr>
        <w:spacing w:before="0" w:after="0"/>
        <w:jc w:val="both"/>
        <w:rPr>
          <w:b/>
          <w:lang w:val="bg-BG"/>
        </w:rPr>
        <w:sectPr w:rsidR="000D619C" w:rsidSect="00141279">
          <w:type w:val="continuous"/>
          <w:pgSz w:w="11909" w:h="16834" w:code="9"/>
          <w:pgMar w:top="567" w:right="737" w:bottom="1077" w:left="737" w:header="567" w:footer="794" w:gutter="0"/>
          <w:cols w:num="2" w:space="29"/>
          <w:docGrid w:linePitch="360"/>
        </w:sectPr>
      </w:pPr>
    </w:p>
    <w:p w14:paraId="034976A2" w14:textId="77777777" w:rsidR="000D619C" w:rsidRPr="000D619C" w:rsidRDefault="000D619C" w:rsidP="00212F5E">
      <w:pPr>
        <w:spacing w:before="0" w:after="0"/>
        <w:jc w:val="both"/>
        <w:sectPr w:rsidR="000D619C" w:rsidRPr="000D619C" w:rsidSect="000D619C">
          <w:type w:val="continuous"/>
          <w:pgSz w:w="11909" w:h="16834" w:code="9"/>
          <w:pgMar w:top="567" w:right="737" w:bottom="1077" w:left="737" w:header="567" w:footer="794" w:gutter="0"/>
          <w:cols w:space="29"/>
          <w:docGrid w:linePitch="360"/>
        </w:sectPr>
      </w:pPr>
    </w:p>
    <w:p w14:paraId="29392FCC" w14:textId="77777777" w:rsidR="00212F5E" w:rsidRPr="003C0CF3" w:rsidRDefault="00212F5E" w:rsidP="00212F5E">
      <w:pPr>
        <w:pStyle w:val="3"/>
        <w:spacing w:before="0" w:after="0"/>
      </w:pPr>
      <w:r w:rsidRPr="00B57630">
        <w:rPr>
          <w:lang w:val="bg-BG"/>
        </w:rPr>
        <w:lastRenderedPageBreak/>
        <w:t>Примерен вход и изход</w:t>
      </w:r>
    </w:p>
    <w:tbl>
      <w:tblPr>
        <w:tblStyle w:val="af"/>
        <w:tblW w:w="1074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9"/>
        <w:gridCol w:w="3544"/>
        <w:gridCol w:w="6071"/>
      </w:tblGrid>
      <w:tr w:rsidR="00212F5E" w:rsidRPr="00B57630" w14:paraId="549B0216" w14:textId="77777777" w:rsidTr="0027186E">
        <w:tc>
          <w:tcPr>
            <w:tcW w:w="1129" w:type="dxa"/>
            <w:shd w:val="clear" w:color="auto" w:fill="D9D9D9"/>
          </w:tcPr>
          <w:p w14:paraId="11EB5CD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544" w:type="dxa"/>
            <w:shd w:val="clear" w:color="auto" w:fill="D9D9D9"/>
          </w:tcPr>
          <w:p w14:paraId="0D561CC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71" w:type="dxa"/>
            <w:shd w:val="clear" w:color="auto" w:fill="D9D9D9"/>
          </w:tcPr>
          <w:p w14:paraId="3B9B6C6A" w14:textId="77777777" w:rsidR="00212F5E" w:rsidRPr="00FB6815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12F5E" w:rsidRPr="00B57630" w14:paraId="58A9A5A4" w14:textId="77777777" w:rsidTr="0027186E">
        <w:trPr>
          <w:trHeight w:val="3911"/>
        </w:trPr>
        <w:tc>
          <w:tcPr>
            <w:tcW w:w="1129" w:type="dxa"/>
          </w:tcPr>
          <w:p w14:paraId="59ABEF31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0</w:t>
            </w:r>
          </w:p>
          <w:p w14:paraId="3404058A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3</w:t>
            </w:r>
          </w:p>
          <w:p w14:paraId="195557B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7</w:t>
            </w:r>
          </w:p>
          <w:p w14:paraId="7A123C5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-12</w:t>
            </w:r>
          </w:p>
          <w:p w14:paraId="28A1353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3</w:t>
            </w:r>
          </w:p>
          <w:p w14:paraId="4B842D0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2</w:t>
            </w:r>
          </w:p>
          <w:p w14:paraId="28BFD3B6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</w:t>
            </w:r>
          </w:p>
          <w:p w14:paraId="6229BE1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</w:t>
            </w:r>
          </w:p>
          <w:p w14:paraId="766F45EF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0</w:t>
            </w:r>
          </w:p>
          <w:p w14:paraId="25DAD52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0</w:t>
            </w:r>
          </w:p>
          <w:p w14:paraId="572F8E88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3544" w:type="dxa"/>
          </w:tcPr>
          <w:p w14:paraId="567BEA0C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6ACEA4C0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14934427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70AA3CF2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4DF0F345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2FB1728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4582DA4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071" w:type="dxa"/>
          </w:tcPr>
          <w:p w14:paraId="47FC31E7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311344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B38F8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63A38585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134632C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0716F8FA" w14:textId="77777777" w:rsidR="00212F5E" w:rsidRPr="00772A5D" w:rsidRDefault="00212F5E" w:rsidP="00141279">
            <w:pPr>
              <w:spacing w:before="60" w:after="0"/>
              <w:rPr>
                <w:rFonts w:eastAsia="Calibri" w:cs="Times New Roman"/>
              </w:rPr>
            </w:pPr>
          </w:p>
          <w:p w14:paraId="175A4BE4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7E1E1EB9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48DA88C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2988011E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19F91D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41AB034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53D0636D" w14:textId="77777777" w:rsidR="000D619C" w:rsidRDefault="000D619C" w:rsidP="000D619C">
      <w:pPr>
        <w:pStyle w:val="3"/>
        <w:spacing w:before="0" w:after="0"/>
      </w:pPr>
    </w:p>
    <w:p w14:paraId="36607ABB" w14:textId="3542840B" w:rsidR="000D619C" w:rsidRPr="003C0CF3" w:rsidRDefault="000D619C" w:rsidP="000D619C">
      <w:pPr>
        <w:pStyle w:val="3"/>
        <w:spacing w:before="0" w:after="0"/>
      </w:pPr>
      <w:r>
        <w:t xml:space="preserve">JS - </w:t>
      </w:r>
      <w:r w:rsidRPr="00B57630">
        <w:rPr>
          <w:lang w:val="bg-BG"/>
        </w:rPr>
        <w:t>Примерен вход и изход</w:t>
      </w:r>
    </w:p>
    <w:tbl>
      <w:tblPr>
        <w:tblStyle w:val="af"/>
        <w:tblW w:w="1076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9"/>
        <w:gridCol w:w="3544"/>
        <w:gridCol w:w="6095"/>
      </w:tblGrid>
      <w:tr w:rsidR="000D619C" w:rsidRPr="00B57630" w14:paraId="3520510A" w14:textId="77777777" w:rsidTr="0027186E">
        <w:tc>
          <w:tcPr>
            <w:tcW w:w="1129" w:type="dxa"/>
            <w:shd w:val="clear" w:color="auto" w:fill="D9D9D9"/>
          </w:tcPr>
          <w:p w14:paraId="2E511EBE" w14:textId="77777777" w:rsidR="000D619C" w:rsidRPr="00B57630" w:rsidRDefault="000D619C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544" w:type="dxa"/>
            <w:shd w:val="clear" w:color="auto" w:fill="D9D9D9"/>
          </w:tcPr>
          <w:p w14:paraId="79152B72" w14:textId="77777777" w:rsidR="000D619C" w:rsidRPr="00B57630" w:rsidRDefault="000D619C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shd w:val="clear" w:color="auto" w:fill="D9D9D9"/>
          </w:tcPr>
          <w:p w14:paraId="3C30BF1B" w14:textId="77777777" w:rsidR="000D619C" w:rsidRPr="00FB6815" w:rsidRDefault="000D619C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D619C" w:rsidRPr="00B57630" w14:paraId="2BAB5328" w14:textId="77777777" w:rsidTr="0027186E">
        <w:trPr>
          <w:trHeight w:val="3911"/>
        </w:trPr>
        <w:tc>
          <w:tcPr>
            <w:tcW w:w="1129" w:type="dxa"/>
          </w:tcPr>
          <w:p w14:paraId="33D1CB7E" w14:textId="2BFDA0B4" w:rsidR="000D619C" w:rsidRPr="0027186E" w:rsidRDefault="000D619C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="0027186E"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10</w:t>
            </w:r>
            <w:r w:rsidR="0027186E" w:rsidRPr="00100740">
              <w:rPr>
                <w:rFonts w:ascii="Consolas" w:eastAsia="Calibri" w:hAnsi="Consolas" w:cs="Times New Roman"/>
              </w:rPr>
              <w:t>"</w:t>
            </w:r>
            <w:r w:rsidR="0027186E"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127878F8" w14:textId="3C0AD4A9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4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32C56D8E" w14:textId="068D24E0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57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5B08A18C" w14:textId="625FFBAC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-1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752A6434" w14:textId="6DD0126E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2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765311C1" w14:textId="16C54433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1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6BDD047C" w14:textId="1746EB80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1901EE21" w14:textId="28D622EF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5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7A191CCF" w14:textId="3A06EC76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4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30733393" w14:textId="36AA4934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3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4E8E6A57" w14:textId="7CCB8E1F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2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544" w:type="dxa"/>
          </w:tcPr>
          <w:p w14:paraId="48926093" w14:textId="77777777" w:rsidR="000D619C" w:rsidRPr="009E374E" w:rsidRDefault="000D619C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328FC07E" w14:textId="77777777" w:rsidR="000D619C" w:rsidRPr="009E374E" w:rsidRDefault="000D619C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4FD87A7D" w14:textId="77777777" w:rsidR="000D619C" w:rsidRPr="009E374E" w:rsidRDefault="000D619C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3EDFE9A6" w14:textId="77777777" w:rsidR="000D619C" w:rsidRPr="009E374E" w:rsidRDefault="000D619C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2F134FC9" w14:textId="77777777" w:rsidR="000D619C" w:rsidRPr="009E374E" w:rsidRDefault="000D619C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12E89AA1" w14:textId="77777777" w:rsidR="000D619C" w:rsidRPr="009E374E" w:rsidRDefault="000D619C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0080C658" w14:textId="77777777" w:rsidR="000D619C" w:rsidRPr="009E374E" w:rsidRDefault="000D619C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095" w:type="dxa"/>
          </w:tcPr>
          <w:p w14:paraId="6745C5C1" w14:textId="77777777" w:rsidR="000D619C" w:rsidRPr="009E374E" w:rsidRDefault="000D619C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7AC06842" w14:textId="77777777" w:rsidR="000D619C" w:rsidRPr="009E374E" w:rsidRDefault="000D619C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26CADE7" w14:textId="77777777" w:rsidR="000D619C" w:rsidRPr="009E374E" w:rsidRDefault="000D619C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5E584F8E" w14:textId="77777777" w:rsidR="000D619C" w:rsidRPr="009E374E" w:rsidRDefault="000D619C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7CF0F637" w14:textId="77777777" w:rsidR="000D619C" w:rsidRPr="009E374E" w:rsidRDefault="000D619C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432290F2" w14:textId="77777777" w:rsidR="000D619C" w:rsidRPr="009E374E" w:rsidRDefault="000D619C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</w:p>
          <w:p w14:paraId="201F5C39" w14:textId="77777777" w:rsidR="000D619C" w:rsidRPr="009E374E" w:rsidRDefault="000D619C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E21B50B" w14:textId="77777777" w:rsidR="000D619C" w:rsidRPr="009E374E" w:rsidRDefault="000D619C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1E2B6BFF" w14:textId="77777777" w:rsidR="000D619C" w:rsidRPr="009E374E" w:rsidRDefault="000D619C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02DAD900" w14:textId="77777777" w:rsidR="000D619C" w:rsidRPr="009E374E" w:rsidRDefault="000D619C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20C393CB" w14:textId="77777777" w:rsidR="000D619C" w:rsidRPr="009E374E" w:rsidRDefault="000D619C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0A098E78" w14:textId="77777777" w:rsidR="000D619C" w:rsidRPr="009E374E" w:rsidRDefault="000D619C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429056D8" w14:textId="77777777" w:rsidR="000D619C" w:rsidRDefault="000D619C" w:rsidP="000D619C">
      <w:pPr>
        <w:pStyle w:val="2"/>
        <w:numPr>
          <w:ilvl w:val="0"/>
          <w:numId w:val="0"/>
        </w:numPr>
        <w:ind w:left="360" w:hanging="360"/>
        <w:rPr>
          <w:lang w:val="en-US"/>
        </w:rPr>
      </w:pPr>
    </w:p>
    <w:p w14:paraId="71492FD1" w14:textId="18279BCA" w:rsidR="008464FA" w:rsidRPr="003F680A" w:rsidRDefault="008464FA" w:rsidP="008464FA">
      <w:pPr>
        <w:pStyle w:val="2"/>
        <w:rPr>
          <w:lang w:val="en-US"/>
        </w:rPr>
      </w:pPr>
      <w:r>
        <w:t>Месечни разходи</w:t>
      </w:r>
    </w:p>
    <w:p w14:paraId="1FBC5386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Напишете програма която да </w:t>
      </w:r>
      <w:r w:rsidRPr="003F680A">
        <w:rPr>
          <w:b/>
          <w:lang w:val="bg-BG"/>
        </w:rPr>
        <w:t>пресмята</w:t>
      </w:r>
      <w:r w:rsidRPr="003F680A">
        <w:rPr>
          <w:b/>
        </w:rPr>
        <w:t xml:space="preserve"> </w:t>
      </w:r>
      <w:r w:rsidRPr="003F680A">
        <w:rPr>
          <w:b/>
          <w:lang w:val="bg-BG"/>
        </w:rPr>
        <w:t>средният разход за месец</w:t>
      </w:r>
      <w:r w:rsidRPr="00315FF2">
        <w:rPr>
          <w:lang w:val="bg-BG"/>
        </w:rPr>
        <w:t xml:space="preserve"> на семейство </w:t>
      </w:r>
      <w:r w:rsidRPr="003F680A">
        <w:rPr>
          <w:b/>
          <w:lang w:val="bg-BG"/>
        </w:rPr>
        <w:t>за даден период време</w:t>
      </w:r>
      <w:r>
        <w:rPr>
          <w:lang w:val="bg-BG"/>
        </w:rPr>
        <w:t xml:space="preserve">. За </w:t>
      </w:r>
      <w:r w:rsidRPr="003F680A">
        <w:rPr>
          <w:b/>
          <w:lang w:val="bg-BG"/>
        </w:rPr>
        <w:t>всеки месец разходите са следните</w:t>
      </w:r>
      <w:r>
        <w:rPr>
          <w:lang w:val="bg-BG"/>
        </w:rPr>
        <w:t>:</w:t>
      </w:r>
    </w:p>
    <w:p w14:paraId="16DCF30E" w14:textId="77777777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ток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всеки месец е различен</w:t>
      </w:r>
      <w:r w:rsidRPr="00315FF2">
        <w:rPr>
          <w:lang w:val="bg-BG"/>
        </w:rPr>
        <w:t>, ще се чете от конзолата</w:t>
      </w:r>
    </w:p>
    <w:p w14:paraId="35651C7B" w14:textId="279BE713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вода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20 лв.</w:t>
      </w:r>
    </w:p>
    <w:p w14:paraId="03025D99" w14:textId="3A2A5E09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интернет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15</w:t>
      </w:r>
      <w:r>
        <w:rPr>
          <w:b/>
          <w:lang w:val="bg-BG"/>
        </w:rPr>
        <w:t xml:space="preserve"> лв.</w:t>
      </w:r>
    </w:p>
    <w:p w14:paraId="0CCD71EE" w14:textId="77777777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други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съб</w:t>
      </w:r>
      <w:r>
        <w:rPr>
          <w:b/>
          <w:lang w:val="bg-BG"/>
        </w:rPr>
        <w:t>и</w:t>
      </w:r>
      <w:r w:rsidRPr="001C60D5">
        <w:rPr>
          <w:b/>
          <w:lang w:val="bg-BG"/>
        </w:rPr>
        <w:t xml:space="preserve">рат </w:t>
      </w:r>
      <w:r>
        <w:rPr>
          <w:b/>
          <w:lang w:val="bg-BG"/>
        </w:rPr>
        <w:t xml:space="preserve">се </w:t>
      </w:r>
      <w:r w:rsidRPr="001C60D5">
        <w:rPr>
          <w:b/>
          <w:lang w:val="bg-BG"/>
        </w:rPr>
        <w:t>тока, водата и интернета</w:t>
      </w:r>
      <w:r w:rsidRPr="00315FF2">
        <w:rPr>
          <w:lang w:val="bg-BG"/>
        </w:rPr>
        <w:t xml:space="preserve"> </w:t>
      </w:r>
      <w:r w:rsidRPr="003F680A">
        <w:rPr>
          <w:b/>
          <w:lang w:val="bg-BG"/>
        </w:rPr>
        <w:t>за месеца</w:t>
      </w:r>
      <w:r>
        <w:rPr>
          <w:lang w:val="bg-BG"/>
        </w:rPr>
        <w:t xml:space="preserve"> </w:t>
      </w:r>
      <w:r w:rsidRPr="00315FF2">
        <w:rPr>
          <w:lang w:val="bg-BG"/>
        </w:rPr>
        <w:t xml:space="preserve">и </w:t>
      </w:r>
      <w:r w:rsidRPr="001C60D5">
        <w:rPr>
          <w:b/>
          <w:lang w:val="bg-BG"/>
        </w:rPr>
        <w:t>към сумата се прибавят 20%.</w:t>
      </w:r>
    </w:p>
    <w:p w14:paraId="4098658B" w14:textId="77777777" w:rsidR="008464FA" w:rsidRPr="00DA42DB" w:rsidRDefault="008464FA" w:rsidP="008464FA">
      <w:pPr>
        <w:spacing w:before="0" w:after="0"/>
        <w:jc w:val="both"/>
        <w:rPr>
          <w:lang w:val="bg-BG"/>
        </w:rPr>
      </w:pPr>
      <w:r w:rsidRPr="001C60D5">
        <w:rPr>
          <w:b/>
          <w:lang w:val="bg-BG"/>
        </w:rPr>
        <w:t>За всеки разход</w:t>
      </w:r>
      <w:r>
        <w:rPr>
          <w:lang w:val="bg-BG"/>
        </w:rPr>
        <w:t xml:space="preserve"> трябва да се пресметне </w:t>
      </w:r>
      <w:r w:rsidRPr="001C60D5">
        <w:rPr>
          <w:b/>
          <w:lang w:val="bg-BG"/>
        </w:rPr>
        <w:t>колко общо е платено за всички месеци</w:t>
      </w:r>
      <w:r>
        <w:rPr>
          <w:lang w:val="bg-BG"/>
        </w:rPr>
        <w:t>.</w:t>
      </w:r>
    </w:p>
    <w:p w14:paraId="317C6B2A" w14:textId="77777777" w:rsidR="008464FA" w:rsidRDefault="008464FA" w:rsidP="008464FA">
      <w:pPr>
        <w:pStyle w:val="3"/>
        <w:spacing w:before="0" w:after="0"/>
        <w:jc w:val="both"/>
      </w:pPr>
      <w:r w:rsidRPr="00B57630">
        <w:rPr>
          <w:lang w:val="bg-BG"/>
        </w:rPr>
        <w:t>Вход</w:t>
      </w:r>
    </w:p>
    <w:p w14:paraId="0D280779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53B35EEF" w14:textId="77777777" w:rsidR="008464FA" w:rsidRDefault="008464FA" w:rsidP="008464FA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lastRenderedPageBreak/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</w:t>
      </w:r>
      <w:r w:rsidRPr="001C60D5">
        <w:rPr>
          <w:b/>
          <w:lang w:val="bg-BG"/>
        </w:rPr>
        <w:t>месеците</w:t>
      </w:r>
      <w:r>
        <w:rPr>
          <w:lang w:val="bg-BG"/>
        </w:rPr>
        <w:t xml:space="preserve"> за които се търси средният разход</w:t>
      </w:r>
      <w:r w:rsidRPr="00A739D8">
        <w:rPr>
          <w:lang w:val="bg-BG"/>
        </w:rPr>
        <w:t xml:space="preserve"> – </w:t>
      </w:r>
      <w:r w:rsidRPr="006A5677">
        <w:rPr>
          <w:b/>
          <w:lang w:val="bg-BG"/>
        </w:rPr>
        <w:t xml:space="preserve">цяло число </w:t>
      </w:r>
      <w:r w:rsidRPr="001C60D5">
        <w:rPr>
          <w:lang w:val="bg-BG"/>
        </w:rPr>
        <w:t>в интервала</w:t>
      </w:r>
      <w:r w:rsidRPr="006A5677">
        <w:rPr>
          <w:b/>
          <w:lang w:val="bg-BG"/>
        </w:rPr>
        <w:t xml:space="preserve">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234DD696" w14:textId="77777777" w:rsidR="008464FA" w:rsidRPr="00A739D8" w:rsidRDefault="008464FA" w:rsidP="008464FA">
      <w:pPr>
        <w:pStyle w:val="ac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За всеки</w:t>
      </w:r>
      <w:r w:rsidRPr="00A739D8">
        <w:rPr>
          <w:b/>
          <w:lang w:val="bg-BG"/>
        </w:rPr>
        <w:t xml:space="preserve"> </w:t>
      </w:r>
      <w:r>
        <w:rPr>
          <w:b/>
          <w:lang w:val="bg-BG"/>
        </w:rPr>
        <w:t>месец</w:t>
      </w:r>
      <w:r w:rsidRPr="00A739D8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метката за ток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реално число </w:t>
      </w:r>
      <w:r>
        <w:rPr>
          <w:lang w:val="bg-BG"/>
        </w:rPr>
        <w:t xml:space="preserve">в интервала </w:t>
      </w:r>
      <w:r w:rsidRPr="001C60D5">
        <w:rPr>
          <w:b/>
        </w:rPr>
        <w:t>[</w:t>
      </w:r>
      <w:r w:rsidRPr="001C60D5">
        <w:rPr>
          <w:b/>
          <w:lang w:val="bg-BG"/>
        </w:rPr>
        <w:t>1.00...1000.00</w:t>
      </w:r>
      <w:r w:rsidRPr="001C60D5">
        <w:rPr>
          <w:b/>
        </w:rPr>
        <w:t>]</w:t>
      </w:r>
    </w:p>
    <w:p w14:paraId="7C2DF136" w14:textId="77777777" w:rsidR="008464FA" w:rsidRDefault="008464FA" w:rsidP="008464FA">
      <w:pPr>
        <w:pStyle w:val="3"/>
        <w:spacing w:before="0" w:after="0"/>
        <w:jc w:val="both"/>
      </w:pPr>
      <w:r w:rsidRPr="00B57630">
        <w:rPr>
          <w:lang w:val="bg-BG"/>
        </w:rPr>
        <w:t>Изход</w:t>
      </w:r>
    </w:p>
    <w:p w14:paraId="098B91B7" w14:textId="77777777" w:rsidR="008464FA" w:rsidRPr="003F680A" w:rsidRDefault="008464FA" w:rsidP="008464FA">
      <w:pPr>
        <w:spacing w:before="0" w:after="0"/>
        <w:jc w:val="both"/>
        <w:rPr>
          <w:rFonts w:eastAsia="Times New Roman" w:cs="Arial"/>
          <w:b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</w:rPr>
        <w:t>5</w:t>
      </w:r>
      <w:r>
        <w:rPr>
          <w:rFonts w:eastAsia="Times New Roman" w:cs="Arial"/>
          <w:b/>
          <w:lang w:val="bg-BG"/>
        </w:rPr>
        <w:t xml:space="preserve"> реда:</w:t>
      </w:r>
    </w:p>
    <w:p w14:paraId="4A61DEF0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1ви ред</w:t>
      </w:r>
      <w:r w:rsidRPr="000D1456">
        <w:rPr>
          <w:rFonts w:eastAsia="Times New Roman" w:cs="Arial"/>
          <w:lang w:val="bg-BG"/>
        </w:rPr>
        <w:t>:</w:t>
      </w:r>
      <w:r w:rsidRPr="00E16D8E">
        <w:rPr>
          <w:rFonts w:eastAsia="Times New Roman" w:cs="Arial"/>
          <w:b/>
          <w:lang w:val="bg-BG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Electricity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ток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27B285A4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2р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Wat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вода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06BDA000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3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Internet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интернет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33AFD50D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4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Oth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други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7B8D1E46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5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Average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средно всички разходи за месец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1B268E30" w14:textId="31297A3D" w:rsidR="000358A0" w:rsidRDefault="008464FA" w:rsidP="000358A0">
      <w:pPr>
        <w:spacing w:before="0" w:after="0"/>
        <w:jc w:val="both"/>
        <w:rPr>
          <w:b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75411795" w14:textId="77777777" w:rsidR="000358A0" w:rsidRPr="000358A0" w:rsidRDefault="000358A0" w:rsidP="000358A0">
      <w:pPr>
        <w:spacing w:before="0" w:after="0"/>
        <w:jc w:val="both"/>
      </w:pPr>
    </w:p>
    <w:p w14:paraId="00A44165" w14:textId="0F03AD93" w:rsidR="008464FA" w:rsidRPr="003C0CF3" w:rsidRDefault="008464FA" w:rsidP="008464FA">
      <w:pPr>
        <w:pStyle w:val="3"/>
        <w:spacing w:before="0" w:after="0"/>
        <w:jc w:val="both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2835"/>
        <w:gridCol w:w="6187"/>
      </w:tblGrid>
      <w:tr w:rsidR="008464FA" w:rsidRPr="00B57630" w14:paraId="5B2E26F4" w14:textId="77777777" w:rsidTr="000358A0">
        <w:tc>
          <w:tcPr>
            <w:tcW w:w="1413" w:type="dxa"/>
            <w:shd w:val="clear" w:color="auto" w:fill="D9D9D9"/>
          </w:tcPr>
          <w:p w14:paraId="386D75DE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35" w:type="dxa"/>
            <w:shd w:val="clear" w:color="auto" w:fill="D9D9D9"/>
          </w:tcPr>
          <w:p w14:paraId="5A4F85A3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87" w:type="dxa"/>
            <w:shd w:val="clear" w:color="auto" w:fill="D9D9D9"/>
          </w:tcPr>
          <w:p w14:paraId="37C6A82A" w14:textId="77777777" w:rsidR="008464FA" w:rsidRPr="00FB6815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464FA" w:rsidRPr="00B57630" w14:paraId="37F81833" w14:textId="77777777" w:rsidTr="000358A0">
        <w:trPr>
          <w:trHeight w:val="2912"/>
        </w:trPr>
        <w:tc>
          <w:tcPr>
            <w:tcW w:w="1413" w:type="dxa"/>
          </w:tcPr>
          <w:p w14:paraId="1499345D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47A7F78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8.63</w:t>
            </w:r>
          </w:p>
          <w:p w14:paraId="7A78F475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89.25</w:t>
            </w:r>
          </w:p>
          <w:p w14:paraId="0D4732DB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32.53</w:t>
            </w:r>
          </w:p>
          <w:p w14:paraId="7F76A2E4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93.53</w:t>
            </w:r>
          </w:p>
          <w:p w14:paraId="055412E5" w14:textId="77777777" w:rsidR="008464FA" w:rsidRPr="001C60D5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3.22</w:t>
            </w:r>
          </w:p>
        </w:tc>
        <w:tc>
          <w:tcPr>
            <w:tcW w:w="2835" w:type="dxa"/>
          </w:tcPr>
          <w:p w14:paraId="05659DA8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265DEDEE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7C7D8A44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772E457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452CD71A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187" w:type="dxa"/>
          </w:tcPr>
          <w:p w14:paraId="6444E2AD" w14:textId="77777777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41B8E5B5" w14:textId="08A55B08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6D5128F1" w14:textId="186C2CAC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5D9C9DBC" w14:textId="72B5B665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5C5C1C9F" w14:textId="08A61781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54C2EC1B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54E8BAAC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7F4E43C7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788B2DB0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0E64B7A5" w14:textId="77777777" w:rsidR="008464FA" w:rsidRDefault="008464FA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48E5EE69" w14:textId="7C520F48" w:rsidR="008464FA" w:rsidRPr="001C12F1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8464FA" w:rsidRPr="00B57630" w14:paraId="01AD6894" w14:textId="77777777" w:rsidTr="000358A0">
        <w:trPr>
          <w:trHeight w:val="230"/>
        </w:trPr>
        <w:tc>
          <w:tcPr>
            <w:tcW w:w="1413" w:type="dxa"/>
            <w:shd w:val="clear" w:color="auto" w:fill="D9D9D9"/>
          </w:tcPr>
          <w:p w14:paraId="43C51F24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22" w:type="dxa"/>
            <w:gridSpan w:val="2"/>
            <w:shd w:val="clear" w:color="auto" w:fill="D9D9D9"/>
          </w:tcPr>
          <w:p w14:paraId="7C486DE8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464FA" w:rsidRPr="00B57630" w14:paraId="0D599518" w14:textId="77777777" w:rsidTr="000358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413" w:type="dxa"/>
          </w:tcPr>
          <w:p w14:paraId="74919CA7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113396ED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</w:p>
          <w:p w14:paraId="0331CE01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</w:p>
          <w:p w14:paraId="28B8AFEA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</w:p>
          <w:p w14:paraId="50417CA6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B57D893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</w:p>
          <w:p w14:paraId="741C6B4C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</w:p>
          <w:p w14:paraId="014D3208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</w:p>
          <w:p w14:paraId="09851448" w14:textId="77777777" w:rsidR="008464FA" w:rsidRPr="009D6742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</w:p>
        </w:tc>
        <w:tc>
          <w:tcPr>
            <w:tcW w:w="9022" w:type="dxa"/>
            <w:gridSpan w:val="2"/>
          </w:tcPr>
          <w:p w14:paraId="5167CA8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15D251A3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092A43F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54B3CA0B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05AFAF0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05008ED4" w14:textId="77777777" w:rsidR="000358A0" w:rsidRDefault="000358A0" w:rsidP="000358A0">
      <w:pPr>
        <w:pStyle w:val="3"/>
        <w:spacing w:before="0" w:after="0"/>
        <w:jc w:val="both"/>
      </w:pPr>
    </w:p>
    <w:p w14:paraId="7E6F4BF6" w14:textId="6F2CCC36" w:rsidR="000358A0" w:rsidRPr="003C0CF3" w:rsidRDefault="000358A0" w:rsidP="000358A0">
      <w:pPr>
        <w:pStyle w:val="3"/>
        <w:spacing w:before="0" w:after="0"/>
        <w:jc w:val="both"/>
      </w:pPr>
      <w:r>
        <w:t xml:space="preserve">JS - </w:t>
      </w: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2977"/>
        <w:gridCol w:w="6045"/>
      </w:tblGrid>
      <w:tr w:rsidR="000358A0" w:rsidRPr="00B57630" w14:paraId="72B9BFAA" w14:textId="77777777" w:rsidTr="000358A0">
        <w:tc>
          <w:tcPr>
            <w:tcW w:w="1413" w:type="dxa"/>
            <w:shd w:val="clear" w:color="auto" w:fill="D9D9D9"/>
          </w:tcPr>
          <w:p w14:paraId="0EC20CC3" w14:textId="77777777" w:rsidR="000358A0" w:rsidRPr="00B57630" w:rsidRDefault="000358A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7" w:type="dxa"/>
            <w:shd w:val="clear" w:color="auto" w:fill="D9D9D9"/>
          </w:tcPr>
          <w:p w14:paraId="45705A00" w14:textId="77777777" w:rsidR="000358A0" w:rsidRPr="00B57630" w:rsidRDefault="000358A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45" w:type="dxa"/>
            <w:shd w:val="clear" w:color="auto" w:fill="D9D9D9"/>
          </w:tcPr>
          <w:p w14:paraId="02397E95" w14:textId="77777777" w:rsidR="000358A0" w:rsidRPr="00FB6815" w:rsidRDefault="000358A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358A0" w:rsidRPr="00B57630" w14:paraId="7E8924FA" w14:textId="77777777" w:rsidTr="000358A0">
        <w:trPr>
          <w:trHeight w:val="2912"/>
        </w:trPr>
        <w:tc>
          <w:tcPr>
            <w:tcW w:w="1413" w:type="dxa"/>
          </w:tcPr>
          <w:p w14:paraId="5AFADD09" w14:textId="543240F4" w:rsidR="000358A0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4FE91FC" w14:textId="26F2C42F" w:rsidR="000358A0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68.6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5336A15" w14:textId="4A5CF5FF" w:rsidR="000358A0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89.2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07972EE" w14:textId="6B5616F1" w:rsidR="000358A0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132.5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E3B035A" w14:textId="60BB1D8D" w:rsidR="000358A0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93.5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8FC8D4E" w14:textId="74411F52" w:rsidR="000358A0" w:rsidRPr="001C60D5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63.2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2977" w:type="dxa"/>
          </w:tcPr>
          <w:p w14:paraId="4BC5BBAF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7BBDF3F3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4144A724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01CCDF48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2B9E8069" w14:textId="77777777" w:rsidR="000358A0" w:rsidRPr="00B57630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045" w:type="dxa"/>
          </w:tcPr>
          <w:p w14:paraId="7AB0F8E9" w14:textId="77777777" w:rsidR="000358A0" w:rsidRDefault="000358A0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7249FF66" w14:textId="77777777" w:rsidR="000358A0" w:rsidRDefault="000358A0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1BD7D688" w14:textId="77777777" w:rsidR="000358A0" w:rsidRDefault="000358A0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424DD73A" w14:textId="77777777" w:rsidR="000358A0" w:rsidRDefault="000358A0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3F46B246" w14:textId="77777777" w:rsidR="000358A0" w:rsidRDefault="000358A0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1631F7FB" w14:textId="77777777" w:rsidR="000358A0" w:rsidRPr="00111C07" w:rsidRDefault="000358A0" w:rsidP="00BF234A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160315C7" w14:textId="77777777" w:rsidR="000358A0" w:rsidRPr="00111C07" w:rsidRDefault="000358A0" w:rsidP="00BF234A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0F67329C" w14:textId="77777777" w:rsidR="000358A0" w:rsidRPr="00111C07" w:rsidRDefault="000358A0" w:rsidP="00BF234A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050D50CF" w14:textId="77777777" w:rsidR="000358A0" w:rsidRPr="00111C07" w:rsidRDefault="000358A0" w:rsidP="00BF234A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6AE1C946" w14:textId="77777777" w:rsidR="000358A0" w:rsidRDefault="000358A0" w:rsidP="00BF234A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72F3657B" w14:textId="77777777" w:rsidR="000358A0" w:rsidRPr="001C12F1" w:rsidRDefault="000358A0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0358A0" w:rsidRPr="00B57630" w14:paraId="2A6BCAA9" w14:textId="77777777" w:rsidTr="000358A0">
        <w:trPr>
          <w:trHeight w:val="230"/>
        </w:trPr>
        <w:tc>
          <w:tcPr>
            <w:tcW w:w="1413" w:type="dxa"/>
            <w:shd w:val="clear" w:color="auto" w:fill="D9D9D9"/>
          </w:tcPr>
          <w:p w14:paraId="6E5C906A" w14:textId="77777777" w:rsidR="000358A0" w:rsidRPr="00B57630" w:rsidRDefault="000358A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lastRenderedPageBreak/>
              <w:t>Вход</w:t>
            </w:r>
          </w:p>
        </w:tc>
        <w:tc>
          <w:tcPr>
            <w:tcW w:w="9022" w:type="dxa"/>
            <w:gridSpan w:val="2"/>
            <w:shd w:val="clear" w:color="auto" w:fill="D9D9D9"/>
          </w:tcPr>
          <w:p w14:paraId="701D2D9D" w14:textId="77777777" w:rsidR="000358A0" w:rsidRPr="00B57630" w:rsidRDefault="000358A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358A0" w:rsidRPr="00B57630" w14:paraId="42A0F0DC" w14:textId="77777777" w:rsidTr="000358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413" w:type="dxa"/>
          </w:tcPr>
          <w:p w14:paraId="044A7B28" w14:textId="66A3887B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8636521" w14:textId="2AB7C1E8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82B7449" w14:textId="6696B859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618F16F" w14:textId="3F2B0AB8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5F2EBCA" w14:textId="71470D42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34C94A0" w14:textId="4DD483B4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BEE9BB7" w14:textId="6CCD6B6D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BD869EF" w14:textId="1F9F290A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864E758" w14:textId="1F40A3D7" w:rsidR="000358A0" w:rsidRPr="009D6742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9022" w:type="dxa"/>
            <w:gridSpan w:val="2"/>
          </w:tcPr>
          <w:p w14:paraId="720BD58F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4B0CD0CD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5B31A12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02FBF6F7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73E0DB7" w14:textId="77777777" w:rsidR="000358A0" w:rsidRPr="00B57630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4526D968" w14:textId="77777777" w:rsidR="000358A0" w:rsidRPr="000358A0" w:rsidRDefault="000358A0" w:rsidP="000358A0">
      <w:pPr>
        <w:pStyle w:val="2"/>
        <w:numPr>
          <w:ilvl w:val="0"/>
          <w:numId w:val="0"/>
        </w:numPr>
        <w:ind w:left="360" w:hanging="360"/>
      </w:pPr>
    </w:p>
    <w:p w14:paraId="16C5C89C" w14:textId="4CDC9401" w:rsidR="007D2A1D" w:rsidRDefault="007D2A1D" w:rsidP="007D2A1D">
      <w:pPr>
        <w:pStyle w:val="2"/>
      </w:pPr>
      <w:r>
        <w:t>Футболен турнир</w:t>
      </w:r>
    </w:p>
    <w:p w14:paraId="3CADB614" w14:textId="77777777" w:rsidR="007D2A1D" w:rsidRPr="00181F85" w:rsidRDefault="007D2A1D" w:rsidP="007D2A1D">
      <w:pPr>
        <w:rPr>
          <w:b/>
          <w:lang w:val="bg-BG"/>
        </w:rPr>
      </w:pPr>
      <w:r>
        <w:rPr>
          <w:lang w:val="bg-BG"/>
        </w:rPr>
        <w:t xml:space="preserve">Екипът на СофтУни си организира футболен турнир. Първоначално прочитаме от </w:t>
      </w:r>
      <w:r>
        <w:rPr>
          <w:b/>
          <w:lang w:val="bg-BG"/>
        </w:rPr>
        <w:t>конзолата капацитета</w:t>
      </w:r>
      <w:r w:rsidRPr="00181F85">
        <w:rPr>
          <w:b/>
          <w:lang w:val="bg-BG"/>
        </w:rPr>
        <w:t xml:space="preserve"> на стадиона и броят на всички фенове</w:t>
      </w:r>
      <w:r>
        <w:rPr>
          <w:lang w:val="bg-BG"/>
        </w:rPr>
        <w:t xml:space="preserve">. След това </w:t>
      </w:r>
      <w:r w:rsidRPr="00181F85">
        <w:rPr>
          <w:b/>
          <w:lang w:val="bg-BG"/>
        </w:rPr>
        <w:t>за всеки фен се чете секторът, в който се намира</w:t>
      </w:r>
      <w:r>
        <w:rPr>
          <w:lang w:val="bg-BG"/>
        </w:rPr>
        <w:t xml:space="preserve">. Феновете на </w:t>
      </w:r>
      <w:r w:rsidRPr="00181F85">
        <w:rPr>
          <w:b/>
          <w:lang w:val="bg-BG"/>
        </w:rPr>
        <w:t>първия отбор</w:t>
      </w:r>
      <w:r>
        <w:rPr>
          <w:lang w:val="bg-BG"/>
        </w:rPr>
        <w:t xml:space="preserve"> са в </w:t>
      </w:r>
      <w:r w:rsidRPr="00181F85">
        <w:rPr>
          <w:b/>
          <w:lang w:val="bg-BG"/>
        </w:rPr>
        <w:t>сектор А и Б</w:t>
      </w:r>
      <w:r>
        <w:rPr>
          <w:lang w:val="bg-BG"/>
        </w:rPr>
        <w:t xml:space="preserve">, а на </w:t>
      </w:r>
      <w:r w:rsidRPr="00181F85">
        <w:rPr>
          <w:b/>
          <w:lang w:val="bg-BG"/>
        </w:rPr>
        <w:t>втория – В и Г</w:t>
      </w:r>
      <w:r>
        <w:rPr>
          <w:lang w:val="bg-BG"/>
        </w:rPr>
        <w:t xml:space="preserve">. Да се напише програма, която </w:t>
      </w:r>
      <w:r w:rsidRPr="00181F85">
        <w:rPr>
          <w:b/>
          <w:lang w:val="bg-BG"/>
        </w:rPr>
        <w:t>изчислява процентите на феновете във всеки сектор, спрямо общия брой фенове на стадиона, както и общият процент на феновете за двата отбора, спрямо капацитета на стадиона.</w:t>
      </w:r>
      <w:r>
        <w:rPr>
          <w:b/>
          <w:lang w:val="bg-BG"/>
        </w:rPr>
        <w:t xml:space="preserve"> Общият брой на феновете НЕ надвишава капацитета на стадиона.</w:t>
      </w:r>
    </w:p>
    <w:p w14:paraId="6F2EF9F3" w14:textId="77777777" w:rsidR="007D2A1D" w:rsidRDefault="007D2A1D" w:rsidP="007D2A1D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837D390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 w:rsidRPr="002E42EA">
        <w:rPr>
          <w:b/>
          <w:lang w:val="bg-BG"/>
        </w:rPr>
        <w:t>поредица от числа</w:t>
      </w:r>
      <w:r>
        <w:rPr>
          <w:lang w:val="bg-BG"/>
        </w:rPr>
        <w:t xml:space="preserve">, всяко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>:</w:t>
      </w:r>
    </w:p>
    <w:p w14:paraId="10BC37EC" w14:textId="77777777" w:rsidR="007D2A1D" w:rsidRPr="002E42EA" w:rsidRDefault="007D2A1D" w:rsidP="007D2A1D">
      <w:pPr>
        <w:pStyle w:val="ac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Капацитетът на стадиона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;</w:t>
      </w:r>
    </w:p>
    <w:p w14:paraId="1FBA0EE9" w14:textId="77777777" w:rsidR="007D2A1D" w:rsidRPr="002E42EA" w:rsidRDefault="007D2A1D" w:rsidP="007D2A1D">
      <w:pPr>
        <w:pStyle w:val="ac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Броят на всички фенове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.</w:t>
      </w:r>
    </w:p>
    <w:p w14:paraId="3FDAC0A2" w14:textId="77777777" w:rsidR="007D2A1D" w:rsidRDefault="007D2A1D" w:rsidP="007D2A1D">
      <w:pPr>
        <w:rPr>
          <w:lang w:val="bg-BG"/>
        </w:rPr>
      </w:pPr>
      <w:r w:rsidRPr="002E42EA">
        <w:rPr>
          <w:b/>
          <w:lang w:val="bg-BG"/>
        </w:rPr>
        <w:t>За всеки един фен</w:t>
      </w:r>
      <w:r>
        <w:rPr>
          <w:lang w:val="bg-BG"/>
        </w:rPr>
        <w:t xml:space="preserve">,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 xml:space="preserve"> се прочита:</w:t>
      </w:r>
    </w:p>
    <w:p w14:paraId="461CE556" w14:textId="32D4F1AF" w:rsidR="007D2A1D" w:rsidRPr="002E42EA" w:rsidRDefault="007D2A1D" w:rsidP="007D2A1D">
      <w:pPr>
        <w:pStyle w:val="ac"/>
        <w:numPr>
          <w:ilvl w:val="0"/>
          <w:numId w:val="28"/>
        </w:numPr>
        <w:rPr>
          <w:lang w:val="bg-BG"/>
        </w:rPr>
      </w:pPr>
      <w:r w:rsidRPr="00E75FCF">
        <w:rPr>
          <w:b/>
          <w:lang w:val="bg-BG"/>
        </w:rPr>
        <w:t>Секторът, на който се намира</w:t>
      </w:r>
      <w:r>
        <w:rPr>
          <w:lang w:val="bg-BG"/>
        </w:rPr>
        <w:t xml:space="preserve"> – </w:t>
      </w:r>
      <w:r w:rsidRPr="00E75FCF">
        <w:rPr>
          <w:b/>
          <w:lang w:val="bg-BG"/>
        </w:rPr>
        <w:t xml:space="preserve">текст </w:t>
      </w:r>
      <w:r>
        <w:rPr>
          <w:lang w:val="bg-BG"/>
        </w:rPr>
        <w:t xml:space="preserve">– </w:t>
      </w:r>
      <w:r>
        <w:rPr>
          <w:b/>
          <w:sz w:val="24"/>
          <w:szCs w:val="24"/>
          <w:lang w:val="bg-BG"/>
        </w:rPr>
        <w:t>"</w:t>
      </w:r>
      <w:r w:rsidRPr="00E75FCF">
        <w:rPr>
          <w:rFonts w:cstheme="minorHAnsi"/>
          <w:b/>
        </w:rPr>
        <w:t>A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,</w:t>
      </w:r>
      <w:r>
        <w:rPr>
          <w:rFonts w:cstheme="minorHAnsi"/>
          <w:b/>
          <w:lang w:val="bg-BG"/>
        </w:rPr>
        <w:t xml:space="preserve"> "</w:t>
      </w:r>
      <w:r w:rsidRPr="00E75FCF">
        <w:rPr>
          <w:rFonts w:cstheme="minorHAnsi"/>
          <w:b/>
        </w:rPr>
        <w:t>B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,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V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 и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G</w:t>
      </w:r>
      <w:r>
        <w:rPr>
          <w:rFonts w:cstheme="minorHAnsi"/>
          <w:b/>
          <w:lang w:val="bg-BG"/>
        </w:rPr>
        <w:t>"</w:t>
      </w:r>
      <w:r w:rsidRPr="002E42EA">
        <w:rPr>
          <w:rFonts w:cstheme="minorHAnsi"/>
        </w:rPr>
        <w:t>.</w:t>
      </w:r>
    </w:p>
    <w:p w14:paraId="5D96EFF4" w14:textId="77777777" w:rsidR="007D2A1D" w:rsidRDefault="007D2A1D" w:rsidP="007D2A1D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2804A12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Да се отпечатат на конзолата </w:t>
      </w:r>
      <w:r>
        <w:rPr>
          <w:b/>
        </w:rPr>
        <w:t>5</w:t>
      </w:r>
      <w:r w:rsidRPr="007D2DE4">
        <w:rPr>
          <w:b/>
          <w:lang w:val="bg-BG"/>
        </w:rPr>
        <w:t xml:space="preserve"> реда</w:t>
      </w:r>
      <w:r>
        <w:rPr>
          <w:lang w:val="bg-BG"/>
        </w:rPr>
        <w:t xml:space="preserve">, всеки от които съдържа </w:t>
      </w:r>
      <w:r w:rsidRPr="007D2DE4">
        <w:rPr>
          <w:b/>
          <w:lang w:val="bg-BG"/>
        </w:rPr>
        <w:t>процент между 0.00% и 100.00%</w:t>
      </w:r>
      <w:r>
        <w:rPr>
          <w:lang w:val="bg-BG"/>
        </w:rPr>
        <w:t xml:space="preserve">, </w:t>
      </w:r>
      <w:r w:rsidRPr="007D2DE4">
        <w:rPr>
          <w:b/>
          <w:lang w:val="bg-BG"/>
        </w:rPr>
        <w:t>форматирани до втората цифра след десетичната запетая</w:t>
      </w:r>
      <w:r>
        <w:rPr>
          <w:lang w:val="bg-BG"/>
        </w:rPr>
        <w:t>:</w:t>
      </w:r>
    </w:p>
    <w:p w14:paraId="0EA653A2" w14:textId="2E488C09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А</w:t>
      </w:r>
    </w:p>
    <w:p w14:paraId="1DE31F16" w14:textId="3030F75C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Б</w:t>
      </w:r>
    </w:p>
    <w:p w14:paraId="2D2C4012" w14:textId="618E3FD7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В</w:t>
      </w:r>
    </w:p>
    <w:p w14:paraId="15A2CB68" w14:textId="2933F685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Г</w:t>
      </w:r>
    </w:p>
    <w:p w14:paraId="21621898" w14:textId="77777777" w:rsidR="007D2A1D" w:rsidRPr="005943D6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всички фенове, спрямо капацитета на стадиона</w:t>
      </w:r>
      <w:r>
        <w:rPr>
          <w:lang w:val="bg-BG"/>
        </w:rPr>
        <w:t>.</w:t>
      </w:r>
    </w:p>
    <w:p w14:paraId="4B564174" w14:textId="77777777" w:rsidR="007D2A1D" w:rsidRPr="003C0CF3" w:rsidRDefault="007D2A1D" w:rsidP="007D2A1D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55"/>
        <w:gridCol w:w="1320"/>
        <w:gridCol w:w="1710"/>
        <w:gridCol w:w="5850"/>
      </w:tblGrid>
      <w:tr w:rsidR="007D2A1D" w:rsidRPr="00B57630" w14:paraId="491F0BB6" w14:textId="77777777" w:rsidTr="0049541F">
        <w:tc>
          <w:tcPr>
            <w:tcW w:w="1555" w:type="dxa"/>
            <w:shd w:val="clear" w:color="auto" w:fill="D9D9D9"/>
          </w:tcPr>
          <w:p w14:paraId="4719EEDC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0" w:type="dxa"/>
            <w:shd w:val="clear" w:color="auto" w:fill="D9D9D9"/>
          </w:tcPr>
          <w:p w14:paraId="48ED4118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50E70105" w14:textId="77777777" w:rsidR="007D2A1D" w:rsidRPr="00B57630" w:rsidRDefault="007D2A1D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D2A1D" w:rsidRPr="00B57630" w14:paraId="6DD82850" w14:textId="77777777" w:rsidTr="0049541F">
        <w:trPr>
          <w:trHeight w:val="406"/>
        </w:trPr>
        <w:tc>
          <w:tcPr>
            <w:tcW w:w="1555" w:type="dxa"/>
          </w:tcPr>
          <w:p w14:paraId="4711185D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76</w:t>
            </w:r>
          </w:p>
          <w:p w14:paraId="75E07A0E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</w:t>
            </w:r>
          </w:p>
          <w:p w14:paraId="3FB755DC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7765AC9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29BFF1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596F3F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B1960C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cyan"/>
              </w:rPr>
              <w:t>G</w:t>
            </w:r>
          </w:p>
          <w:p w14:paraId="67A2B8A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lastRenderedPageBreak/>
              <w:t>B</w:t>
            </w:r>
          </w:p>
          <w:p w14:paraId="68923934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4CA9609F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8ECA0B6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48DE1DA4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</w:tc>
        <w:tc>
          <w:tcPr>
            <w:tcW w:w="1320" w:type="dxa"/>
          </w:tcPr>
          <w:p w14:paraId="0C23E6E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lastRenderedPageBreak/>
              <w:t>20.00%</w:t>
            </w:r>
          </w:p>
          <w:p w14:paraId="585E3350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0E36685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1EE0C9B8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30A763AC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20A7906F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575CA8B9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18C1961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5A83591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311BD883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lastRenderedPageBreak/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144DF574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DCE3125" w14:textId="77777777" w:rsidR="007D2A1D" w:rsidRPr="002B2E22" w:rsidRDefault="007D2A1D" w:rsidP="00141279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3A400F4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46976239" w14:textId="77777777" w:rsidR="007D2A1D" w:rsidRPr="00D55D48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38A00477" w14:textId="77777777" w:rsidR="007D2A1D" w:rsidRPr="00E13569" w:rsidRDefault="007D2A1D" w:rsidP="00141279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7D2A1D" w:rsidRPr="00B57630" w14:paraId="7C67F031" w14:textId="77777777" w:rsidTr="0049541F">
        <w:tc>
          <w:tcPr>
            <w:tcW w:w="1555" w:type="dxa"/>
            <w:shd w:val="clear" w:color="auto" w:fill="D9D9D9"/>
          </w:tcPr>
          <w:p w14:paraId="188F722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lastRenderedPageBreak/>
              <w:t>Вход</w:t>
            </w:r>
          </w:p>
        </w:tc>
        <w:tc>
          <w:tcPr>
            <w:tcW w:w="1320" w:type="dxa"/>
            <w:shd w:val="clear" w:color="auto" w:fill="D9D9D9"/>
          </w:tcPr>
          <w:p w14:paraId="521B545A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D7FE924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2F20123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D2A1D" w:rsidRPr="00B57630" w14:paraId="37C6313D" w14:textId="77777777" w:rsidTr="0049541F">
        <w:trPr>
          <w:trHeight w:val="406"/>
        </w:trPr>
        <w:tc>
          <w:tcPr>
            <w:tcW w:w="1555" w:type="dxa"/>
          </w:tcPr>
          <w:p w14:paraId="3A767FB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93</w:t>
            </w:r>
          </w:p>
          <w:p w14:paraId="6F0D4E6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6</w:t>
            </w:r>
          </w:p>
          <w:p w14:paraId="6C8528C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4B7AE54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V</w:t>
            </w:r>
          </w:p>
          <w:p w14:paraId="44BA1C5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2DF4AF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B4BD97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7E3A8F6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3D5DEAE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5ECC6F9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3E2889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049DF4C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AC512F2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574A9C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2054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7DB1EB74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DA2BFD9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6A14D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hAnsi="Consolas"/>
              </w:rPr>
              <w:t>A</w:t>
            </w:r>
          </w:p>
        </w:tc>
        <w:tc>
          <w:tcPr>
            <w:tcW w:w="1320" w:type="dxa"/>
          </w:tcPr>
          <w:p w14:paraId="2E86ED0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25.00%</w:t>
            </w:r>
          </w:p>
          <w:p w14:paraId="093FE82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73BA0C5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437930B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1B4EA9BC" w14:textId="77777777" w:rsidR="007D2A1D" w:rsidRPr="009E374E" w:rsidRDefault="007D2A1D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3D24F3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634BFA1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50A8392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0A4CFA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2DBF0EA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15C4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6A5EF50C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7EBCFF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0C95DAD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BF97F6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D9AC5E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6FD12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4247605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4747204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0EAD17C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2175458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.00%</w:t>
            </w:r>
          </w:p>
          <w:p w14:paraId="2AF8C334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24656B1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61CA635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2C50EDF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6D97A90B" w14:textId="07020EAB" w:rsidR="0049541F" w:rsidRPr="003C0CF3" w:rsidRDefault="0049541F" w:rsidP="0049541F">
      <w:pPr>
        <w:pStyle w:val="3"/>
      </w:pPr>
      <w:r>
        <w:t xml:space="preserve">JS - </w:t>
      </w: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55"/>
        <w:gridCol w:w="1320"/>
        <w:gridCol w:w="1710"/>
        <w:gridCol w:w="5850"/>
      </w:tblGrid>
      <w:tr w:rsidR="0049541F" w:rsidRPr="00B57630" w14:paraId="0FF4B58A" w14:textId="77777777" w:rsidTr="0049541F">
        <w:tc>
          <w:tcPr>
            <w:tcW w:w="1555" w:type="dxa"/>
            <w:shd w:val="clear" w:color="auto" w:fill="D9D9D9"/>
          </w:tcPr>
          <w:p w14:paraId="6E3D0D85" w14:textId="77777777" w:rsidR="0049541F" w:rsidRPr="00B57630" w:rsidRDefault="0049541F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0" w:type="dxa"/>
            <w:shd w:val="clear" w:color="auto" w:fill="D9D9D9"/>
          </w:tcPr>
          <w:p w14:paraId="373C9157" w14:textId="77777777" w:rsidR="0049541F" w:rsidRPr="00B57630" w:rsidRDefault="0049541F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29A09158" w14:textId="77777777" w:rsidR="0049541F" w:rsidRPr="00B57630" w:rsidRDefault="0049541F" w:rsidP="00BF234A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9541F" w:rsidRPr="00B57630" w14:paraId="50E5919B" w14:textId="77777777" w:rsidTr="0049541F">
        <w:trPr>
          <w:trHeight w:val="406"/>
        </w:trPr>
        <w:tc>
          <w:tcPr>
            <w:tcW w:w="1555" w:type="dxa"/>
          </w:tcPr>
          <w:p w14:paraId="39E51712" w14:textId="3948BE5A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</w:rPr>
              <w:t>76</w:t>
            </w:r>
            <w:r w:rsidRPr="00100740">
              <w:rPr>
                <w:rFonts w:ascii="Consolas" w:eastAsia="Calibri" w:hAnsi="Consolas" w:cs="Times New Roman"/>
              </w:rPr>
              <w:t>"</w:t>
            </w:r>
          </w:p>
          <w:p w14:paraId="24B2E043" w14:textId="51DC9DE3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</w:rPr>
              <w:t>1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D523231" w14:textId="17A1F46B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  <w:highlight w:val="gree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55C896C" w14:textId="3B2A7660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  <w:highlight w:val="lightGray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A10C561" w14:textId="670C21FB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  <w:highlight w:val="lightGray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0710F93" w14:textId="5780839B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  <w:highlight w:val="lightGray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C6F657A" w14:textId="7845C0F3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  <w:highlight w:val="cyan"/>
              </w:rPr>
              <w:t>G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894C272" w14:textId="27081CD8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  <w:highlight w:val="yellow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DF49A67" w14:textId="7D4759F7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  <w:highlight w:val="gree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BD45F86" w14:textId="35534E38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  <w:highlight w:val="lightGray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D616622" w14:textId="57EC8CFD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  <w:highlight w:val="yellow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C97E0A5" w14:textId="42D172C8" w:rsidR="0049541F" w:rsidRPr="00B57630" w:rsidRDefault="0049541F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  <w:highlight w:val="yellow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320" w:type="dxa"/>
          </w:tcPr>
          <w:p w14:paraId="1991FFEC" w14:textId="77777777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20.00%</w:t>
            </w:r>
          </w:p>
          <w:p w14:paraId="1113BC75" w14:textId="77777777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D317F10" w14:textId="77777777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2EE4693F" w14:textId="77777777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0BA666F6" w14:textId="77777777" w:rsidR="0049541F" w:rsidRPr="00B57630" w:rsidRDefault="0049541F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09C8B360" w14:textId="77777777" w:rsidR="0049541F" w:rsidRDefault="0049541F" w:rsidP="00BF234A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739632B4" w14:textId="77777777" w:rsidR="0049541F" w:rsidRPr="005D710E" w:rsidRDefault="0049541F" w:rsidP="00BF234A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64241282" w14:textId="77777777" w:rsidR="0049541F" w:rsidRDefault="0049541F" w:rsidP="00BF234A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6E6ED73" w14:textId="77777777" w:rsidR="0049541F" w:rsidRPr="005D710E" w:rsidRDefault="0049541F" w:rsidP="00BF234A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74304804" w14:textId="77777777" w:rsidR="0049541F" w:rsidRDefault="0049541F" w:rsidP="00BF234A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7B47A93A" w14:textId="77777777" w:rsidR="0049541F" w:rsidRPr="005D710E" w:rsidRDefault="0049541F" w:rsidP="00BF234A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73405F1" w14:textId="77777777" w:rsidR="0049541F" w:rsidRPr="002B2E22" w:rsidRDefault="0049541F" w:rsidP="00BF234A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71D4A95E" w14:textId="77777777" w:rsidR="0049541F" w:rsidRDefault="0049541F" w:rsidP="00BF234A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06726B8B" w14:textId="77777777" w:rsidR="0049541F" w:rsidRPr="00D55D48" w:rsidRDefault="0049541F" w:rsidP="00BF234A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6E9478A7" w14:textId="77777777" w:rsidR="0049541F" w:rsidRPr="00E13569" w:rsidRDefault="0049541F" w:rsidP="00BF234A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49541F" w:rsidRPr="00B57630" w14:paraId="7BBB39C0" w14:textId="77777777" w:rsidTr="0049541F">
        <w:tc>
          <w:tcPr>
            <w:tcW w:w="1555" w:type="dxa"/>
            <w:shd w:val="clear" w:color="auto" w:fill="D9D9D9"/>
          </w:tcPr>
          <w:p w14:paraId="120FD9BA" w14:textId="77777777" w:rsidR="0049541F" w:rsidRPr="00B57630" w:rsidRDefault="0049541F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0" w:type="dxa"/>
            <w:shd w:val="clear" w:color="auto" w:fill="D9D9D9"/>
          </w:tcPr>
          <w:p w14:paraId="05207610" w14:textId="77777777" w:rsidR="0049541F" w:rsidRPr="00B57630" w:rsidRDefault="0049541F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495DEDD9" w14:textId="77777777" w:rsidR="0049541F" w:rsidRPr="00B57630" w:rsidRDefault="0049541F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337A73DA" w14:textId="77777777" w:rsidR="0049541F" w:rsidRPr="00B57630" w:rsidRDefault="0049541F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9541F" w:rsidRPr="00B57630" w14:paraId="3E155124" w14:textId="77777777" w:rsidTr="0049541F">
        <w:trPr>
          <w:trHeight w:val="406"/>
        </w:trPr>
        <w:tc>
          <w:tcPr>
            <w:tcW w:w="1555" w:type="dxa"/>
          </w:tcPr>
          <w:p w14:paraId="58A3667F" w14:textId="22CF8DA5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9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F9FF7C6" w14:textId="369696B4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16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6F10E0C" w14:textId="5CF85D72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8B48ECA" w14:textId="26342816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1D6D091" w14:textId="39F2A0F2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G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90C4E2C" w14:textId="2C152C4C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G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81FE5CB" w14:textId="435124EB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ABF8799" w14:textId="1B0225E3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lastRenderedPageBreak/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0C1ACCE" w14:textId="3C743920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G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10F4BD4" w14:textId="51C05B4A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2DCDA8F" w14:textId="5B7AF77A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DB971EB" w14:textId="1774FC1C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E5439A2" w14:textId="7DF86A27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033E009" w14:textId="3E0D4BE9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1266720" w14:textId="1F25F94C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94F16C2" w14:textId="134D9173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A28EC0A" w14:textId="21D1A0C0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EF4141F" w14:textId="0210B388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320" w:type="dxa"/>
          </w:tcPr>
          <w:p w14:paraId="24B4D6F5" w14:textId="77777777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lastRenderedPageBreak/>
              <w:t>25.00%</w:t>
            </w:r>
          </w:p>
          <w:p w14:paraId="48A74BD8" w14:textId="77777777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55158B50" w14:textId="77777777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368E60D8" w14:textId="77777777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0F25FDB6" w14:textId="77777777" w:rsidR="0049541F" w:rsidRPr="009E374E" w:rsidRDefault="0049541F" w:rsidP="00BF234A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F82EE48" w14:textId="650AC35F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CFC1EB8" w14:textId="42BA837A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F33352A" w14:textId="77B70151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A8B4833" w14:textId="581D50F1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C5DB25C" w14:textId="1C03C806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1902122" w14:textId="56A53C36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153C130" w14:textId="2F36714C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5270BE1" w14:textId="201DB85C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lastRenderedPageBreak/>
              <w:t>"</w:t>
            </w:r>
            <w:r w:rsidRPr="009E374E">
              <w:rPr>
                <w:rFonts w:ascii="Consolas" w:eastAsia="Calibri" w:hAnsi="Consolas" w:cs="Times New Roman"/>
              </w:rPr>
              <w:t>G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5FF99FB" w14:textId="4F342FE1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9C30F3F" w14:textId="77D205C4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B2CAE4A" w14:textId="48837FFE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C2734E2" w14:textId="7CE717A8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G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724A06F" w14:textId="55A3830B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32BB678" w14:textId="309EC2CA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  <w:p w14:paraId="3F03BB89" w14:textId="77777777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0D3E5B7B" w14:textId="77777777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lastRenderedPageBreak/>
              <w:t>50.00%</w:t>
            </w:r>
          </w:p>
          <w:p w14:paraId="2C482699" w14:textId="77777777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66FD75CD" w14:textId="77777777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249D187C" w14:textId="77777777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39C10CD0" w14:textId="77777777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5B3DD16A" w14:textId="77777777" w:rsidR="0049541F" w:rsidRPr="0049541F" w:rsidRDefault="0049541F" w:rsidP="0049541F">
      <w:pPr>
        <w:pStyle w:val="2"/>
        <w:numPr>
          <w:ilvl w:val="0"/>
          <w:numId w:val="0"/>
        </w:numPr>
        <w:rPr>
          <w:lang w:val="en-US"/>
        </w:rPr>
      </w:pPr>
    </w:p>
    <w:p w14:paraId="3CA01970" w14:textId="61FDA8B3" w:rsidR="0044586F" w:rsidRDefault="0044586F" w:rsidP="0044586F">
      <w:pPr>
        <w:pStyle w:val="2"/>
      </w:pPr>
      <w:r>
        <w:t>Еднакви двойки</w:t>
      </w:r>
    </w:p>
    <w:p w14:paraId="64FCAD69" w14:textId="1A81E661" w:rsidR="0044586F" w:rsidRDefault="0044586F" w:rsidP="0044586F">
      <w:pPr>
        <w:rPr>
          <w:lang w:val="bg-BG"/>
        </w:rPr>
      </w:pPr>
      <w:r>
        <w:rPr>
          <w:lang w:val="bg-BG"/>
        </w:rPr>
        <w:t xml:space="preserve">Дадени са </w:t>
      </w:r>
      <w:r w:rsidRPr="00DC6A68">
        <w:rPr>
          <w:b/>
          <w:lang w:val="ru-RU"/>
        </w:rPr>
        <w:t>2</w:t>
      </w:r>
      <w:r w:rsidRPr="00A26AA7">
        <w:rPr>
          <w:lang w:val="ru-RU"/>
        </w:rPr>
        <w:t>*</w:t>
      </w:r>
      <w:r w:rsidRPr="00866099">
        <w:rPr>
          <w:rStyle w:val="CodeChar"/>
        </w:rPr>
        <w:t>n</w:t>
      </w:r>
      <w:r w:rsidRPr="00A26AA7">
        <w:rPr>
          <w:rStyle w:val="CodeChar"/>
          <w:lang w:val="ru-RU"/>
        </w:rPr>
        <w:t>-</w:t>
      </w:r>
      <w:r>
        <w:rPr>
          <w:rStyle w:val="CodeChar"/>
          <w:lang w:val="bg-BG"/>
        </w:rPr>
        <w:t>на брой</w:t>
      </w:r>
      <w:r w:rsidRPr="00A26AA7">
        <w:rPr>
          <w:lang w:val="ru-RU"/>
        </w:rPr>
        <w:t xml:space="preserve"> </w:t>
      </w:r>
      <w:r>
        <w:rPr>
          <w:lang w:val="bg-BG"/>
        </w:rPr>
        <w:t>числа.</w:t>
      </w:r>
      <w:r w:rsidRPr="00A26AA7">
        <w:rPr>
          <w:lang w:val="ru-RU"/>
        </w:rPr>
        <w:t xml:space="preserve"> </w:t>
      </w:r>
      <w:r>
        <w:rPr>
          <w:lang w:val="bg-BG"/>
        </w:rPr>
        <w:t xml:space="preserve">Първото и второто формират </w:t>
      </w:r>
      <w:r w:rsidRPr="00DA2FF9">
        <w:rPr>
          <w:b/>
          <w:lang w:val="bg-BG"/>
        </w:rPr>
        <w:t>двойка</w:t>
      </w:r>
      <w:r>
        <w:rPr>
          <w:lang w:val="bg-BG"/>
        </w:rPr>
        <w:t xml:space="preserve">, третото и четвъртото също и т.н. Всяка двойка има </w:t>
      </w:r>
      <w:r w:rsidRPr="00DA2FF9">
        <w:rPr>
          <w:b/>
          <w:lang w:val="bg-BG"/>
        </w:rPr>
        <w:t>стойност</w:t>
      </w:r>
      <w:r>
        <w:rPr>
          <w:lang w:val="bg-BG"/>
        </w:rPr>
        <w:t xml:space="preserve"> – сумата от съставящите я числа. Напишете програма, която проверява </w:t>
      </w:r>
      <w:r w:rsidRPr="00DA2FF9">
        <w:rPr>
          <w:b/>
          <w:lang w:val="bg-BG"/>
        </w:rPr>
        <w:t>дали всички двойки имат еднаква стойност</w:t>
      </w:r>
      <w:r>
        <w:rPr>
          <w:lang w:val="bg-BG"/>
        </w:rPr>
        <w:t xml:space="preserve"> или печата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 между две </w:t>
      </w:r>
      <w:r w:rsidRPr="00BC54E8">
        <w:rPr>
          <w:b/>
          <w:bCs/>
          <w:color w:val="FF0000"/>
          <w:lang w:val="bg-BG"/>
        </w:rPr>
        <w:t>последователни</w:t>
      </w:r>
      <w:r w:rsidRPr="00BC54E8">
        <w:rPr>
          <w:color w:val="FF0000"/>
          <w:lang w:val="bg-BG"/>
        </w:rPr>
        <w:t xml:space="preserve"> </w:t>
      </w:r>
      <w:r>
        <w:rPr>
          <w:lang w:val="bg-BG"/>
        </w:rPr>
        <w:t xml:space="preserve">двойки. Ако всички двойки имат еднаква стойност, отпечатайте </w:t>
      </w:r>
      <w:r w:rsidRPr="00A26AA7">
        <w:rPr>
          <w:lang w:val="ru-RU"/>
        </w:rPr>
        <w:t>"</w:t>
      </w:r>
      <w:r w:rsidRPr="001217D1">
        <w:rPr>
          <w:b/>
        </w:rPr>
        <w:t>Yes</w:t>
      </w:r>
      <w:r w:rsidRPr="00A26AA7">
        <w:rPr>
          <w:b/>
          <w:lang w:val="ru-RU"/>
        </w:rPr>
        <w:t xml:space="preserve">, </w:t>
      </w:r>
      <w:r w:rsidRPr="001217D1">
        <w:rPr>
          <w:b/>
        </w:rPr>
        <w:t>value</w:t>
      </w:r>
      <w:r w:rsidRPr="00A26AA7">
        <w:rPr>
          <w:b/>
          <w:lang w:val="ru-RU"/>
        </w:rPr>
        <w:t>={</w:t>
      </w:r>
      <w:r>
        <w:rPr>
          <w:b/>
        </w:rPr>
        <w:t>Valu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</w:t>
      </w:r>
      <w:r w:rsidRPr="00A26AA7">
        <w:rPr>
          <w:lang w:val="ru-RU"/>
        </w:rPr>
        <w:t xml:space="preserve"> </w:t>
      </w:r>
      <w:r w:rsidRPr="00DA2FF9">
        <w:rPr>
          <w:b/>
          <w:lang w:val="bg-BG"/>
        </w:rPr>
        <w:t>стойността</w:t>
      </w:r>
      <w:r w:rsidRPr="00A26AA7">
        <w:rPr>
          <w:lang w:val="ru-RU"/>
        </w:rPr>
        <w:t xml:space="preserve">. </w:t>
      </w:r>
      <w:r>
        <w:rPr>
          <w:lang w:val="bg-BG"/>
        </w:rPr>
        <w:t xml:space="preserve">В противен случай отпечатайте </w:t>
      </w:r>
      <w:r w:rsidRPr="00A26AA7">
        <w:rPr>
          <w:lang w:val="ru-RU"/>
        </w:rPr>
        <w:t>"</w:t>
      </w:r>
      <w:r w:rsidRPr="004D5ABC">
        <w:rPr>
          <w:b/>
        </w:rPr>
        <w:t>No</w:t>
      </w:r>
      <w:r w:rsidRPr="00A26AA7">
        <w:rPr>
          <w:b/>
          <w:lang w:val="ru-RU"/>
        </w:rPr>
        <w:t xml:space="preserve">, </w:t>
      </w:r>
      <w:r w:rsidRPr="004D5ABC">
        <w:rPr>
          <w:b/>
          <w:noProof/>
        </w:rPr>
        <w:t>maxdiff</w:t>
      </w:r>
      <w:r w:rsidRPr="00A26AA7">
        <w:rPr>
          <w:b/>
          <w:lang w:val="ru-RU"/>
        </w:rPr>
        <w:t>={</w:t>
      </w:r>
      <w:r>
        <w:rPr>
          <w:b/>
        </w:rPr>
        <w:t>Differenc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. </w:t>
      </w:r>
    </w:p>
    <w:p w14:paraId="4C95792C" w14:textId="77777777" w:rsidR="0044586F" w:rsidRPr="00363AC7" w:rsidRDefault="0044586F" w:rsidP="0044586F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92"/>
        <w:gridCol w:w="1920"/>
        <w:gridCol w:w="2377"/>
        <w:gridCol w:w="284"/>
        <w:gridCol w:w="792"/>
        <w:gridCol w:w="1920"/>
        <w:gridCol w:w="2391"/>
      </w:tblGrid>
      <w:tr w:rsidR="0044586F" w:rsidRPr="0062059A" w14:paraId="38A0456A" w14:textId="77777777" w:rsidTr="00043638">
        <w:tc>
          <w:tcPr>
            <w:tcW w:w="792" w:type="dxa"/>
            <w:shd w:val="clear" w:color="auto" w:fill="D9D9D9" w:themeFill="background1" w:themeFillShade="D9"/>
          </w:tcPr>
          <w:p w14:paraId="1D5679A2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1984FDD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77" w:type="dxa"/>
            <w:shd w:val="clear" w:color="auto" w:fill="D9D9D9" w:themeFill="background1" w:themeFillShade="D9"/>
          </w:tcPr>
          <w:p w14:paraId="1E0BE21A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48EDB89E" w14:textId="77777777" w:rsidR="0044586F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D04F93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89B3DC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C5E99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44586F" w:rsidRPr="00FB197E" w14:paraId="1C731C0E" w14:textId="77777777" w:rsidTr="00043638">
        <w:trPr>
          <w:trHeight w:val="1416"/>
        </w:trPr>
        <w:tc>
          <w:tcPr>
            <w:tcW w:w="792" w:type="dxa"/>
            <w:hideMark/>
          </w:tcPr>
          <w:p w14:paraId="7793C673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</w:t>
            </w:r>
          </w:p>
          <w:p w14:paraId="7B312CE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28946EF7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6171B38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6200111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79B6B4E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</w:p>
          <w:p w14:paraId="607056A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</w:p>
        </w:tc>
        <w:tc>
          <w:tcPr>
            <w:tcW w:w="1920" w:type="dxa"/>
          </w:tcPr>
          <w:p w14:paraId="50B9B4F6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377" w:type="dxa"/>
          </w:tcPr>
          <w:p w14:paraId="7F602F35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28000F66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255B7B5F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</w:tcPr>
          <w:p w14:paraId="4198B1A5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19E3E16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564A294B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761F0107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  <w:p w14:paraId="1E776122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64D604EE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</w:tcPr>
          <w:p w14:paraId="0188056B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5A447D03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107CBD34" w14:textId="77777777" w:rsidR="0044586F" w:rsidRPr="00FB197E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44586F" w:rsidRPr="007F4841" w14:paraId="38CB95ED" w14:textId="77777777" w:rsidTr="00043638">
        <w:trPr>
          <w:trHeight w:val="20"/>
        </w:trPr>
        <w:tc>
          <w:tcPr>
            <w:tcW w:w="792" w:type="dxa"/>
          </w:tcPr>
          <w:p w14:paraId="0708065A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</w:p>
          <w:p w14:paraId="59E86630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43A521D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310F3BB9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072F828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</w:p>
          <w:p w14:paraId="45A6E91A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F496ABB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E904B12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  <w:p w14:paraId="709CC1C9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</w:tc>
        <w:tc>
          <w:tcPr>
            <w:tcW w:w="1920" w:type="dxa"/>
          </w:tcPr>
          <w:p w14:paraId="48C32A77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377" w:type="dxa"/>
          </w:tcPr>
          <w:p w14:paraId="0240E72F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0EF1A249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66EB8470" w14:textId="77777777" w:rsidR="0044586F" w:rsidRPr="00A61F7E" w:rsidRDefault="0044586F" w:rsidP="00043638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44BD30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0C1AC7FC" w14:textId="77777777" w:rsidR="0044586F" w:rsidRPr="00F85BE8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7A76D799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  <w:p w14:paraId="3C3A0C9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A027240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6AE5AFDA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08983DA7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5381E218" w14:textId="77777777" w:rsidR="0044586F" w:rsidRPr="00A26A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44586F" w:rsidRPr="00FB197E" w14:paraId="5207CEFC" w14:textId="77777777" w:rsidTr="00043638">
        <w:trPr>
          <w:trHeight w:val="1346"/>
        </w:trPr>
        <w:tc>
          <w:tcPr>
            <w:tcW w:w="792" w:type="dxa"/>
          </w:tcPr>
          <w:p w14:paraId="75436B74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367E307C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2216DBE4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</w:p>
          <w:p w14:paraId="61FE814F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7BB398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</w:tcPr>
          <w:p w14:paraId="33ED65ED" w14:textId="77777777" w:rsidR="0044586F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377" w:type="dxa"/>
          </w:tcPr>
          <w:p w14:paraId="356BF443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09868CE7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09D8363D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46A57E1A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55E3914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1648FE81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</w:p>
          <w:p w14:paraId="095846B3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1A9CFE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3DB1956" w14:textId="77777777" w:rsidR="0044586F" w:rsidRPr="00A61F7E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5767C69E" w14:textId="77777777" w:rsidR="0044586F" w:rsidRPr="00A61F7E" w:rsidRDefault="0044586F" w:rsidP="00043638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433B7516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5B07B717" w14:textId="77777777" w:rsidR="0044586F" w:rsidRPr="00A61F7E" w:rsidRDefault="0044586F" w:rsidP="00043638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30297864" w14:textId="77777777" w:rsidR="00B8538E" w:rsidRDefault="00B8538E" w:rsidP="00B8538E">
      <w:pPr>
        <w:pStyle w:val="3"/>
      </w:pPr>
    </w:p>
    <w:p w14:paraId="08A30CC3" w14:textId="77777777" w:rsidR="00B8538E" w:rsidRPr="00B8538E" w:rsidRDefault="00B8538E" w:rsidP="00B8538E"/>
    <w:p w14:paraId="59FCFEE0" w14:textId="016C3B3E" w:rsidR="00B8538E" w:rsidRPr="00363AC7" w:rsidRDefault="00B8538E" w:rsidP="00B8538E">
      <w:pPr>
        <w:pStyle w:val="3"/>
        <w:rPr>
          <w:lang w:val="bg-BG"/>
        </w:rPr>
      </w:pPr>
      <w:r>
        <w:lastRenderedPageBreak/>
        <w:t xml:space="preserve">JS - </w:t>
      </w:r>
      <w:r>
        <w:rPr>
          <w:lang w:val="bg-BG"/>
        </w:rPr>
        <w:t>Примерен вход и изход</w:t>
      </w:r>
    </w:p>
    <w:tbl>
      <w:tblPr>
        <w:tblStyle w:val="af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120"/>
        <w:gridCol w:w="1843"/>
        <w:gridCol w:w="2126"/>
        <w:gridCol w:w="284"/>
        <w:gridCol w:w="1134"/>
        <w:gridCol w:w="1843"/>
        <w:gridCol w:w="2126"/>
      </w:tblGrid>
      <w:tr w:rsidR="00B8538E" w:rsidRPr="0062059A" w14:paraId="04AF7B7F" w14:textId="77777777" w:rsidTr="00B8538E">
        <w:tc>
          <w:tcPr>
            <w:tcW w:w="1120" w:type="dxa"/>
            <w:shd w:val="clear" w:color="auto" w:fill="D9D9D9" w:themeFill="background1" w:themeFillShade="D9"/>
          </w:tcPr>
          <w:p w14:paraId="59CACFB5" w14:textId="77777777" w:rsidR="00B8538E" w:rsidRPr="0062059A" w:rsidRDefault="00B8538E" w:rsidP="00BF234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48F4804" w14:textId="77777777" w:rsidR="00B8538E" w:rsidRPr="0062059A" w:rsidRDefault="00B8538E" w:rsidP="00BF234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7CAA58F" w14:textId="77777777" w:rsidR="00B8538E" w:rsidRPr="0062059A" w:rsidRDefault="00B8538E" w:rsidP="00BF234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543E2C33" w14:textId="77777777" w:rsidR="00B8538E" w:rsidRDefault="00B8538E" w:rsidP="00BF234A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03284C7" w14:textId="77777777" w:rsidR="00B8538E" w:rsidRPr="0062059A" w:rsidRDefault="00B8538E" w:rsidP="00BF234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D1CC7D8" w14:textId="77777777" w:rsidR="00B8538E" w:rsidRPr="0062059A" w:rsidRDefault="00B8538E" w:rsidP="00BF234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42B858F" w14:textId="77777777" w:rsidR="00B8538E" w:rsidRPr="0062059A" w:rsidRDefault="00B8538E" w:rsidP="00BF234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B8538E" w:rsidRPr="00FB197E" w14:paraId="1AAC3404" w14:textId="77777777" w:rsidTr="00B8538E">
        <w:trPr>
          <w:trHeight w:val="1416"/>
        </w:trPr>
        <w:tc>
          <w:tcPr>
            <w:tcW w:w="1120" w:type="dxa"/>
            <w:hideMark/>
          </w:tcPr>
          <w:p w14:paraId="5B21619F" w14:textId="6CAD5261" w:rsidR="00B8538E" w:rsidRDefault="00B8538E" w:rsidP="00BF234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hAnsi="Consolas" w:cs="Consolas"/>
                <w:noProof/>
                <w:lang w:val="bg-BG"/>
              </w:rPr>
              <w:t>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AAAEA3A" w14:textId="437CA892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9E88843" w14:textId="48641B6B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8C06055" w14:textId="6AE75992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73C8F98" w14:textId="10D2327B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95D9795" w14:textId="62D497D8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68CEF0C" w14:textId="6CE9DD1D" w:rsidR="00B8538E" w:rsidRPr="009F2006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843" w:type="dxa"/>
          </w:tcPr>
          <w:p w14:paraId="67BB5083" w14:textId="77777777" w:rsidR="00B8538E" w:rsidRPr="009F2006" w:rsidRDefault="00B8538E" w:rsidP="00BF234A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126" w:type="dxa"/>
          </w:tcPr>
          <w:p w14:paraId="180C916D" w14:textId="77777777" w:rsidR="00B8538E" w:rsidRPr="00A61F7E" w:rsidRDefault="00B8538E" w:rsidP="00BF234A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3533C24A" w14:textId="77777777" w:rsidR="00B8538E" w:rsidRPr="00A61F7E" w:rsidRDefault="00B8538E" w:rsidP="00BF234A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1DB1537F" w14:textId="77777777" w:rsidR="00B8538E" w:rsidRDefault="00B8538E" w:rsidP="00BF234A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6DCF4F9" w14:textId="7616D39C" w:rsidR="00B8538E" w:rsidRPr="00A762A7" w:rsidRDefault="00B8538E" w:rsidP="00BF234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5AEB305" w14:textId="7AF5CC83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A16BA5C" w14:textId="04EFB4C0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4F81258" w14:textId="22507D9D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BE49946" w14:textId="37CBD8FF" w:rsidR="00B8538E" w:rsidRPr="009F2006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BD9146F" w14:textId="77777777" w:rsidR="00B8538E" w:rsidRPr="009F2006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1F19F7F" w14:textId="77777777" w:rsidR="00B8538E" w:rsidRDefault="00B8538E" w:rsidP="00BF234A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4D809551" w14:textId="77777777" w:rsidR="00B8538E" w:rsidRDefault="00B8538E" w:rsidP="00BF234A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58ED1785" w14:textId="77777777" w:rsidR="00B8538E" w:rsidRPr="00FB197E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B8538E" w:rsidRPr="007F4841" w14:paraId="447278E1" w14:textId="77777777" w:rsidTr="00B8538E">
        <w:trPr>
          <w:trHeight w:val="20"/>
        </w:trPr>
        <w:tc>
          <w:tcPr>
            <w:tcW w:w="1120" w:type="dxa"/>
          </w:tcPr>
          <w:p w14:paraId="5B544A1A" w14:textId="47E50CF3" w:rsidR="00B8538E" w:rsidRPr="00A762A7" w:rsidRDefault="00B8538E" w:rsidP="00BF234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hAnsi="Consolas" w:cs="Consolas"/>
                <w:noProof/>
                <w:lang w:val="bg-BG"/>
              </w:rPr>
              <w:t>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BABC0AE" w14:textId="61FAC87A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70BA902" w14:textId="1849CAEE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55F6461" w14:textId="1F51983B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79AAEFD" w14:textId="078BF563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437D9E7" w14:textId="15981C8C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DAF6363" w14:textId="0B109105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C84992A" w14:textId="18E7AE25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5F4D60C" w14:textId="65AC2A82" w:rsidR="00B8538E" w:rsidRPr="009F2006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</w:tc>
        <w:tc>
          <w:tcPr>
            <w:tcW w:w="1843" w:type="dxa"/>
          </w:tcPr>
          <w:p w14:paraId="0CC45285" w14:textId="77777777" w:rsidR="00B8538E" w:rsidRPr="009F2006" w:rsidRDefault="00B8538E" w:rsidP="00BF234A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126" w:type="dxa"/>
          </w:tcPr>
          <w:p w14:paraId="629E68B8" w14:textId="77777777" w:rsidR="00B8538E" w:rsidRPr="00A61F7E" w:rsidRDefault="00B8538E" w:rsidP="00BF234A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722441B8" w14:textId="77777777" w:rsidR="00B8538E" w:rsidRPr="00A61F7E" w:rsidRDefault="00B8538E" w:rsidP="00BF234A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73FA18BE" w14:textId="77777777" w:rsidR="00B8538E" w:rsidRPr="00A61F7E" w:rsidRDefault="00B8538E" w:rsidP="00BF234A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C941640" w14:textId="77777777" w:rsidR="00B8538E" w:rsidRDefault="00B8538E" w:rsidP="00BF234A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8267E60" w14:textId="0AC253F0" w:rsidR="00B8538E" w:rsidRPr="00F85BE8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hAnsi="Consolas" w:cs="Consolas"/>
                <w:noProof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7CAFCA5" w14:textId="2D51D7AD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14B22A2" w14:textId="10191546" w:rsidR="00B8538E" w:rsidRPr="009F2006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3A7C486A" w14:textId="77777777" w:rsidR="00B8538E" w:rsidRPr="009F2006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4CF2E0C0" w14:textId="77777777" w:rsidR="00B8538E" w:rsidRPr="00A26AA7" w:rsidRDefault="00B8538E" w:rsidP="00BF234A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1CA50DAE" w14:textId="77777777" w:rsidR="00B8538E" w:rsidRPr="00A26AA7" w:rsidRDefault="00B8538E" w:rsidP="00BF234A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030A7D38" w14:textId="77777777" w:rsidR="00B8538E" w:rsidRPr="00A26AA7" w:rsidRDefault="00B8538E" w:rsidP="00BF234A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B8538E" w:rsidRPr="00FB197E" w14:paraId="5BD2C391" w14:textId="77777777" w:rsidTr="00B8538E">
        <w:trPr>
          <w:trHeight w:val="1346"/>
        </w:trPr>
        <w:tc>
          <w:tcPr>
            <w:tcW w:w="1120" w:type="dxa"/>
          </w:tcPr>
          <w:p w14:paraId="769417AB" w14:textId="62668EFB" w:rsidR="00B8538E" w:rsidRDefault="00B8538E" w:rsidP="00BF234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A5CFA5A" w14:textId="11B847EE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BFD12A8" w14:textId="4EBBB269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6C18734" w14:textId="1DD6A66F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96CBD5F" w14:textId="42B3C895" w:rsidR="00B8538E" w:rsidRPr="007B1AD5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843" w:type="dxa"/>
          </w:tcPr>
          <w:p w14:paraId="2BA99312" w14:textId="77777777" w:rsidR="00B8538E" w:rsidRDefault="00B8538E" w:rsidP="00BF234A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126" w:type="dxa"/>
          </w:tcPr>
          <w:p w14:paraId="237BDDCD" w14:textId="77777777" w:rsidR="00B8538E" w:rsidRPr="00A61F7E" w:rsidRDefault="00B8538E" w:rsidP="00BF234A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61F8C727" w14:textId="77777777" w:rsidR="00B8538E" w:rsidRPr="00A61F7E" w:rsidRDefault="00B8538E" w:rsidP="00BF234A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1FFD2086" w14:textId="77777777" w:rsidR="00B8538E" w:rsidRDefault="00B8538E" w:rsidP="00BF234A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CD58A19" w14:textId="0AD0851B" w:rsidR="00B8538E" w:rsidRDefault="00B8538E" w:rsidP="00BF234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71FBD9F" w14:textId="0629E3E9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7BA3CC0" w14:textId="2F9BC6E4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EB9703D" w14:textId="086F444C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B138982" w14:textId="573A0719" w:rsidR="00B8538E" w:rsidRPr="007B1AD5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478F26A7" w14:textId="77777777" w:rsidR="00B8538E" w:rsidRPr="00A61F7E" w:rsidRDefault="00B8538E" w:rsidP="00BF234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59CABA1F" w14:textId="77777777" w:rsidR="00B8538E" w:rsidRPr="00A61F7E" w:rsidRDefault="00B8538E" w:rsidP="00BF234A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51530EDA" w14:textId="77777777" w:rsidR="00B8538E" w:rsidRDefault="00B8538E" w:rsidP="00BF234A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7A6DA7FE" w14:textId="77777777" w:rsidR="00B8538E" w:rsidRPr="00A61F7E" w:rsidRDefault="00B8538E" w:rsidP="00BF234A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643ED84D" w14:textId="77777777" w:rsidR="00B8538E" w:rsidRDefault="00B8538E" w:rsidP="00262A4D">
      <w:pPr>
        <w:pStyle w:val="1"/>
      </w:pPr>
    </w:p>
    <w:p w14:paraId="34FADCB2" w14:textId="5EC26F90" w:rsidR="0030773F" w:rsidRDefault="00251A6E" w:rsidP="00262A4D">
      <w:pPr>
        <w:pStyle w:val="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3B9FEED5" w14:textId="166AC38A" w:rsidR="009E374E" w:rsidRDefault="0009156D" w:rsidP="0009156D">
      <w:pPr>
        <w:pStyle w:val="2"/>
      </w:pPr>
      <w:r>
        <w:t>Часовник</w:t>
      </w:r>
    </w:p>
    <w:p w14:paraId="3C78C57B" w14:textId="5F8E9943" w:rsidR="0009156D" w:rsidRDefault="0009156D" w:rsidP="0009156D">
      <w:pPr>
        <w:rPr>
          <w:lang w:val="bg-BG"/>
        </w:rPr>
      </w:pPr>
      <w:r>
        <w:rPr>
          <w:lang w:val="bg-BG"/>
        </w:rPr>
        <w:t xml:space="preserve">Напишете програма, която отпечатва </w:t>
      </w:r>
      <w:r w:rsidRPr="0009156D">
        <w:rPr>
          <w:b/>
          <w:lang w:val="bg-BG"/>
        </w:rPr>
        <w:t>час</w:t>
      </w:r>
      <w:r>
        <w:rPr>
          <w:b/>
          <w:lang w:val="bg-BG"/>
        </w:rPr>
        <w:t>овете</w:t>
      </w:r>
      <w:r w:rsidRPr="0009156D">
        <w:rPr>
          <w:b/>
          <w:lang w:val="bg-BG"/>
        </w:rPr>
        <w:t xml:space="preserve"> в денонощието от 0:0 до 23:59</w:t>
      </w:r>
      <w:r>
        <w:rPr>
          <w:lang w:val="bg-BG"/>
        </w:rP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  <w:lang w:val="bg-BG"/>
        </w:rPr>
        <w:t>"</w:t>
      </w:r>
      <w:r w:rsidRPr="0009156D">
        <w:rPr>
          <w:rFonts w:ascii="Consolas" w:hAnsi="Consolas"/>
          <w:b/>
        </w:rPr>
        <w:t>{</w:t>
      </w:r>
      <w:r w:rsidRPr="0009156D">
        <w:rPr>
          <w:b/>
          <w:lang w:val="bg-BG"/>
        </w:rPr>
        <w:t>час</w:t>
      </w:r>
      <w:r w:rsidRPr="0009156D">
        <w:rPr>
          <w:rFonts w:ascii="Consolas" w:hAnsi="Consolas"/>
          <w:b/>
        </w:rPr>
        <w:t>} : {</w:t>
      </w:r>
      <w:r w:rsidRPr="0009156D">
        <w:rPr>
          <w:b/>
          <w:lang w:val="bg-BG"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  <w:lang w:val="bg-BG"/>
        </w:rPr>
        <w:t>"</w:t>
      </w:r>
      <w:r w:rsidRPr="0009156D">
        <w:rPr>
          <w:lang w:val="bg-BG"/>
        </w:rPr>
        <w:t>.</w:t>
      </w:r>
      <w:r>
        <w:rPr>
          <w:lang w:val="bg-BG"/>
        </w:rPr>
        <w:t xml:space="preserve"> </w:t>
      </w:r>
    </w:p>
    <w:p w14:paraId="316BEB73" w14:textId="3ABB4AF6" w:rsidR="00141279" w:rsidRPr="00141279" w:rsidRDefault="00141279" w:rsidP="00141279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09156D" w:rsidRPr="00B57630" w14:paraId="683B1116" w14:textId="77777777" w:rsidTr="0009156D">
        <w:tc>
          <w:tcPr>
            <w:tcW w:w="1795" w:type="dxa"/>
            <w:shd w:val="clear" w:color="auto" w:fill="D9D9D9"/>
          </w:tcPr>
          <w:p w14:paraId="003CD661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8F900C9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9156D" w:rsidRPr="00B57630" w14:paraId="0FAC87B4" w14:textId="77777777" w:rsidTr="0009156D">
        <w:trPr>
          <w:trHeight w:val="406"/>
        </w:trPr>
        <w:tc>
          <w:tcPr>
            <w:tcW w:w="1795" w:type="dxa"/>
          </w:tcPr>
          <w:p w14:paraId="58187999" w14:textId="39E314BF" w:rsidR="0009156D" w:rsidRPr="0009156D" w:rsidRDefault="0009156D" w:rsidP="00141279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0340B92E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0</w:t>
            </w:r>
          </w:p>
          <w:p w14:paraId="650CC3F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</w:t>
            </w:r>
          </w:p>
          <w:p w14:paraId="35C6EC0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2</w:t>
            </w:r>
          </w:p>
          <w:p w14:paraId="2B594E0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3</w:t>
            </w:r>
          </w:p>
          <w:p w14:paraId="1C12ACE6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4</w:t>
            </w:r>
          </w:p>
          <w:p w14:paraId="137FA4E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5</w:t>
            </w:r>
          </w:p>
          <w:p w14:paraId="22E7333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6</w:t>
            </w:r>
          </w:p>
          <w:p w14:paraId="1AA4053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7</w:t>
            </w:r>
          </w:p>
          <w:p w14:paraId="2168F91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8</w:t>
            </w:r>
          </w:p>
          <w:p w14:paraId="532855E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9</w:t>
            </w:r>
          </w:p>
          <w:p w14:paraId="0DEA70F7" w14:textId="629C8E69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0</w:t>
            </w:r>
          </w:p>
          <w:p w14:paraId="33A27F0D" w14:textId="3B499813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BC6817E" w14:textId="71BB25B5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0</w:t>
            </w:r>
          </w:p>
          <w:p w14:paraId="4962A3C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1</w:t>
            </w:r>
          </w:p>
          <w:p w14:paraId="6831DD6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2</w:t>
            </w:r>
          </w:p>
          <w:p w14:paraId="5C08EADA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lastRenderedPageBreak/>
              <w:t>23 : 53</w:t>
            </w:r>
          </w:p>
          <w:p w14:paraId="5D268CE1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4</w:t>
            </w:r>
          </w:p>
          <w:p w14:paraId="2AF76BDB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5</w:t>
            </w:r>
          </w:p>
          <w:p w14:paraId="70F17B6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6</w:t>
            </w:r>
          </w:p>
          <w:p w14:paraId="7B18569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7</w:t>
            </w:r>
          </w:p>
          <w:p w14:paraId="6FBECAF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8</w:t>
            </w:r>
          </w:p>
          <w:p w14:paraId="74822D2D" w14:textId="42DCC7E6" w:rsidR="0009156D" w:rsidRPr="00B57630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9</w:t>
            </w:r>
          </w:p>
        </w:tc>
      </w:tr>
    </w:tbl>
    <w:p w14:paraId="1E066E36" w14:textId="0243011E" w:rsidR="00927D58" w:rsidRPr="00927D58" w:rsidRDefault="00927D58" w:rsidP="0009156D">
      <w:pPr>
        <w:rPr>
          <w:lang w:val="bg-BG"/>
        </w:rPr>
      </w:pPr>
      <w:r w:rsidRPr="00927D58">
        <w:rPr>
          <w:b/>
          <w:lang w:val="bg-BG"/>
        </w:rPr>
        <w:lastRenderedPageBreak/>
        <w:t>Насоки</w:t>
      </w:r>
      <w:r>
        <w:rPr>
          <w:lang w:val="bg-BG"/>
        </w:rPr>
        <w:t xml:space="preserve">: потърсете информация за </w:t>
      </w:r>
      <w:r w:rsidRPr="00927D58">
        <w:rPr>
          <w:b/>
          <w:lang w:val="bg-BG"/>
        </w:rPr>
        <w:t>вложени цикли</w:t>
      </w:r>
      <w:r>
        <w:rPr>
          <w:lang w:val="bg-BG"/>
        </w:rPr>
        <w:t>.</w:t>
      </w:r>
    </w:p>
    <w:p w14:paraId="08830106" w14:textId="7219A26A" w:rsidR="00141279" w:rsidRDefault="00141279" w:rsidP="00141279">
      <w:pPr>
        <w:pStyle w:val="2"/>
      </w:pPr>
      <w:r>
        <w:t>Часовник – част 2</w:t>
      </w:r>
    </w:p>
    <w:p w14:paraId="3CDBCB02" w14:textId="710299E3" w:rsidR="00141279" w:rsidRDefault="00141279" w:rsidP="00141279">
      <w:pPr>
        <w:rPr>
          <w:rFonts w:ascii="Consolas" w:hAnsi="Consolas"/>
          <w:lang w:val="bg-BG"/>
        </w:rPr>
      </w:pPr>
      <w:r>
        <w:rPr>
          <w:lang w:val="bg-BG"/>
        </w:rPr>
        <w:t xml:space="preserve">Напишете програма, която да отпечатва </w:t>
      </w:r>
      <w:r w:rsidRPr="00927D58">
        <w:rPr>
          <w:b/>
          <w:lang w:val="bg-BG"/>
        </w:rPr>
        <w:t>час</w:t>
      </w:r>
      <w:r w:rsidR="00927D58">
        <w:rPr>
          <w:b/>
          <w:lang w:val="bg-BG"/>
        </w:rPr>
        <w:t>овете</w:t>
      </w:r>
      <w:r w:rsidRPr="00927D58">
        <w:rPr>
          <w:b/>
          <w:lang w:val="bg-BG"/>
        </w:rPr>
        <w:t xml:space="preserve"> в денонощието от 0:0:0 до 23:59:59</w:t>
      </w:r>
      <w:r>
        <w:rPr>
          <w:lang w:val="bg-BG"/>
        </w:rPr>
        <w:t>, всеки на отделен ред.</w:t>
      </w:r>
      <w:r>
        <w:rPr>
          <w:lang w:val="bg-BG"/>
        </w:rPr>
        <w:br/>
        <w:t xml:space="preserve">Часовете да се изписват във формат </w:t>
      </w:r>
      <w:r w:rsidRPr="00927D58">
        <w:rPr>
          <w:rFonts w:ascii="Consolas" w:hAnsi="Consolas"/>
          <w:b/>
          <w:lang w:val="bg-BG"/>
        </w:rPr>
        <w:t>"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час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 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минут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</w:t>
      </w:r>
      <w:r w:rsidRPr="00927D58">
        <w:rPr>
          <w:rFonts w:ascii="Consolas" w:hAnsi="Consolas"/>
          <w:b/>
        </w:rPr>
        <w:t xml:space="preserve"> {</w:t>
      </w:r>
      <w:r w:rsidRPr="00927D58">
        <w:rPr>
          <w:b/>
          <w:lang w:val="bg-BG"/>
        </w:rPr>
        <w:t>секунд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"</w:t>
      </w:r>
      <w:r w:rsidR="00927D58" w:rsidRPr="00927D58">
        <w:rPr>
          <w:rFonts w:ascii="Consolas" w:hAnsi="Consolas"/>
          <w:lang w:val="bg-BG"/>
        </w:rPr>
        <w:t>.</w:t>
      </w:r>
    </w:p>
    <w:p w14:paraId="3F4E4F6C" w14:textId="77777777" w:rsidR="00927D58" w:rsidRPr="00141279" w:rsidRDefault="00927D58" w:rsidP="00927D58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927D58" w:rsidRPr="00B57630" w14:paraId="212CDE37" w14:textId="77777777" w:rsidTr="00D0042C">
        <w:tc>
          <w:tcPr>
            <w:tcW w:w="1795" w:type="dxa"/>
            <w:shd w:val="clear" w:color="auto" w:fill="D9D9D9"/>
          </w:tcPr>
          <w:p w14:paraId="3A49BB1A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99B9842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27D58" w:rsidRPr="00B57630" w14:paraId="1E2BFE4B" w14:textId="77777777" w:rsidTr="00D0042C">
        <w:trPr>
          <w:trHeight w:val="406"/>
        </w:trPr>
        <w:tc>
          <w:tcPr>
            <w:tcW w:w="1795" w:type="dxa"/>
          </w:tcPr>
          <w:p w14:paraId="5155AD56" w14:textId="77777777" w:rsidR="00927D58" w:rsidRPr="0009156D" w:rsidRDefault="00927D58" w:rsidP="00D0042C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727E272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0</w:t>
            </w:r>
          </w:p>
          <w:p w14:paraId="6CB0E62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</w:t>
            </w:r>
          </w:p>
          <w:p w14:paraId="597A17B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2</w:t>
            </w:r>
          </w:p>
          <w:p w14:paraId="3BEBE40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3</w:t>
            </w:r>
          </w:p>
          <w:p w14:paraId="63989F23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4</w:t>
            </w:r>
          </w:p>
          <w:p w14:paraId="711DE87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5</w:t>
            </w:r>
          </w:p>
          <w:p w14:paraId="236B1204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6</w:t>
            </w:r>
          </w:p>
          <w:p w14:paraId="5D9EEAB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7</w:t>
            </w:r>
          </w:p>
          <w:p w14:paraId="349F17FE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8</w:t>
            </w:r>
          </w:p>
          <w:p w14:paraId="566836E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9</w:t>
            </w:r>
          </w:p>
          <w:p w14:paraId="14DB53C8" w14:textId="770E13C7" w:rsid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0</w:t>
            </w:r>
          </w:p>
          <w:p w14:paraId="5D483E26" w14:textId="3421EF05" w:rsidR="00927D58" w:rsidRDefault="00927D58" w:rsidP="00D0042C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3FC3A9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0</w:t>
            </w:r>
          </w:p>
          <w:p w14:paraId="6E60356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1</w:t>
            </w:r>
          </w:p>
          <w:p w14:paraId="7BED90FF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2</w:t>
            </w:r>
          </w:p>
          <w:p w14:paraId="63E08C1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3</w:t>
            </w:r>
          </w:p>
          <w:p w14:paraId="386AEEC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4</w:t>
            </w:r>
          </w:p>
          <w:p w14:paraId="7957FAE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5</w:t>
            </w:r>
          </w:p>
          <w:p w14:paraId="3F412DE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6</w:t>
            </w:r>
          </w:p>
          <w:p w14:paraId="428A195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7</w:t>
            </w:r>
          </w:p>
          <w:p w14:paraId="46FAB0B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8</w:t>
            </w:r>
          </w:p>
          <w:p w14:paraId="3255BC77" w14:textId="3E0AB801" w:rsidR="00927D58" w:rsidRPr="0081677B" w:rsidRDefault="00927D58" w:rsidP="0081677B">
            <w:pPr>
              <w:pStyle w:val="ac"/>
              <w:numPr>
                <w:ilvl w:val="0"/>
                <w:numId w:val="31"/>
              </w:num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81677B">
              <w:rPr>
                <w:rFonts w:ascii="Consolas" w:eastAsia="Calibri" w:hAnsi="Consolas" w:cs="Times New Roman"/>
                <w:lang w:val="bg-BG"/>
              </w:rPr>
              <w:t xml:space="preserve"> 59 : 59</w:t>
            </w:r>
          </w:p>
        </w:tc>
      </w:tr>
    </w:tbl>
    <w:p w14:paraId="570A9045" w14:textId="03943664" w:rsidR="0081677B" w:rsidRPr="00963977" w:rsidRDefault="0081677B" w:rsidP="0081677B">
      <w:pPr>
        <w:pStyle w:val="2"/>
      </w:pPr>
      <w:r w:rsidRPr="00963977">
        <w:t>Четни / нечетни позиции</w:t>
      </w:r>
    </w:p>
    <w:p w14:paraId="4B4D8D58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и пресмята </w:t>
      </w:r>
      <w:r w:rsidRPr="00963977">
        <w:rPr>
          <w:b/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>минимума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максимума</w:t>
      </w:r>
      <w:r w:rsidRPr="00963977">
        <w:rPr>
          <w:lang w:val="bg-BG"/>
        </w:rPr>
        <w:t xml:space="preserve"> на числата на </w:t>
      </w:r>
      <w:r w:rsidRPr="00963977">
        <w:rPr>
          <w:b/>
          <w:lang w:val="bg-BG"/>
        </w:rPr>
        <w:t>четни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нечетни</w:t>
      </w:r>
      <w:r w:rsidRPr="00963977">
        <w:rPr>
          <w:lang w:val="bg-BG"/>
        </w:rPr>
        <w:t xml:space="preserve"> позиции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 xml:space="preserve">броим от </w:t>
      </w:r>
      <w:r w:rsidRPr="00E31C2E">
        <w:rPr>
          <w:lang w:val="bg-BG"/>
        </w:rPr>
        <w:t xml:space="preserve">1). </w:t>
      </w:r>
      <w:r w:rsidRPr="00963977">
        <w:rPr>
          <w:lang w:val="bg-BG"/>
        </w:rPr>
        <w:t xml:space="preserve">Когато няма минимален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ален 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отпечатайте </w:t>
      </w:r>
      <w:r w:rsidRPr="00E31C2E">
        <w:rPr>
          <w:lang w:val="bg-BG"/>
        </w:rPr>
        <w:t>"</w:t>
      </w:r>
      <w:r w:rsidRPr="00963977">
        <w:rPr>
          <w:rStyle w:val="CodeChar"/>
        </w:rPr>
        <w:t>No</w:t>
      </w:r>
      <w:r w:rsidRPr="00E31C2E">
        <w:rPr>
          <w:lang w:val="bg-BG"/>
        </w:rPr>
        <w:t xml:space="preserve">". </w:t>
      </w:r>
    </w:p>
    <w:p w14:paraId="7934407B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Изходът да се форматира в следния вид</w:t>
      </w:r>
      <w:r w:rsidRPr="00E31C2E">
        <w:rPr>
          <w:lang w:val="bg-BG"/>
        </w:rPr>
        <w:t>:</w:t>
      </w:r>
    </w:p>
    <w:p w14:paraId="649AB4E1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>" + {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1E1A01DE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6C66B3A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50C7825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2A6A08BF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40DE510B" w14:textId="77777777" w:rsidR="0081677B" w:rsidRPr="00963977" w:rsidRDefault="0081677B" w:rsidP="0081677B">
      <w:pPr>
        <w:spacing w:before="40" w:after="40"/>
        <w:rPr>
          <w:noProof/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</w:p>
    <w:p w14:paraId="2BD7DBAE" w14:textId="77777777" w:rsidR="0081677B" w:rsidRPr="00963977" w:rsidRDefault="0081677B" w:rsidP="0081677B">
      <w:pPr>
        <w:spacing w:before="40" w:after="40"/>
        <w:rPr>
          <w:b/>
          <w:lang w:val="bg-BG"/>
        </w:rPr>
      </w:pPr>
      <w:r w:rsidRPr="00963977">
        <w:rPr>
          <w:b/>
          <w:noProof/>
          <w:lang w:val="bg-BG"/>
        </w:rPr>
        <w:lastRenderedPageBreak/>
        <w:t>Всяко число трябва да е форматирано до втория знак след десетичната запетая</w:t>
      </w:r>
      <w:r w:rsidRPr="00E31C2E">
        <w:rPr>
          <w:b/>
          <w:noProof/>
          <w:lang w:val="bg-BG"/>
        </w:rPr>
        <w:t>.</w:t>
      </w:r>
    </w:p>
    <w:p w14:paraId="13135D08" w14:textId="77777777" w:rsidR="0081677B" w:rsidRPr="00963977" w:rsidRDefault="0081677B" w:rsidP="0081677B">
      <w:pPr>
        <w:pStyle w:val="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af"/>
        <w:tblW w:w="10977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797"/>
        <w:gridCol w:w="273"/>
        <w:gridCol w:w="720"/>
        <w:gridCol w:w="1710"/>
        <w:gridCol w:w="270"/>
        <w:gridCol w:w="720"/>
        <w:gridCol w:w="1977"/>
      </w:tblGrid>
      <w:tr w:rsidR="0081677B" w:rsidRPr="00963977" w14:paraId="504DDBEF" w14:textId="77777777" w:rsidTr="00654DCB">
        <w:tc>
          <w:tcPr>
            <w:tcW w:w="720" w:type="dxa"/>
            <w:shd w:val="clear" w:color="auto" w:fill="D9D9D9" w:themeFill="background1" w:themeFillShade="D9"/>
          </w:tcPr>
          <w:p w14:paraId="68E4C5EF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8A4D5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C61BE8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229858D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 w:themeFill="background1" w:themeFillShade="D9"/>
          </w:tcPr>
          <w:p w14:paraId="5DF525D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B9D57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43E2133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E8C708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C4C992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0475D589" w14:textId="77777777" w:rsidR="0081677B" w:rsidRPr="00E31C2E" w:rsidRDefault="0081677B" w:rsidP="007A5E15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977" w:type="dxa"/>
            <w:shd w:val="clear" w:color="auto" w:fill="D9D9D9" w:themeFill="background1" w:themeFillShade="D9"/>
          </w:tcPr>
          <w:p w14:paraId="378DA70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81677B" w:rsidRPr="00963977" w14:paraId="5437C35F" w14:textId="77777777" w:rsidTr="00654DCB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55FB4D98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6</w:t>
            </w:r>
          </w:p>
          <w:p w14:paraId="24DC9E08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3EA75C4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3</w:t>
            </w:r>
          </w:p>
          <w:p w14:paraId="358B81DB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5</w:t>
            </w:r>
          </w:p>
          <w:p w14:paraId="440190A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4</w:t>
            </w:r>
          </w:p>
          <w:p w14:paraId="0B16B481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011772F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BA10BE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523E8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A36EEC2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</w:p>
          <w:p w14:paraId="1872573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</w:p>
          <w:p w14:paraId="7589223C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28F353A8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9DD114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EB8716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  <w:p w14:paraId="76AA31BA" w14:textId="77777777" w:rsidR="0081677B" w:rsidRPr="00963977" w:rsidRDefault="0081677B" w:rsidP="007A5E15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1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42AB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00, OddMin=1.00, OddMax=1.00, EvenSum=0.00, EvenMin=No, EvenMax=No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ABA1BF3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0CF1A04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0</w:t>
            </w:r>
          </w:p>
        </w:tc>
        <w:tc>
          <w:tcPr>
            <w:tcW w:w="1977" w:type="dxa"/>
            <w:tcBorders>
              <w:bottom w:val="single" w:sz="4" w:space="0" w:color="auto"/>
            </w:tcBorders>
          </w:tcPr>
          <w:p w14:paraId="2425ABAD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0.00, OddMin=No, OddMax=No, EvenSum=0.00, EvenMin=No, EvenMax=No</w:t>
            </w:r>
          </w:p>
        </w:tc>
      </w:tr>
    </w:tbl>
    <w:p w14:paraId="7A4EE957" w14:textId="77777777" w:rsidR="0081677B" w:rsidRPr="00963977" w:rsidRDefault="0081677B" w:rsidP="0081677B">
      <w:pPr>
        <w:spacing w:before="0" w:after="0"/>
        <w:rPr>
          <w:sz w:val="20"/>
          <w:lang w:val="bg-BG"/>
        </w:rPr>
      </w:pPr>
    </w:p>
    <w:tbl>
      <w:tblPr>
        <w:tblStyle w:val="af"/>
        <w:tblW w:w="10977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800"/>
        <w:gridCol w:w="270"/>
        <w:gridCol w:w="720"/>
        <w:gridCol w:w="1710"/>
        <w:gridCol w:w="270"/>
        <w:gridCol w:w="720"/>
        <w:gridCol w:w="1977"/>
      </w:tblGrid>
      <w:tr w:rsidR="0081677B" w:rsidRPr="00963977" w14:paraId="366A8EC3" w14:textId="77777777" w:rsidTr="00654DCB">
        <w:tc>
          <w:tcPr>
            <w:tcW w:w="720" w:type="dxa"/>
            <w:shd w:val="clear" w:color="auto" w:fill="D9D9D9" w:themeFill="background1" w:themeFillShade="D9"/>
          </w:tcPr>
          <w:p w14:paraId="405A9E40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75C999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C3F64F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CCCF4C3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DD6C24C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2E88ED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EBC8E8B" w14:textId="77777777" w:rsidR="0081677B" w:rsidRPr="00E31C2E" w:rsidRDefault="0081677B" w:rsidP="007A5E15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2B54C6D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041DAF2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9795E9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977" w:type="dxa"/>
            <w:shd w:val="clear" w:color="auto" w:fill="D9D9D9" w:themeFill="background1" w:themeFillShade="D9"/>
          </w:tcPr>
          <w:p w14:paraId="202E972E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81677B" w:rsidRPr="00963977" w14:paraId="4BF2B85A" w14:textId="77777777" w:rsidTr="00654DCB">
        <w:trPr>
          <w:trHeight w:val="25"/>
        </w:trPr>
        <w:tc>
          <w:tcPr>
            <w:tcW w:w="720" w:type="dxa"/>
          </w:tcPr>
          <w:p w14:paraId="30F39A85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5</w:t>
            </w:r>
          </w:p>
          <w:p w14:paraId="0C7BA55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3</w:t>
            </w:r>
          </w:p>
          <w:p w14:paraId="7E824627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-2</w:t>
            </w:r>
          </w:p>
          <w:p w14:paraId="66CA40AC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8</w:t>
            </w:r>
          </w:p>
          <w:p w14:paraId="78200616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1</w:t>
            </w:r>
          </w:p>
          <w:p w14:paraId="7F9660A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  <w:tcBorders>
              <w:top w:val="nil"/>
            </w:tcBorders>
          </w:tcPr>
          <w:p w14:paraId="47066E1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CBA1B3B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6AB38D1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</w:p>
          <w:p w14:paraId="053858FE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5DBAAD23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  <w:p w14:paraId="5D90FFA4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1EAC0DF2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</w:tc>
        <w:tc>
          <w:tcPr>
            <w:tcW w:w="1800" w:type="dxa"/>
            <w:tcBorders>
              <w:top w:val="nil"/>
            </w:tcBorders>
          </w:tcPr>
          <w:p w14:paraId="499FCEC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2CDC9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7BB7CEF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</w:p>
          <w:p w14:paraId="558CFFE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</w:p>
        </w:tc>
        <w:tc>
          <w:tcPr>
            <w:tcW w:w="1710" w:type="dxa"/>
            <w:tcBorders>
              <w:top w:val="nil"/>
            </w:tcBorders>
          </w:tcPr>
          <w:p w14:paraId="1D411C4E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5.00, OddMin=-5.00, OddMax=-5.00, EvenSum=0.00, EvenMin=No, EvenMax=No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E78D5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</w:tcPr>
          <w:p w14:paraId="7F26148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</w:p>
          <w:p w14:paraId="72ED60C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</w:p>
          <w:p w14:paraId="17A733F9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</w:p>
          <w:p w14:paraId="0481A46A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977" w:type="dxa"/>
          </w:tcPr>
          <w:p w14:paraId="7C8D188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4.00, OddMin=-3.00, OddMax=-1.00, EvenSum=-2.00, EvenMin=-2.00, EvenMax=-2.00</w:t>
            </w:r>
          </w:p>
        </w:tc>
      </w:tr>
    </w:tbl>
    <w:p w14:paraId="067A590B" w14:textId="09F51ABC" w:rsidR="00654DCB" w:rsidRPr="00963977" w:rsidRDefault="00654DCB" w:rsidP="00654DCB">
      <w:pPr>
        <w:pStyle w:val="3"/>
        <w:rPr>
          <w:lang w:val="bg-BG"/>
        </w:rPr>
      </w:pPr>
      <w:r>
        <w:t xml:space="preserve">JS - </w:t>
      </w:r>
      <w:r w:rsidRPr="00963977">
        <w:rPr>
          <w:lang w:val="bg-BG"/>
        </w:rPr>
        <w:t>Примерен вход и изход</w:t>
      </w:r>
    </w:p>
    <w:tbl>
      <w:tblPr>
        <w:tblStyle w:val="af"/>
        <w:tblW w:w="10977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958"/>
        <w:gridCol w:w="1559"/>
        <w:gridCol w:w="273"/>
        <w:gridCol w:w="720"/>
        <w:gridCol w:w="1700"/>
        <w:gridCol w:w="284"/>
        <w:gridCol w:w="850"/>
        <w:gridCol w:w="1843"/>
      </w:tblGrid>
      <w:tr w:rsidR="00654DCB" w:rsidRPr="00963977" w14:paraId="662EAC5A" w14:textId="77777777" w:rsidTr="00654DCB">
        <w:tc>
          <w:tcPr>
            <w:tcW w:w="720" w:type="dxa"/>
            <w:shd w:val="clear" w:color="auto" w:fill="D9D9D9" w:themeFill="background1" w:themeFillShade="D9"/>
          </w:tcPr>
          <w:p w14:paraId="1EB6C1F5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43B8801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DD6A73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</w:tcPr>
          <w:p w14:paraId="7B49A0AE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2A62A6C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BB64AC6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2B5F6A18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00" w:type="dxa"/>
            <w:shd w:val="clear" w:color="auto" w:fill="D9D9D9" w:themeFill="background1" w:themeFillShade="D9"/>
          </w:tcPr>
          <w:p w14:paraId="0675DE3C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2DB4A28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61B8E0BB" w14:textId="77777777" w:rsidR="00654DCB" w:rsidRPr="00E31C2E" w:rsidRDefault="00654DCB" w:rsidP="00BF234A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C925E0C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654DCB" w:rsidRPr="00963977" w14:paraId="29B29CD1" w14:textId="77777777" w:rsidTr="00654DCB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2796E92A" w14:textId="20A7D01E" w:rsidR="00654DCB" w:rsidRPr="00654DCB" w:rsidRDefault="00654DCB" w:rsidP="00BF234A">
            <w:pPr>
              <w:spacing w:before="60" w:after="60"/>
              <w:rPr>
                <w:noProof/>
                <w:sz w:val="20"/>
                <w:szCs w:val="21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6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</w:p>
          <w:p w14:paraId="637BBC62" w14:textId="6F647E28" w:rsidR="00654DCB" w:rsidRPr="00654DCB" w:rsidRDefault="00654DCB" w:rsidP="00BF234A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b/>
                <w:noProof/>
                <w:sz w:val="20"/>
                <w:szCs w:val="21"/>
              </w:rPr>
              <w:t>2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1CF6EA6C" w14:textId="7D48AE2D" w:rsidR="00654DCB" w:rsidRPr="00963977" w:rsidRDefault="00654DCB" w:rsidP="00BF234A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3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478BFD83" w14:textId="684EF90B" w:rsidR="00654DCB" w:rsidRPr="00963977" w:rsidRDefault="00654DCB" w:rsidP="00BF234A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b/>
                <w:noProof/>
                <w:sz w:val="20"/>
                <w:szCs w:val="21"/>
              </w:rPr>
              <w:t>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608960FB" w14:textId="38B50F36" w:rsidR="00654DCB" w:rsidRPr="00963977" w:rsidRDefault="00654DCB" w:rsidP="00BF234A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4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115A6796" w14:textId="151559E5" w:rsidR="00654DCB" w:rsidRPr="00963977" w:rsidRDefault="00654DCB" w:rsidP="00BF234A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b/>
                <w:noProof/>
                <w:sz w:val="20"/>
                <w:szCs w:val="21"/>
              </w:rPr>
              <w:t>2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54449645" w14:textId="6F266068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1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6645B86B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8"/>
                <w:szCs w:val="20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1BC0DB88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958" w:type="dxa"/>
            <w:tcBorders>
              <w:bottom w:val="single" w:sz="4" w:space="0" w:color="auto"/>
            </w:tcBorders>
          </w:tcPr>
          <w:p w14:paraId="50B2B125" w14:textId="602E3830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7242AFE1" w14:textId="2B1C1BA1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036249F8" w14:textId="7B1C5B23" w:rsidR="00654DCB" w:rsidRPr="00963977" w:rsidRDefault="00654DCB" w:rsidP="00BF234A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CBC730D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6"/>
                <w:szCs w:val="18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496B043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73F4BB99" w14:textId="73D40C44" w:rsidR="00654DCB" w:rsidRPr="00963977" w:rsidRDefault="00654DCB" w:rsidP="00BF234A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1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0ECDE4CE" w14:textId="2843A45C" w:rsidR="00654DCB" w:rsidRPr="00963977" w:rsidRDefault="00654DCB" w:rsidP="00BF234A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b/>
                <w:noProof/>
                <w:sz w:val="20"/>
                <w:szCs w:val="21"/>
              </w:rPr>
              <w:t>1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700" w:type="dxa"/>
            <w:tcBorders>
              <w:bottom w:val="single" w:sz="4" w:space="0" w:color="auto"/>
            </w:tcBorders>
          </w:tcPr>
          <w:p w14:paraId="0BCF6F02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8"/>
                <w:szCs w:val="20"/>
              </w:rPr>
              <w:t>OddSum=1.00, OddMin=1.00, OddMax=1.00, EvenSum=0.00, EvenMin=No, EvenMax=No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FE24DBC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17CCED02" w14:textId="00352E38" w:rsidR="00654DCB" w:rsidRPr="00963977" w:rsidRDefault="00654DCB" w:rsidP="00BF234A">
            <w:pPr>
              <w:spacing w:before="60" w:after="60"/>
              <w:rPr>
                <w:noProof/>
                <w:sz w:val="20"/>
                <w:szCs w:val="21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0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2BAD12AF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8"/>
                <w:szCs w:val="20"/>
              </w:rPr>
              <w:t>OddSum=0.00, OddMin=No, OddMax=No, EvenSum=0.00, EvenMin=No, EvenMax=No</w:t>
            </w:r>
          </w:p>
        </w:tc>
      </w:tr>
    </w:tbl>
    <w:p w14:paraId="4436BE37" w14:textId="77777777" w:rsidR="00654DCB" w:rsidRPr="00963977" w:rsidRDefault="00654DCB" w:rsidP="00654DCB">
      <w:pPr>
        <w:spacing w:before="0" w:after="0"/>
        <w:rPr>
          <w:sz w:val="20"/>
          <w:lang w:val="bg-BG"/>
        </w:rPr>
      </w:pPr>
    </w:p>
    <w:tbl>
      <w:tblPr>
        <w:tblStyle w:val="af"/>
        <w:tblW w:w="10977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958"/>
        <w:gridCol w:w="1562"/>
        <w:gridCol w:w="270"/>
        <w:gridCol w:w="861"/>
        <w:gridCol w:w="1559"/>
        <w:gridCol w:w="284"/>
        <w:gridCol w:w="850"/>
        <w:gridCol w:w="1843"/>
      </w:tblGrid>
      <w:tr w:rsidR="00654DCB" w:rsidRPr="00963977" w14:paraId="5A5F94A0" w14:textId="77777777" w:rsidTr="00654DCB">
        <w:tc>
          <w:tcPr>
            <w:tcW w:w="720" w:type="dxa"/>
            <w:shd w:val="clear" w:color="auto" w:fill="D9D9D9" w:themeFill="background1" w:themeFillShade="D9"/>
          </w:tcPr>
          <w:p w14:paraId="032C17FB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DA09D0C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5B5BD4A" w14:textId="77777777" w:rsidR="00654DCB" w:rsidRPr="0092426B" w:rsidRDefault="00654DCB" w:rsidP="00BF234A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</w:tcPr>
          <w:p w14:paraId="482B87E4" w14:textId="77777777" w:rsidR="00654DCB" w:rsidRPr="0092426B" w:rsidRDefault="00654DCB" w:rsidP="00BF234A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562" w:type="dxa"/>
            <w:shd w:val="clear" w:color="auto" w:fill="D9D9D9" w:themeFill="background1" w:themeFillShade="D9"/>
          </w:tcPr>
          <w:p w14:paraId="4908FEA8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1E6226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861" w:type="dxa"/>
            <w:shd w:val="clear" w:color="auto" w:fill="D9D9D9" w:themeFill="background1" w:themeFillShade="D9"/>
          </w:tcPr>
          <w:p w14:paraId="1DA833F5" w14:textId="77777777" w:rsidR="00654DCB" w:rsidRPr="00E31C2E" w:rsidRDefault="00654DCB" w:rsidP="00BF234A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8DE0410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584EAD48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5D5A8A55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579BD49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654DCB" w:rsidRPr="00963977" w14:paraId="0DC12BF7" w14:textId="77777777" w:rsidTr="00654DCB">
        <w:trPr>
          <w:trHeight w:val="25"/>
        </w:trPr>
        <w:tc>
          <w:tcPr>
            <w:tcW w:w="720" w:type="dxa"/>
          </w:tcPr>
          <w:p w14:paraId="1FD5A8C0" w14:textId="5C82DFA6" w:rsidR="00654DCB" w:rsidRPr="00963977" w:rsidRDefault="00654DCB" w:rsidP="00BF234A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62B7936E" w14:textId="2E4D7B28" w:rsidR="00654DCB" w:rsidRPr="00963977" w:rsidRDefault="00654DCB" w:rsidP="00BF234A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b/>
                <w:noProof/>
                <w:sz w:val="20"/>
                <w:szCs w:val="21"/>
              </w:rPr>
              <w:t>3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379FE051" w14:textId="6D7A6D4B" w:rsidR="00654DCB" w:rsidRPr="00963977" w:rsidRDefault="00654DCB" w:rsidP="00BF234A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-2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0B6D58D9" w14:textId="0CBFC631" w:rsidR="00654DCB" w:rsidRPr="00963977" w:rsidRDefault="00654DCB" w:rsidP="00BF234A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b/>
                <w:noProof/>
                <w:sz w:val="20"/>
                <w:szCs w:val="21"/>
              </w:rPr>
              <w:t>8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7CF63300" w14:textId="342307AA" w:rsidR="00654DCB" w:rsidRPr="00963977" w:rsidRDefault="00654DCB" w:rsidP="00BF234A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11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0C0F93B8" w14:textId="3EE9D1A2" w:rsidR="00654DCB" w:rsidRPr="00963977" w:rsidRDefault="00654DCB" w:rsidP="00BF234A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b/>
                <w:noProof/>
                <w:sz w:val="20"/>
                <w:szCs w:val="21"/>
              </w:rPr>
              <w:t>-3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800" w:type="dxa"/>
            <w:tcBorders>
              <w:top w:val="nil"/>
            </w:tcBorders>
          </w:tcPr>
          <w:p w14:paraId="4CA2B21D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8"/>
                <w:szCs w:val="20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897EC30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958" w:type="dxa"/>
            <w:tcBorders>
              <w:top w:val="nil"/>
            </w:tcBorders>
          </w:tcPr>
          <w:p w14:paraId="174CA543" w14:textId="5B9FB30B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726CBB2D" w14:textId="705CB8EA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5055A442" w14:textId="302EE983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008B5C03" w14:textId="12C10DDA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7D557F02" w14:textId="133D0DB5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562" w:type="dxa"/>
            <w:tcBorders>
              <w:top w:val="nil"/>
            </w:tcBorders>
          </w:tcPr>
          <w:p w14:paraId="53F6581A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8"/>
                <w:szCs w:val="20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C9EC3E0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861" w:type="dxa"/>
            <w:tcBorders>
              <w:top w:val="nil"/>
            </w:tcBorders>
          </w:tcPr>
          <w:p w14:paraId="61CD2776" w14:textId="34684494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166FD7D3" w14:textId="46051B76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559" w:type="dxa"/>
            <w:tcBorders>
              <w:top w:val="nil"/>
            </w:tcBorders>
          </w:tcPr>
          <w:p w14:paraId="5BB77A17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8"/>
                <w:szCs w:val="20"/>
              </w:rPr>
              <w:t>OddSum=-5.00, OddMin=-5.00, OddMax=-5.00, EvenSum=0.00, EvenMin=No, EvenMax=No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28D3A64A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850" w:type="dxa"/>
          </w:tcPr>
          <w:p w14:paraId="5A9F27DE" w14:textId="28E78EA1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26C95853" w14:textId="4CFB66FE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154E387A" w14:textId="63AAF20B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74D96F5E" w14:textId="30146CAF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843" w:type="dxa"/>
          </w:tcPr>
          <w:p w14:paraId="54925B30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8"/>
                <w:szCs w:val="20"/>
              </w:rPr>
              <w:t>OddSum=-4.00, OddMin=-3.00, OddMax=-1.00, EvenSum=-2.00, EvenMin=-2.00, EvenMax=-2.00</w:t>
            </w:r>
          </w:p>
        </w:tc>
      </w:tr>
    </w:tbl>
    <w:p w14:paraId="2F951CB0" w14:textId="77777777" w:rsidR="00654DCB" w:rsidRDefault="00654DCB" w:rsidP="0081677B">
      <w:pPr>
        <w:spacing w:before="120"/>
      </w:pPr>
    </w:p>
    <w:p w14:paraId="39972F49" w14:textId="02D7E5BC" w:rsidR="0081677B" w:rsidRPr="00963977" w:rsidRDefault="0081677B" w:rsidP="0081677B">
      <w:pPr>
        <w:spacing w:before="120"/>
        <w:rPr>
          <w:lang w:val="bg-BG"/>
        </w:rPr>
      </w:pPr>
      <w:r w:rsidRPr="00963977">
        <w:rPr>
          <w:lang w:val="bg-BG"/>
        </w:rPr>
        <w:t>Задача обединява няколко предходни задачи</w:t>
      </w:r>
      <w:r w:rsidRPr="00963977">
        <w:t xml:space="preserve">: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ин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акс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сума</w:t>
      </w:r>
      <w:r w:rsidRPr="00963977">
        <w:rPr>
          <w:lang w:val="bg-BG"/>
        </w:rPr>
        <w:t xml:space="preserve"> и обработка на елементите от </w:t>
      </w:r>
      <w:r w:rsidRPr="00963977">
        <w:rPr>
          <w:b/>
          <w:lang w:val="bg-BG"/>
        </w:rPr>
        <w:t>четни и нечетни позиции</w:t>
      </w:r>
      <w:r w:rsidRPr="00963977">
        <w:t xml:space="preserve">. </w:t>
      </w:r>
      <w:r w:rsidRPr="00963977">
        <w:rPr>
          <w:lang w:val="bg-BG"/>
        </w:rPr>
        <w:t>Припомнете си ги</w:t>
      </w:r>
      <w:r w:rsidRPr="00963977">
        <w:t>.</w:t>
      </w:r>
    </w:p>
    <w:p w14:paraId="77FDCE25" w14:textId="77777777" w:rsidR="0081677B" w:rsidRPr="00963977" w:rsidRDefault="0081677B" w:rsidP="0081677B">
      <w:pPr>
        <w:pStyle w:val="3"/>
        <w:rPr>
          <w:lang w:val="bg-BG"/>
        </w:rPr>
      </w:pPr>
      <w:r w:rsidRPr="00963977">
        <w:rPr>
          <w:lang w:val="bg-BG"/>
        </w:rPr>
        <w:t>Насоки</w:t>
      </w:r>
    </w:p>
    <w:p w14:paraId="5EDA5E58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Работете с </w:t>
      </w:r>
      <w:r w:rsidRPr="00963977">
        <w:rPr>
          <w:b/>
          <w:lang w:val="bg-BG"/>
        </w:rPr>
        <w:t>реални числа</w:t>
      </w:r>
      <w:r w:rsidRPr="00963977">
        <w:rPr>
          <w:lang w:val="bg-BG"/>
        </w:rPr>
        <w:t xml:space="preserve">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>не цели</w:t>
      </w:r>
      <w:r w:rsidRPr="00E31C2E">
        <w:rPr>
          <w:lang w:val="bg-BG"/>
        </w:rPr>
        <w:t xml:space="preserve">). </w:t>
      </w:r>
      <w:r w:rsidRPr="00963977">
        <w:rPr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минимумът и максимумът също са реални числа</w:t>
      </w:r>
      <w:r w:rsidRPr="00E31C2E">
        <w:rPr>
          <w:lang w:val="bg-BG"/>
        </w:rPr>
        <w:t>.</w:t>
      </w:r>
    </w:p>
    <w:p w14:paraId="7A624E60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Използвайте </w:t>
      </w:r>
      <w:r w:rsidRPr="00963977">
        <w:rPr>
          <w:b/>
          <w:lang w:val="bg-BG"/>
        </w:rPr>
        <w:t>неутрална начална стойност</w:t>
      </w:r>
      <w:r w:rsidRPr="00963977">
        <w:rPr>
          <w:lang w:val="bg-BG"/>
        </w:rPr>
        <w:t xml:space="preserve"> при намиране на минимум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ум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b/>
          <w:lang w:val="bg-BG"/>
        </w:rPr>
        <w:t>1000000000.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E31C2E">
        <w:rPr>
          <w:b/>
          <w:lang w:val="bg-BG"/>
        </w:rPr>
        <w:t>-1000000000.0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Ако получите накрая неутралната стойност</w:t>
      </w:r>
      <w:r w:rsidRPr="00963977">
        <w:t xml:space="preserve">, </w:t>
      </w:r>
      <w:r w:rsidRPr="00963977">
        <w:rPr>
          <w:lang w:val="bg-BG"/>
        </w:rPr>
        <w:t xml:space="preserve">печатайте </w:t>
      </w:r>
      <w:r w:rsidRPr="00963977">
        <w:t>“</w:t>
      </w:r>
      <w:r w:rsidRPr="00963977">
        <w:rPr>
          <w:b/>
        </w:rPr>
        <w:t>No</w:t>
      </w:r>
      <w:r w:rsidRPr="00963977">
        <w:t>”.</w:t>
      </w:r>
    </w:p>
    <w:p w14:paraId="2865B51C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Завъртете </w:t>
      </w:r>
      <w:r w:rsidRPr="00963977">
        <w:rPr>
          <w:rStyle w:val="CodeChar"/>
        </w:rPr>
        <w:t>for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>цикъл до числот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ето ви се въвежда като на всеки нов ред прочитате ново число </w:t>
      </w:r>
      <w:r w:rsidRPr="00963977">
        <w:rPr>
          <w:rStyle w:val="CodeChar"/>
        </w:rPr>
        <w:t>num</w:t>
      </w:r>
      <w:r w:rsidRPr="00E31C2E">
        <w:rPr>
          <w:lang w:val="bg-BG"/>
        </w:rPr>
        <w:t>.</w:t>
      </w:r>
    </w:p>
    <w:p w14:paraId="60E1ACF1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lastRenderedPageBreak/>
        <w:t xml:space="preserve">Проверете дали </w:t>
      </w:r>
      <w:r w:rsidRPr="00963977">
        <w:rPr>
          <w:b/>
          <w:lang w:val="bg-BG"/>
        </w:rPr>
        <w:t>позицията на числото</w:t>
      </w:r>
      <w:r w:rsidRPr="00963977">
        <w:rPr>
          <w:lang w:val="bg-BG"/>
        </w:rPr>
        <w:t xml:space="preserve"> е</w:t>
      </w:r>
      <w:r w:rsidRPr="00963977">
        <w:rPr>
          <w:b/>
          <w:lang w:val="bg-BG"/>
        </w:rPr>
        <w:t xml:space="preserve"> четна</w:t>
      </w:r>
      <w:r w:rsidRPr="00963977">
        <w:rPr>
          <w:lang w:val="bg-BG"/>
        </w:rPr>
        <w:t xml:space="preserve"> или </w:t>
      </w:r>
      <w:r w:rsidRPr="00963977">
        <w:rPr>
          <w:b/>
          <w:lang w:val="bg-BG"/>
        </w:rPr>
        <w:t>нечетн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ато променливата инициализирана в цикъла </w:t>
      </w:r>
      <w:r w:rsidRPr="00963977">
        <w:rPr>
          <w:rStyle w:val="CodeChar"/>
        </w:rPr>
        <w:t>i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отговаря на </w:t>
      </w:r>
      <w:r w:rsidRPr="00963977">
        <w:rPr>
          <w:b/>
          <w:lang w:val="bg-BG"/>
        </w:rPr>
        <w:t>позицията на числото</w:t>
      </w:r>
      <w:r w:rsidRPr="00E31C2E">
        <w:rPr>
          <w:lang w:val="bg-BG"/>
        </w:rPr>
        <w:t>.</w:t>
      </w:r>
    </w:p>
    <w:p w14:paraId="4CB4751D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ко позицията на числото е </w:t>
      </w:r>
      <w:r w:rsidRPr="00963977">
        <w:rPr>
          <w:b/>
          <w:lang w:val="bg-BG"/>
        </w:rPr>
        <w:t>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увеличете </w:t>
      </w:r>
      <w:r w:rsidRPr="00963977">
        <w:rPr>
          <w:b/>
          <w:lang w:val="bg-BG"/>
        </w:rPr>
        <w:t>сумата на четните числа</w:t>
      </w:r>
      <w:r w:rsidRPr="00963977">
        <w:rPr>
          <w:lang w:val="bg-BG"/>
        </w:rPr>
        <w:t xml:space="preserve"> и проверете дали числото е </w:t>
      </w:r>
      <w:r w:rsidRPr="00963977">
        <w:rPr>
          <w:lang w:val="bg-BG"/>
        </w:rPr>
        <w:br/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то 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и му презапишете стойностт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Също така проверете дали числото е </w:t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то четно число</w:t>
      </w:r>
      <w:r w:rsidRPr="00963977">
        <w:rPr>
          <w:lang w:val="bg-BG"/>
        </w:rPr>
        <w:t xml:space="preserve"> и му презапишете стойността</w:t>
      </w:r>
      <w:r w:rsidRPr="00E31C2E">
        <w:rPr>
          <w:lang w:val="bg-BG"/>
        </w:rPr>
        <w:t>.</w:t>
      </w:r>
    </w:p>
    <w:p w14:paraId="41FDB207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налогично направете същото и за </w:t>
      </w:r>
      <w:r w:rsidRPr="00963977">
        <w:rPr>
          <w:b/>
          <w:lang w:val="bg-BG"/>
        </w:rPr>
        <w:t>нечетните числа</w:t>
      </w:r>
      <w:r w:rsidRPr="00E31C2E">
        <w:rPr>
          <w:lang w:val="bg-BG"/>
        </w:rPr>
        <w:t>.</w:t>
      </w:r>
    </w:p>
    <w:p w14:paraId="0BD68238" w14:textId="77777777" w:rsidR="00927D58" w:rsidRPr="00927D58" w:rsidRDefault="00927D58" w:rsidP="00141279"/>
    <w:sectPr w:rsidR="00927D58" w:rsidRPr="00927D5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AAD9A6" w14:textId="77777777" w:rsidR="00BB1CA1" w:rsidRDefault="00BB1CA1" w:rsidP="008068A2">
      <w:pPr>
        <w:spacing w:after="0" w:line="240" w:lineRule="auto"/>
      </w:pPr>
      <w:r>
        <w:separator/>
      </w:r>
    </w:p>
  </w:endnote>
  <w:endnote w:type="continuationSeparator" w:id="0">
    <w:p w14:paraId="6145C760" w14:textId="77777777" w:rsidR="00BB1CA1" w:rsidRDefault="00BB1C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5EF13A" w14:textId="77777777" w:rsidR="00141279" w:rsidRDefault="00141279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71FFD8" w14:textId="77777777" w:rsidR="00141279" w:rsidRDefault="00141279" w:rsidP="00EC33C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1170D697" wp14:editId="30E51F8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B71BC5" id="Straight Connector 3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KxrfS+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0F701CA" wp14:editId="7F0C7F5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6E3E23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F701C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" filled="f" stroked="f">
              <v:textbox style="mso-fit-shape-to-text:t" inset=".5mm,.5mm,.5mm,.5mm">
                <w:txbxContent>
                  <w:p w14:paraId="4C6E3E23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D7F22F3" wp14:editId="316C8A0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A8134FB" id="Straight Connector 8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wXBqXe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BF8593B" wp14:editId="7183FDBA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29E1B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F8593B" id="Text Box 9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jF08AEAANQ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" filled="f" stroked="f">
              <v:textbox style="mso-fit-shape-to-text:t" inset=".5mm,.5mm,.5mm,.5mm">
                <w:txbxContent>
                  <w:p w14:paraId="3C529E1B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FA9CBD8" wp14:editId="5FFE004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4FFEED1" id="Straight Connector 10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i0qrLO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2E5E53EE" wp14:editId="73C68FA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884009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E5E53EE" id="Text Box 11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BWZPO1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48884009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2381CA5E" wp14:editId="453D43C0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34CCB43" id="Straight Connector 13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5A5D0127" wp14:editId="3D021E4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0D6506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A5D0127" id="Text Box 17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CE051D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2E0D6506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1550F705" wp14:editId="5E21312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36" name="Picture 36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3A670001" wp14:editId="1C77FC9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03F6C6" id="Straight Connector 32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eurs9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222A2C5" wp14:editId="45CB3EF3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E96328" w14:textId="77777777" w:rsidR="00141279" w:rsidRDefault="00141279" w:rsidP="00EC33C8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E8DD669" w14:textId="77777777" w:rsidR="00141279" w:rsidRDefault="00141279" w:rsidP="00EC33C8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01632F" wp14:editId="0E46F385">
                                <wp:extent cx="201930" cy="201930"/>
                                <wp:effectExtent l="0" t="0" r="7620" b="762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F8FFF2" wp14:editId="357FBD75">
                                <wp:extent cx="201930" cy="20193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94037B" wp14:editId="49562E38">
                                <wp:extent cx="201930" cy="201930"/>
                                <wp:effectExtent l="0" t="0" r="7620" b="7620"/>
                                <wp:docPr id="39" name="Picture 39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37FE74" wp14:editId="21295A7F">
                                <wp:extent cx="201930" cy="201930"/>
                                <wp:effectExtent l="0" t="0" r="7620" b="7620"/>
                                <wp:docPr id="40" name="Picture 40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17003" wp14:editId="62B2ED91">
                                <wp:extent cx="201930" cy="201930"/>
                                <wp:effectExtent l="0" t="0" r="7620" b="7620"/>
                                <wp:docPr id="41" name="Picture 4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0C2A6" wp14:editId="06480E29">
                                <wp:extent cx="201930" cy="201930"/>
                                <wp:effectExtent l="0" t="0" r="7620" b="7620"/>
                                <wp:docPr id="42" name="Picture 4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3E2AF" wp14:editId="4E2C185C">
                                <wp:extent cx="198120" cy="198120"/>
                                <wp:effectExtent l="0" t="0" r="0" b="0"/>
                                <wp:docPr id="43" name="Picture 4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AF5186" wp14:editId="3CD73BD3">
                                <wp:extent cx="201930" cy="201930"/>
                                <wp:effectExtent l="0" t="0" r="7620" b="7620"/>
                                <wp:docPr id="44" name="Picture 44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1EE5B2" wp14:editId="445EA18D">
                                <wp:extent cx="201930" cy="201930"/>
                                <wp:effectExtent l="0" t="0" r="7620" b="7620"/>
                                <wp:docPr id="45" name="Picture 45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22A2C5" id="Text Box 33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BoXReY+gEAANQ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52E96328" w14:textId="77777777" w:rsidR="00141279" w:rsidRDefault="00141279" w:rsidP="00EC33C8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a9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a9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E8DD669" w14:textId="77777777" w:rsidR="00141279" w:rsidRDefault="00141279" w:rsidP="00EC33C8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01632F" wp14:editId="0E46F385">
                          <wp:extent cx="201930" cy="201930"/>
                          <wp:effectExtent l="0" t="0" r="7620" b="7620"/>
                          <wp:docPr id="37" name="Picture 3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F8FFF2" wp14:editId="357FBD75">
                          <wp:extent cx="201930" cy="201930"/>
                          <wp:effectExtent l="0" t="0" r="7620" b="7620"/>
                          <wp:docPr id="38" name="Picture 3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94037B" wp14:editId="49562E38">
                          <wp:extent cx="201930" cy="201930"/>
                          <wp:effectExtent l="0" t="0" r="7620" b="7620"/>
                          <wp:docPr id="39" name="Picture 39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37FE74" wp14:editId="21295A7F">
                          <wp:extent cx="201930" cy="201930"/>
                          <wp:effectExtent l="0" t="0" r="7620" b="7620"/>
                          <wp:docPr id="40" name="Picture 40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17003" wp14:editId="62B2ED91">
                          <wp:extent cx="201930" cy="201930"/>
                          <wp:effectExtent l="0" t="0" r="7620" b="7620"/>
                          <wp:docPr id="41" name="Picture 41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0C2A6" wp14:editId="06480E29">
                          <wp:extent cx="201930" cy="201930"/>
                          <wp:effectExtent l="0" t="0" r="7620" b="7620"/>
                          <wp:docPr id="42" name="Picture 4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3E2AF" wp14:editId="4E2C185C">
                          <wp:extent cx="198120" cy="198120"/>
                          <wp:effectExtent l="0" t="0" r="0" b="0"/>
                          <wp:docPr id="43" name="Picture 4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AF5186" wp14:editId="3CD73BD3">
                          <wp:extent cx="201930" cy="201930"/>
                          <wp:effectExtent l="0" t="0" r="7620" b="7620"/>
                          <wp:docPr id="44" name="Picture 44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1EE5B2" wp14:editId="445EA18D">
                          <wp:extent cx="201930" cy="201930"/>
                          <wp:effectExtent l="0" t="0" r="7620" b="7620"/>
                          <wp:docPr id="45" name="Picture 45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213AD2E3" wp14:editId="68B90370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68676D" w14:textId="77777777" w:rsidR="00141279" w:rsidRDefault="00141279" w:rsidP="00EC33C8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3AD2E3" id="Text Box 34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" filled="f" stroked="f" strokeweight=".5pt">
              <v:textbox inset=".5mm,0,0,0">
                <w:txbxContent>
                  <w:p w14:paraId="7D68676D" w14:textId="77777777" w:rsidR="00141279" w:rsidRDefault="00141279" w:rsidP="00EC33C8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1CC5C9A3" wp14:editId="6AD54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5ECDB6" w14:textId="77777777" w:rsidR="00141279" w:rsidRDefault="00141279" w:rsidP="00EC33C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C5C9A3" id="Text Box 35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zOIYA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nBmc&#10;+rqEesvtRhg2IQZ91XBTrlWkO4U8+txHXme65cM6YPJhlKRYAf76233C80SyVoqOV6mS8edaoZHC&#10;ffM8q2nvJgEnYTkJft1eAHfhkB+KoLPIBkhuEi1C+8RbvkhRWKW85liV1ITTzwUNK83vhDaLRYbx&#10;fgVF1/4h6OQ8tSUN2WP/pDCMk0g8wjcwrZmavRrIAZssPSzWBLbJ05qYHXgcGefdzPM+viNp+V/+&#10;Z9T+tZv/Bg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Hb/M4hgAgAANQ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305ECDB6" w14:textId="77777777" w:rsidR="00141279" w:rsidRDefault="00141279" w:rsidP="00EC33C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AF70A8" w14:textId="77777777" w:rsidR="00141279" w:rsidRDefault="00141279">
    <w:pPr>
      <w:pStyle w:val="a5"/>
    </w:pPr>
  </w:p>
  <w:p w14:paraId="2781A903" w14:textId="77777777" w:rsidR="00141279" w:rsidRPr="00AC77AD" w:rsidRDefault="00141279" w:rsidP="00AC77AD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40D459" w14:textId="77777777" w:rsidR="00141279" w:rsidRDefault="00141279">
    <w:pPr>
      <w:pStyle w:val="a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247686" w14:textId="77777777" w:rsidR="00141279" w:rsidRDefault="00141279" w:rsidP="00AC77A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141279" w:rsidRDefault="00141279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BOAMUs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1CA49F00" w14:textId="77777777" w:rsidR="00141279" w:rsidRDefault="00141279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u5c8gEAANQ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UEkPpNIjTYnkgGj9Oa0bcgo0f/&#10;i7OBVqzm4ecBvORMf7RJysyVxUvHXzrNpQNWEFTNI2eTeRfzHifKwd2S5DuV1XjuZG6ZVifrOa95&#10;2s1LP796/ozb3wA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Anqu5c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7AC0C32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YCq8gEAANQ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WEn/pNIjTYnkgGj9Oa0bcgo0f/&#10;i7OBVqzm4ecBvORMf7RJysyVxUvHXzrNpQNWEFTNI2eTeRfzHifKwd2S5DuV1XjuZG6ZVifrOa95&#10;2s1LP796/ozb3wA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D1HYCq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00922C94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NHs8gEAANU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XEIDecVGiwPZEOHqc9o39BRo/+&#10;F2cD7VjNw88DeMmZ/miTlpksi5eOv3SaSwesIKiaR84m8y7mRU6cg7slzXcqy/Hcydwz7U4WdN7z&#10;tJyXfn71/Bu3vwE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BZANHs8gEAANU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54FE09F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141279" w:rsidRDefault="00141279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141279" w:rsidRDefault="00141279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CnPNq2+gEAANU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7AA98B7D" w14:textId="77777777" w:rsidR="00141279" w:rsidRDefault="00141279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a9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a9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141279" w:rsidRDefault="00141279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141279" w:rsidRDefault="00141279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" filled="f" stroked="f" strokeweight=".5pt">
              <v:textbox inset=".5mm,0,0,0">
                <w:txbxContent>
                  <w:p w14:paraId="3A9B3A73" w14:textId="77777777" w:rsidR="00141279" w:rsidRDefault="00141279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141279" w:rsidRDefault="00141279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ESFYAIAADY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X4+n&#10;xi6h3nK/EYZViEFfNdyVaxXpTiHPPjeS95lu+bAOuPowSlKsAH/97T7heSRZK0XHu1TJ+HOt0Ejh&#10;vnke1rR4k4CTsJwEv24vgNtwyC9F0FlkAyQ3iRahfeI1XyQvrFJes69KasLp54KGneaHQpvFIsN4&#10;wYKia/8QdCJPfUlT9tg/KQzjKBLP8A1Me6ZmryZywCZLD4s1gW3yuKbSDnUcS87LmQd+fEjS9r/8&#10;z6j9czf/DQ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IvgRIVgAgAANg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4F756EFC" w14:textId="29F1ABE3" w:rsidR="00141279" w:rsidRDefault="00141279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5DB8CD" w14:textId="77777777" w:rsidR="00BB1CA1" w:rsidRDefault="00BB1CA1" w:rsidP="008068A2">
      <w:pPr>
        <w:spacing w:after="0" w:line="240" w:lineRule="auto"/>
      </w:pPr>
      <w:r>
        <w:separator/>
      </w:r>
    </w:p>
  </w:footnote>
  <w:footnote w:type="continuationSeparator" w:id="0">
    <w:p w14:paraId="77F288A8" w14:textId="77777777" w:rsidR="00BB1CA1" w:rsidRDefault="00BB1C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B988DC" w14:textId="77777777" w:rsidR="00141279" w:rsidRDefault="00141279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3B96DD" w14:textId="77777777" w:rsidR="00141279" w:rsidRDefault="00141279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04C8A1" w14:textId="77777777" w:rsidR="00141279" w:rsidRDefault="00141279">
    <w:pPr>
      <w:pStyle w:val="a3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93D254" w14:textId="77777777" w:rsidR="00141279" w:rsidRDefault="0014127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47BC"/>
    <w:multiLevelType w:val="hybridMultilevel"/>
    <w:tmpl w:val="980CB2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6D9"/>
    <w:multiLevelType w:val="hybridMultilevel"/>
    <w:tmpl w:val="DDD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B2E26"/>
    <w:multiLevelType w:val="hybridMultilevel"/>
    <w:tmpl w:val="3A5427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00A59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75E1F"/>
    <w:multiLevelType w:val="hybridMultilevel"/>
    <w:tmpl w:val="198E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07011"/>
    <w:multiLevelType w:val="hybridMultilevel"/>
    <w:tmpl w:val="2822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1431B"/>
    <w:multiLevelType w:val="hybridMultilevel"/>
    <w:tmpl w:val="51A80CCE"/>
    <w:lvl w:ilvl="0" w:tplc="9E7EE5D8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FC1B1D"/>
    <w:multiLevelType w:val="hybridMultilevel"/>
    <w:tmpl w:val="D7A68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E04F7"/>
    <w:multiLevelType w:val="hybridMultilevel"/>
    <w:tmpl w:val="2E666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9B9A13DA"/>
    <w:lvl w:ilvl="0" w:tplc="4BF42A4A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170E62"/>
    <w:multiLevelType w:val="hybridMultilevel"/>
    <w:tmpl w:val="D1A686B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F16DC1"/>
    <w:multiLevelType w:val="hybridMultilevel"/>
    <w:tmpl w:val="8AC090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96CF4"/>
    <w:multiLevelType w:val="hybridMultilevel"/>
    <w:tmpl w:val="4888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9F3DCD"/>
    <w:multiLevelType w:val="hybridMultilevel"/>
    <w:tmpl w:val="4CFE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92318"/>
    <w:multiLevelType w:val="hybridMultilevel"/>
    <w:tmpl w:val="F7E2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24C02"/>
    <w:multiLevelType w:val="hybridMultilevel"/>
    <w:tmpl w:val="6B30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F0D9B"/>
    <w:multiLevelType w:val="hybridMultilevel"/>
    <w:tmpl w:val="4C80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430E13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7D5B4A"/>
    <w:multiLevelType w:val="hybridMultilevel"/>
    <w:tmpl w:val="DB6695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A74DB"/>
    <w:multiLevelType w:val="hybridMultilevel"/>
    <w:tmpl w:val="9782E9AA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8593849">
    <w:abstractNumId w:val="14"/>
  </w:num>
  <w:num w:numId="2" w16cid:durableId="1941722950">
    <w:abstractNumId w:val="23"/>
  </w:num>
  <w:num w:numId="3" w16cid:durableId="1259866793">
    <w:abstractNumId w:val="28"/>
  </w:num>
  <w:num w:numId="4" w16cid:durableId="871377318">
    <w:abstractNumId w:val="25"/>
  </w:num>
  <w:num w:numId="5" w16cid:durableId="956062451">
    <w:abstractNumId w:val="7"/>
  </w:num>
  <w:num w:numId="6" w16cid:durableId="1148861911">
    <w:abstractNumId w:val="20"/>
  </w:num>
  <w:num w:numId="7" w16cid:durableId="403139804">
    <w:abstractNumId w:val="10"/>
  </w:num>
  <w:num w:numId="8" w16cid:durableId="1528525759">
    <w:abstractNumId w:val="26"/>
  </w:num>
  <w:num w:numId="9" w16cid:durableId="345863989">
    <w:abstractNumId w:val="30"/>
  </w:num>
  <w:num w:numId="10" w16cid:durableId="55712962">
    <w:abstractNumId w:val="0"/>
  </w:num>
  <w:num w:numId="11" w16cid:durableId="518011898">
    <w:abstractNumId w:val="12"/>
  </w:num>
  <w:num w:numId="12" w16cid:durableId="1141465442">
    <w:abstractNumId w:val="2"/>
  </w:num>
  <w:num w:numId="13" w16cid:durableId="2073431192">
    <w:abstractNumId w:val="16"/>
  </w:num>
  <w:num w:numId="14" w16cid:durableId="1379360513">
    <w:abstractNumId w:val="29"/>
  </w:num>
  <w:num w:numId="15" w16cid:durableId="292947736">
    <w:abstractNumId w:val="19"/>
  </w:num>
  <w:num w:numId="16" w16cid:durableId="1502965295">
    <w:abstractNumId w:val="27"/>
  </w:num>
  <w:num w:numId="17" w16cid:durableId="2086560708">
    <w:abstractNumId w:val="17"/>
  </w:num>
  <w:num w:numId="18" w16cid:durableId="1709991420">
    <w:abstractNumId w:val="8"/>
  </w:num>
  <w:num w:numId="19" w16cid:durableId="2018313183">
    <w:abstractNumId w:val="13"/>
  </w:num>
  <w:num w:numId="20" w16cid:durableId="557398363">
    <w:abstractNumId w:val="1"/>
  </w:num>
  <w:num w:numId="21" w16cid:durableId="1833909309">
    <w:abstractNumId w:val="11"/>
  </w:num>
  <w:num w:numId="22" w16cid:durableId="173999300">
    <w:abstractNumId w:val="15"/>
  </w:num>
  <w:num w:numId="23" w16cid:durableId="1191457981">
    <w:abstractNumId w:val="3"/>
  </w:num>
  <w:num w:numId="24" w16cid:durableId="824468322">
    <w:abstractNumId w:val="21"/>
  </w:num>
  <w:num w:numId="25" w16cid:durableId="782847408">
    <w:abstractNumId w:val="18"/>
  </w:num>
  <w:num w:numId="26" w16cid:durableId="1881356887">
    <w:abstractNumId w:val="22"/>
  </w:num>
  <w:num w:numId="27" w16cid:durableId="1843008689">
    <w:abstractNumId w:val="5"/>
  </w:num>
  <w:num w:numId="28" w16cid:durableId="2047439584">
    <w:abstractNumId w:val="24"/>
  </w:num>
  <w:num w:numId="29" w16cid:durableId="254216686">
    <w:abstractNumId w:val="6"/>
  </w:num>
  <w:num w:numId="30" w16cid:durableId="176816335">
    <w:abstractNumId w:val="4"/>
  </w:num>
  <w:num w:numId="31" w16cid:durableId="394470966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AxtjQwMDczsTRT0lEKTi0uzszPAykwrAUAQ4ORoi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58A0"/>
    <w:rsid w:val="000364B7"/>
    <w:rsid w:val="000414AE"/>
    <w:rsid w:val="000429A5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56D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D619C"/>
    <w:rsid w:val="000E10EA"/>
    <w:rsid w:val="000E14AE"/>
    <w:rsid w:val="000E374F"/>
    <w:rsid w:val="000E3CF0"/>
    <w:rsid w:val="000E7525"/>
    <w:rsid w:val="000F6B15"/>
    <w:rsid w:val="00100740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79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BB7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2F5E"/>
    <w:rsid w:val="00214324"/>
    <w:rsid w:val="00215473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2A4D"/>
    <w:rsid w:val="00263183"/>
    <w:rsid w:val="0026386C"/>
    <w:rsid w:val="00264287"/>
    <w:rsid w:val="00264FB0"/>
    <w:rsid w:val="0026589D"/>
    <w:rsid w:val="002664E1"/>
    <w:rsid w:val="0026673C"/>
    <w:rsid w:val="002676E5"/>
    <w:rsid w:val="0027186E"/>
    <w:rsid w:val="00272187"/>
    <w:rsid w:val="00275008"/>
    <w:rsid w:val="00275E3E"/>
    <w:rsid w:val="0028037D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1776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7CD3"/>
    <w:rsid w:val="002F7FD7"/>
    <w:rsid w:val="003008A0"/>
    <w:rsid w:val="003032FF"/>
    <w:rsid w:val="00303ECD"/>
    <w:rsid w:val="0030773F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87C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4F45"/>
    <w:rsid w:val="003E5572"/>
    <w:rsid w:val="003E6BFB"/>
    <w:rsid w:val="003F14E9"/>
    <w:rsid w:val="003F1864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37841"/>
    <w:rsid w:val="0044586F"/>
    <w:rsid w:val="00445A85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541F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1291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4A9B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7A5B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35A3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D0BBB"/>
    <w:rsid w:val="005E04CE"/>
    <w:rsid w:val="005E3E7B"/>
    <w:rsid w:val="005E44A7"/>
    <w:rsid w:val="005E5AF5"/>
    <w:rsid w:val="005E6CC9"/>
    <w:rsid w:val="005F2B34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4DCB"/>
    <w:rsid w:val="00655781"/>
    <w:rsid w:val="0066069E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CE6"/>
    <w:rsid w:val="006D1E80"/>
    <w:rsid w:val="006D239A"/>
    <w:rsid w:val="006D59C7"/>
    <w:rsid w:val="006D5A97"/>
    <w:rsid w:val="006E200A"/>
    <w:rsid w:val="006E2245"/>
    <w:rsid w:val="006E461F"/>
    <w:rsid w:val="006E7E50"/>
    <w:rsid w:val="006F0B94"/>
    <w:rsid w:val="006F148F"/>
    <w:rsid w:val="006F2712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2895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0DF4"/>
    <w:rsid w:val="00771938"/>
    <w:rsid w:val="00772A5D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1D"/>
    <w:rsid w:val="007D2A99"/>
    <w:rsid w:val="007D2D10"/>
    <w:rsid w:val="007D2F0F"/>
    <w:rsid w:val="007D3E00"/>
    <w:rsid w:val="007D4154"/>
    <w:rsid w:val="007D44A3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677B"/>
    <w:rsid w:val="0081776F"/>
    <w:rsid w:val="00821BD4"/>
    <w:rsid w:val="008249BC"/>
    <w:rsid w:val="00825BCB"/>
    <w:rsid w:val="00826FD1"/>
    <w:rsid w:val="00831591"/>
    <w:rsid w:val="008323DC"/>
    <w:rsid w:val="00835BCD"/>
    <w:rsid w:val="008400B6"/>
    <w:rsid w:val="00840BA2"/>
    <w:rsid w:val="008442D3"/>
    <w:rsid w:val="008464FA"/>
    <w:rsid w:val="008523CB"/>
    <w:rsid w:val="00860361"/>
    <w:rsid w:val="00861031"/>
    <w:rsid w:val="0086133F"/>
    <w:rsid w:val="00861625"/>
    <w:rsid w:val="008617B5"/>
    <w:rsid w:val="00861861"/>
    <w:rsid w:val="0086437F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080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27D58"/>
    <w:rsid w:val="00930229"/>
    <w:rsid w:val="00930A15"/>
    <w:rsid w:val="00931814"/>
    <w:rsid w:val="009376E0"/>
    <w:rsid w:val="00941FFF"/>
    <w:rsid w:val="00944DCA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4E2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374E"/>
    <w:rsid w:val="009E40EA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538E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1CA1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9A4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6EC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3D83"/>
    <w:rsid w:val="00CD5181"/>
    <w:rsid w:val="00CD7485"/>
    <w:rsid w:val="00CE39D9"/>
    <w:rsid w:val="00CE3B7A"/>
    <w:rsid w:val="00CF0F3E"/>
    <w:rsid w:val="00CF6C0E"/>
    <w:rsid w:val="00D00282"/>
    <w:rsid w:val="00D049DD"/>
    <w:rsid w:val="00D0665D"/>
    <w:rsid w:val="00D11B9E"/>
    <w:rsid w:val="00D17BA8"/>
    <w:rsid w:val="00D21A4C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3544"/>
    <w:rsid w:val="00DB673D"/>
    <w:rsid w:val="00DC061A"/>
    <w:rsid w:val="00DC2396"/>
    <w:rsid w:val="00DC28E6"/>
    <w:rsid w:val="00DC4DD8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4B28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33C8"/>
    <w:rsid w:val="00EC6585"/>
    <w:rsid w:val="00EC6EB5"/>
    <w:rsid w:val="00ED0DEA"/>
    <w:rsid w:val="00ED3047"/>
    <w:rsid w:val="00ED566E"/>
    <w:rsid w:val="00ED73C4"/>
    <w:rsid w:val="00EE12C2"/>
    <w:rsid w:val="00EE1707"/>
    <w:rsid w:val="00EE58E9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A40B9"/>
  </w:style>
  <w:style w:type="paragraph" w:customStyle="1" w:styleId="TableContents">
    <w:name w:val="Table Contents"/>
    <w:basedOn w:val="a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a0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6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for-loop-more-exercises/168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E2C280-459B-487B-9AF1-182E61A50A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5</Pages>
  <Words>3449</Words>
  <Characters>19662</Characters>
  <Application>Microsoft Office Word</Application>
  <DocSecurity>0</DocSecurity>
  <Lines>163</Lines>
  <Paragraphs>4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2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Nevena Firkova</cp:lastModifiedBy>
  <cp:revision>15</cp:revision>
  <cp:lastPrinted>2015-10-26T22:35:00Z</cp:lastPrinted>
  <dcterms:created xsi:type="dcterms:W3CDTF">2021-09-29T14:56:00Z</dcterms:created>
  <dcterms:modified xsi:type="dcterms:W3CDTF">2024-09-11T17:19:00Z</dcterms:modified>
  <cp:category>programming, education, software engineering, software development</cp:category>
</cp:coreProperties>
</file>